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96E4BC" w14:textId="77777777"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8C078D" wp14:editId="1B0A8551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E03B3" w14:textId="77777777"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48C078D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" stroked="f">
                <v:textbox style="mso-fit-shape-to-text:t">
                  <w:txbxContent>
                    <w:p w14:paraId="2B2E03B3" w14:textId="77777777"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2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14:paraId="31D1DB30" w14:textId="77777777" w:rsidR="001A69CB" w:rsidRPr="00686306" w:rsidRDefault="001A69CB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u w:val="single"/>
          <w:cs/>
        </w:rPr>
        <w:t>เพื่อขอรับทุนสนับสนุน</w:t>
      </w:r>
      <w:r w:rsidRPr="00686306">
        <w:rPr>
          <w:rFonts w:ascii="TH SarabunPSK" w:hAnsi="TH SarabunPSK" w:cs="TH SarabunPSK"/>
          <w:b/>
          <w:bCs/>
          <w:cs/>
        </w:rPr>
        <w:t>ของ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14:paraId="5AD28093" w14:textId="369DCDB6"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0938AA">
        <w:rPr>
          <w:rFonts w:ascii="TH SarabunPSK" w:hAnsi="TH SarabunPSK" w:cs="TH SarabunPSK"/>
          <w:b/>
          <w:bCs/>
          <w:cs/>
        </w:rPr>
        <w:t>25</w:t>
      </w:r>
      <w:r w:rsidR="00194EE2">
        <w:rPr>
          <w:rFonts w:ascii="TH SarabunPSK" w:hAnsi="TH SarabunPSK" w:cs="TH SarabunPSK"/>
          <w:b/>
          <w:bCs/>
          <w:cs/>
        </w:rPr>
        <w:t>6</w:t>
      </w:r>
      <w:r w:rsidR="00AF4580">
        <w:rPr>
          <w:rFonts w:ascii="TH SarabunPSK" w:hAnsi="TH SarabunPSK" w:cs="TH SarabunPSK" w:hint="cs"/>
          <w:b/>
          <w:bCs/>
          <w:cs/>
        </w:rPr>
        <w:t>9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14:paraId="589B73D3" w14:textId="77777777"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14:paraId="5EB7391F" w14:textId="77777777"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14:paraId="36174170" w14:textId="77777777"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14:paraId="35364419" w14:textId="77777777"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14:paraId="7DDF47D3" w14:textId="77777777"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79D35432" w14:textId="77777777"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14:paraId="3B520DC2" w14:textId="77777777"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14:paraId="55E68E3D" w14:textId="77777777"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14:paraId="08EB8DEF" w14:textId="77777777"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14:paraId="4FB0C026" w14:textId="77777777"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14:paraId="4AC83FBB" w14:textId="77777777" w:rsidR="0098557D" w:rsidRPr="0098557D" w:rsidRDefault="0098557D" w:rsidP="0098557D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14:paraId="7F41BF2C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14:paraId="184FFDD0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14:paraId="4FC8CDBB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14:paraId="65896F79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</w:t>
      </w:r>
      <w:proofErr w:type="spellStart"/>
      <w:r w:rsidRPr="0098557D">
        <w:rPr>
          <w:rFonts w:ascii="TH SarabunPSK" w:hAnsi="TH SarabunPSK" w:cs="TH SarabunPSK"/>
          <w:sz w:val="32"/>
          <w:szCs w:val="32"/>
          <w:cs/>
        </w:rPr>
        <w:t>โล</w:t>
      </w:r>
      <w:proofErr w:type="spellEnd"/>
      <w:r w:rsidRPr="0098557D">
        <w:rPr>
          <w:rFonts w:ascii="TH SarabunPSK" w:hAnsi="TH SarabunPSK" w:cs="TH SarabunPSK"/>
          <w:sz w:val="32"/>
          <w:szCs w:val="32"/>
          <w:cs/>
        </w:rPr>
        <w:t>จิสติ</w:t>
      </w:r>
      <w:proofErr w:type="spellStart"/>
      <w:r w:rsidRPr="0098557D">
        <w:rPr>
          <w:rFonts w:ascii="TH SarabunPSK" w:hAnsi="TH SarabunPSK" w:cs="TH SarabunPSK"/>
          <w:sz w:val="32"/>
          <w:szCs w:val="32"/>
          <w:cs/>
        </w:rPr>
        <w:t>กส์</w:t>
      </w:r>
      <w:proofErr w:type="spellEnd"/>
    </w:p>
    <w:p w14:paraId="64866E6A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98557D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</w:p>
    <w:p w14:paraId="1446C335" w14:textId="77777777" w:rsidR="0098557D" w:rsidRPr="0098557D" w:rsidRDefault="0098557D" w:rsidP="0098557D">
      <w:pPr>
        <w:pStyle w:val="ListParagraph"/>
        <w:tabs>
          <w:tab w:val="left" w:pos="2410"/>
        </w:tabs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 </w:t>
      </w:r>
      <w:r w:rsidRPr="0098557D">
        <w:rPr>
          <w:rFonts w:ascii="TH SarabunPSK" w:hAnsi="TH SarabunPSK" w:cs="TH SarabunPSK"/>
          <w:spacing w:val="-10"/>
          <w:sz w:val="32"/>
          <w:szCs w:val="32"/>
        </w:rPr>
        <w:t>Theory and  Frontier Research</w:t>
      </w: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14:paraId="79BB94E7" w14:textId="77777777" w:rsidR="0098557D" w:rsidRPr="0098557D" w:rsidRDefault="0098557D" w:rsidP="0098557D">
      <w:pPr>
        <w:pStyle w:val="ListParagraph"/>
        <w:tabs>
          <w:tab w:val="left" w:pos="2410"/>
        </w:tabs>
        <w:spacing w:before="120" w:after="120"/>
        <w:ind w:firstLine="698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>10. กลุ่มเครือข่ายวิจัยอื่นๆ (โปรดระบุ)...................................................................</w:t>
      </w:r>
    </w:p>
    <w:p w14:paraId="2C4C5B27" w14:textId="77777777" w:rsidR="00635C3A" w:rsidRPr="0098557D" w:rsidRDefault="0098557D" w:rsidP="0098557D">
      <w:pPr>
        <w:pStyle w:val="ListParagraph"/>
        <w:tabs>
          <w:tab w:val="left" w:pos="2410"/>
        </w:tabs>
        <w:spacing w:before="120" w:after="120"/>
        <w:ind w:firstLine="698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  <w:cs/>
        </w:rPr>
        <w:t xml:space="preserve">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14:paraId="0851BD1D" w14:textId="77777777" w:rsidR="00635C3A" w:rsidRPr="00686306" w:rsidRDefault="00635C3A" w:rsidP="0098557D">
      <w:pPr>
        <w:rPr>
          <w:rFonts w:ascii="TH SarabunPSK" w:hAnsi="TH SarabunPSK" w:cs="TH SarabunPSK"/>
          <w:u w:val="dotted"/>
        </w:rPr>
      </w:pPr>
    </w:p>
    <w:p w14:paraId="42D0C220" w14:textId="77777777"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14:paraId="5DB40F21" w14:textId="77777777"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14:paraId="5FB54618" w14:textId="77777777"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14:paraId="09222933" w14:textId="77777777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14:paraId="484EF025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175F84B9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14:paraId="46737969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57058091" w14:textId="77777777"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14:paraId="4B3B4F25" w14:textId="77777777" w:rsidTr="00653874">
        <w:tc>
          <w:tcPr>
            <w:tcW w:w="1798" w:type="pct"/>
            <w:tcBorders>
              <w:bottom w:val="single" w:sz="4" w:space="0" w:color="auto"/>
            </w:tcBorders>
          </w:tcPr>
          <w:p w14:paraId="7E9339ED" w14:textId="77777777"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71224656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14:paraId="4AF13A37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23533C41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14:paraId="08FA43A0" w14:textId="77777777" w:rsidTr="00653874">
        <w:tc>
          <w:tcPr>
            <w:tcW w:w="1798" w:type="pct"/>
            <w:tcBorders>
              <w:top w:val="single" w:sz="4" w:space="0" w:color="auto"/>
            </w:tcBorders>
          </w:tcPr>
          <w:p w14:paraId="3D582DDC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14:paraId="7AE42E94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14:paraId="1EDBE5EB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14:paraId="75102F7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14:paraId="0BFFB8E9" w14:textId="77777777" w:rsidTr="00653874">
        <w:tc>
          <w:tcPr>
            <w:tcW w:w="1798" w:type="pct"/>
          </w:tcPr>
          <w:p w14:paraId="0400FE9C" w14:textId="77777777"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14:paraId="353463F7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14:paraId="35EBC489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14:paraId="30DF9263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14:paraId="670D87BA" w14:textId="77777777" w:rsidTr="00653874">
        <w:tc>
          <w:tcPr>
            <w:tcW w:w="1798" w:type="pct"/>
          </w:tcPr>
          <w:p w14:paraId="6C65670F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092F8EEF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008B0A45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7115A951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123EF160" w14:textId="77777777" w:rsidTr="00653874">
        <w:tc>
          <w:tcPr>
            <w:tcW w:w="1798" w:type="pct"/>
          </w:tcPr>
          <w:p w14:paraId="0D1CE754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28E3458D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31F0095E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60A41823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1025C991" w14:textId="77777777" w:rsidTr="00653874">
        <w:tc>
          <w:tcPr>
            <w:tcW w:w="1798" w:type="pct"/>
          </w:tcPr>
          <w:p w14:paraId="13BEB09E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158A4E7B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75F1772F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4B76303F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28EE2AAD" w14:textId="77777777" w:rsidTr="00653874">
        <w:tc>
          <w:tcPr>
            <w:tcW w:w="1798" w:type="pct"/>
          </w:tcPr>
          <w:p w14:paraId="14B269A3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1B8B6144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4D1F3961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41E9299C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14:paraId="53E802FE" w14:textId="77777777"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14:paraId="06C7A371" w14:textId="730BB457" w:rsidR="009D3334" w:rsidRPr="007D2457" w:rsidRDefault="009D3334" w:rsidP="00491008">
      <w:pPr>
        <w:pStyle w:val="ListParagraph"/>
        <w:numPr>
          <w:ilvl w:val="0"/>
          <w:numId w:val="1"/>
        </w:numPr>
        <w:rPr>
          <w:rFonts w:ascii="TH SarabunPSK" w:hAnsi="TH SarabunPSK" w:cs="TH SarabunPSK"/>
        </w:rPr>
      </w:pP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</w:t>
      </w:r>
      <w:r w:rsidR="00CA3885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พ.ศ. 256</w:t>
      </w:r>
      <w:r w:rsidR="00AF4580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7</w:t>
      </w:r>
      <w:r w:rsidR="00CA3885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 xml:space="preserve"> - 256</w:t>
      </w:r>
      <w:r w:rsidR="00AF4580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9</w:t>
      </w:r>
      <w:r>
        <w:rPr>
          <w:rFonts w:ascii="TH SarabunPSK" w:hAnsi="TH SarabunPSK" w:cs="TH SarabunPSK"/>
          <w:cs/>
        </w:rPr>
        <w:tab/>
      </w:r>
      <w:r w:rsidR="00491008">
        <w:rPr>
          <w:rFonts w:ascii="TH SarabunPSK" w:hAnsi="TH SarabunPSK" w:cs="TH SarabunPSK"/>
          <w:cs/>
        </w:rPr>
        <w:br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DB336E" w:rsidRPr="00F0097A" w14:paraId="3DF8F48D" w14:textId="77777777" w:rsidTr="00D3281E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14:paraId="33D5DF5F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  <w:p w14:paraId="2EE717A1" w14:textId="77777777"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  <w:tc>
          <w:tcPr>
            <w:tcW w:w="2126" w:type="dxa"/>
          </w:tcPr>
          <w:p w14:paraId="72824657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  <w:p w14:paraId="0AD1630E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</w:p>
          <w:p w14:paraId="1DD1D5D9" w14:textId="77777777"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  <w:tc>
          <w:tcPr>
            <w:tcW w:w="1701" w:type="dxa"/>
          </w:tcPr>
          <w:p w14:paraId="16059D6F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  <w:p w14:paraId="70755641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</w:p>
          <w:p w14:paraId="607AFEE3" w14:textId="77777777"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  <w:tc>
          <w:tcPr>
            <w:tcW w:w="1560" w:type="dxa"/>
          </w:tcPr>
          <w:p w14:paraId="69912D4B" w14:textId="7B66F061"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="00CD6E2A">
              <w:rPr>
                <w:rFonts w:ascii="TH Sarabun New" w:hAnsi="TH Sarabun New" w:cs="TH Sarabun New" w:hint="cs"/>
                <w:sz w:val="26"/>
                <w:szCs w:val="26"/>
                <w:cs/>
              </w:rPr>
              <w:t>6</w:t>
            </w:r>
            <w:r w:rsidR="00AF4580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7 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(บาท)</w:t>
            </w:r>
          </w:p>
          <w:p w14:paraId="0183867E" w14:textId="77777777"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  <w:tc>
          <w:tcPr>
            <w:tcW w:w="1559" w:type="dxa"/>
          </w:tcPr>
          <w:p w14:paraId="2DCB46FF" w14:textId="7CFE3B3A"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CD6E2A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AF4580">
              <w:rPr>
                <w:rFonts w:ascii="TH Sarabun New" w:hAnsi="TH Sarabun New" w:cs="TH Sarabun New" w:hint="cs"/>
                <w:sz w:val="26"/>
                <w:szCs w:val="26"/>
                <w:cs/>
              </w:rPr>
              <w:t>8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14:paraId="6A6F7974" w14:textId="77777777"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1559" w:type="dxa"/>
          </w:tcPr>
          <w:p w14:paraId="51935428" w14:textId="02956430"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CA3885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AF4580">
              <w:rPr>
                <w:rFonts w:ascii="TH Sarabun New" w:hAnsi="TH Sarabun New" w:cs="TH Sarabun New" w:hint="cs"/>
                <w:sz w:val="26"/>
                <w:szCs w:val="26"/>
                <w:cs/>
              </w:rPr>
              <w:t>9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14:paraId="1C10722D" w14:textId="77777777"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</w:tr>
      <w:tr w:rsidR="009D3334" w:rsidRPr="00F0097A" w14:paraId="19FA849D" w14:textId="77777777" w:rsidTr="00D3281E">
        <w:tc>
          <w:tcPr>
            <w:tcW w:w="1702" w:type="dxa"/>
            <w:tcBorders>
              <w:bottom w:val="single" w:sz="4" w:space="0" w:color="auto"/>
            </w:tcBorders>
          </w:tcPr>
          <w:p w14:paraId="12CA94A6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14:paraId="00B56C77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14:paraId="4B0EC1A2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14:paraId="10274ABC" w14:textId="77777777" w:rsidR="009D3334" w:rsidRPr="00F0097A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14:paraId="4E6AB5EF" w14:textId="77777777" w:rsidR="009D3334" w:rsidRPr="00F0097A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14:paraId="6ED26F08" w14:textId="77777777" w:rsidR="009D3334" w:rsidRPr="00891007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9D3334" w:rsidRPr="00F0097A" w14:paraId="72BB0F64" w14:textId="77777777" w:rsidTr="00D3281E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3ABE3481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DF11EEB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14:paraId="163BDFFC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14:paraId="120C8C62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59" w:type="dxa"/>
          </w:tcPr>
          <w:p w14:paraId="06724A2C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699420CC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63E797F2" w14:textId="77777777" w:rsidTr="00D3281E">
        <w:tc>
          <w:tcPr>
            <w:tcW w:w="1702" w:type="dxa"/>
            <w:tcBorders>
              <w:bottom w:val="single" w:sz="4" w:space="0" w:color="auto"/>
            </w:tcBorders>
          </w:tcPr>
          <w:p w14:paraId="0D4A7501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7C775CA2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0A29B8AD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7D9E8834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5DC3E68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2D52FE04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3C60EEC7" w14:textId="77777777" w:rsidTr="00D3281E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46BD1D78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6020566A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53A007D5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3D5962BA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292D4613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8E60BD6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4FD8F1A3" w14:textId="77777777" w:rsidTr="00D3281E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14:paraId="6DB5208E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58AEE6BD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48D6C3F1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7227C1E0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7A459998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5B2259B9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502D608C" w14:textId="77777777" w:rsidTr="00D3281E">
        <w:tc>
          <w:tcPr>
            <w:tcW w:w="1702" w:type="dxa"/>
            <w:tcBorders>
              <w:bottom w:val="nil"/>
            </w:tcBorders>
          </w:tcPr>
          <w:p w14:paraId="50BAD57A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A9C8C4D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52BF3DCA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0DB243BB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0ADD0C24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5D278530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0FEEAB5F" w14:textId="77777777" w:rsidTr="00D3281E">
        <w:tc>
          <w:tcPr>
            <w:tcW w:w="1702" w:type="dxa"/>
            <w:tcBorders>
              <w:bottom w:val="nil"/>
            </w:tcBorders>
          </w:tcPr>
          <w:p w14:paraId="77DDBA17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1038FF64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75AA5CB1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23B2E970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21B24056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E5AE421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5143BBF4" w14:textId="77777777" w:rsidTr="00D3281E">
        <w:tc>
          <w:tcPr>
            <w:tcW w:w="1702" w:type="dxa"/>
            <w:tcBorders>
              <w:bottom w:val="nil"/>
            </w:tcBorders>
          </w:tcPr>
          <w:p w14:paraId="523105C5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3DB7417D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3A5839F8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65B4A599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5E41DBDC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1F9C7BBD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403F98" w14:paraId="0F34230C" w14:textId="77777777" w:rsidTr="004802C3">
        <w:tc>
          <w:tcPr>
            <w:tcW w:w="552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E8E659F" w14:textId="77777777"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14:paraId="27DD4068" w14:textId="77777777"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14:paraId="6DFC9FBC" w14:textId="77777777"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14:paraId="0F88D3DB" w14:textId="77777777"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  <w:tr w:rsidR="004802C3" w:rsidRPr="00403F98" w14:paraId="103E8772" w14:textId="77777777" w:rsidTr="00590FCD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14:paraId="5E313675" w14:textId="77777777" w:rsidR="004802C3" w:rsidRPr="00403F98" w:rsidRDefault="004802C3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  <w:r>
              <w:rPr>
                <w:rFonts w:ascii="TH Sarabun New" w:hAnsi="TH Sarabun New" w:cs="TH Sarabun New" w:hint="cs"/>
                <w:b/>
                <w:bCs/>
                <w:cs/>
              </w:rPr>
              <w:t>ทั้งสิ้น</w:t>
            </w:r>
          </w:p>
        </w:tc>
        <w:tc>
          <w:tcPr>
            <w:tcW w:w="4678" w:type="dxa"/>
            <w:gridSpan w:val="3"/>
          </w:tcPr>
          <w:p w14:paraId="21032210" w14:textId="77777777" w:rsidR="004802C3" w:rsidRPr="00403F98" w:rsidRDefault="004802C3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14:paraId="49DEECC4" w14:textId="77777777" w:rsidR="009D3334" w:rsidRPr="004802C3" w:rsidRDefault="009D3334" w:rsidP="009D3334">
      <w:pPr>
        <w:rPr>
          <w:rFonts w:ascii="TH SarabunPSK" w:hAnsi="TH SarabunPSK" w:cs="TH SarabunPSK"/>
        </w:rPr>
      </w:pPr>
    </w:p>
    <w:p w14:paraId="082DF891" w14:textId="77777777" w:rsidR="009D3334" w:rsidRPr="00686306" w:rsidRDefault="00F96641" w:rsidP="009D3334">
      <w:pPr>
        <w:rPr>
          <w:rFonts w:ascii="TH SarabunPSK" w:hAnsi="TH SarabunPSK" w:cs="TH SarabunPSK"/>
          <w:cs/>
        </w:rPr>
      </w:pPr>
      <w:r w:rsidRPr="00C02A0E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7DA926C6" wp14:editId="5D417C87">
                <wp:extent cx="5676900" cy="4943475"/>
                <wp:effectExtent l="0" t="0" r="19050" b="28575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494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996BC4" w14:textId="77777777" w:rsidR="00F96641" w:rsidRPr="001D40F6" w:rsidRDefault="00F96641" w:rsidP="00F9664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คำอธิบายการกรอกข้อมูล ข้อ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4</w:t>
                            </w:r>
                          </w:p>
                          <w:p w14:paraId="30C832DE" w14:textId="77777777" w:rsidR="00F96641" w:rsidRPr="00FC5726" w:rsidRDefault="00F96641" w:rsidP="00F9664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2"/>
                                <w:szCs w:val="12"/>
                              </w:rPr>
                            </w:pPr>
                          </w:p>
                          <w:p w14:paraId="0B544173" w14:textId="77777777" w:rsidR="00F96641" w:rsidRDefault="00F96641" w:rsidP="00F96641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ุดหนุนที่ได้รับจากแหล่งทุนต่าง ๆ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3A5F813D" w14:textId="5810FCD1" w:rsidR="00210438" w:rsidRPr="00210438" w:rsidRDefault="00F96641" w:rsidP="0021043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เป็นเงินอุดหนุนที่ได้รับจากแหล่งทุนภายนอก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ีงบประมาณ พ.ศ. 25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-256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9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สำหรับ 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“ทุนสำนักงบประมาณ”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(ที่นิยมเรียกว่า ทุน วช.) และ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”ทุน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Fundamental Fund 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(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>FF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)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”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ให้ถือเป็นเงินอุดหนุนจากแหล่งทุนภายนอก ทุนจากสำนักงบประมาณ สังเกตได้จาก รหัสโครงการที่ขึ้นต้นด้วย 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SUT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…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และ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ุน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Fundamental Fund 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รหัสโครงการที่ขึ้นต้นด้วย 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FF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….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โดยโครงการที่สามารถนำมาอ้างอิงได้ (กรณีโครงการ 1 ปี) ต้องเป็นโครงการที่มีเลขที่สัญญาลงท้ายด้วย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6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7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6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8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.../....256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9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(ไม่ใช้วันที่ลงนามในสัญญา) </w:t>
                            </w:r>
                          </w:p>
                          <w:p w14:paraId="7CEDDE4B" w14:textId="1BCD3D58" w:rsidR="00210438" w:rsidRPr="00210438" w:rsidRDefault="00210438" w:rsidP="00210438">
                            <w:pPr>
                              <w:pStyle w:val="ListParagraph"/>
                              <w:ind w:left="1140"/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</w:pP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กรณีที่เป็นโครงการต่อเนื่อง ให้นำมาเฉพาะวงเงินที่ได้รับจัดสรรในปี 256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- 256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8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ท่านั้น</w:t>
                            </w:r>
                            <w:r w:rsidRPr="0021043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ช่น โครงการต่อเนื่อง 3 ปี เลขที่สัญญา .../256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 ให้นำเฉพาะงบประมาณในปี 256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และ 256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8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มาอ้างอิง เป็นต้น</w:t>
                            </w:r>
                          </w:p>
                          <w:p w14:paraId="4C75DAFB" w14:textId="77777777" w:rsidR="00A1376F" w:rsidRDefault="00F96641" w:rsidP="0021043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1376F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แหล่งทุนภายใน มทส.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ไม่สามารถนำมาอ้างอิงได้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ได้แก่ ทุนนักวิจัยรุ่นใหม่ ทุนเพื่อผลิตผลงานตีพิมพ์ฯ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  <w:t>(ทุน 200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,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000) ทุนจากกองทุนนวัตกรรมฯ ทุน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Post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Doc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/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Post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Grad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ของ มทส. หรือ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ทุน 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Full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time Researcher 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14:paraId="605EB336" w14:textId="77777777" w:rsidR="00F96641" w:rsidRPr="00A1376F" w:rsidRDefault="00F96641" w:rsidP="00A1376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137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นับเฉพาะโครงการที่สมาชิก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RU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 เป็นหัวหน้าโครงการเท่านั้น</w:t>
                            </w:r>
                            <w:r w:rsidRPr="00A137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376F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ไม่นับ</w:t>
                            </w:r>
                            <w:r w:rsidRPr="00A137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กรณีที่เป็นผู้ร่วมวิจัย</w:t>
                            </w:r>
                          </w:p>
                          <w:p w14:paraId="2C0E0B44" w14:textId="77777777" w:rsidR="00F96641" w:rsidRPr="00A23487" w:rsidRDefault="00F96641" w:rsidP="00F96641">
                            <w:p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31D2F1B7" w14:textId="77777777" w:rsidR="00F96641" w:rsidRPr="001D40F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มาชิกใน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(หัวหน้าและคณะผู้ร่วมวิจัยใน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)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ที่มีต้นสังกัดเป็น มทส.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ในกรณี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 xml:space="preserve">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เป็นบุคคลภายนอก มทส. ไม่สามารถนำเงินอุดหนุนมาใช้อ้างอิงได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048FD44C" w14:textId="77777777" w:rsidR="00F96641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ครงการวิจัย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มาชิก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ป็นหัวหน้าโครงการเท่านั้น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กรณีที่เป็นโครงการวิจัย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มีรหัส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ขึ้นต้นด้วย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UT </w:t>
                            </w:r>
                            <w:r w:rsidR="00EC420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และ </w:t>
                            </w:r>
                            <w:r w:rsidR="00EC420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F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ขอความกรุณาระบุรหัส ไว้ที่ท้ายชื่อโครงการด้วยเพื่อความรวดเร็วในการตรวจสอ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เช่น โครงการวิจัยเรื่อง 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การควบคุมระบบพลังงานลมแบบอิสระที่มีระบบตามรอยกำลังสูงสุด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SUT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7-711-59-12-03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ำหรับโครงการจากแหล่งทุนอื่น ๆ นอกจากนี้ ไม่ต้องระบุรหัสโครงการ</w:t>
                            </w:r>
                          </w:p>
                          <w:p w14:paraId="1CD020C8" w14:textId="77777777" w:rsidR="00F96641" w:rsidRPr="001D40F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แหล่งทุน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มาชิก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ได้รับเงินอุดหนุน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ช่น สำนักงานกองทุนสนับสนุนการวิจัย (สกว.)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ำนักงานพัฒนาการวิจัยการเกษตร (สวก.)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ำนักงบประมาณ (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่านการพิจารณาโดย วช. เป็นทุ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ที่ทำสัญญากับ มทส. และมีรหัสโครงการที่ขึ้นต้นด้วย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SUT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…)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ฯลฯ</w:t>
                            </w:r>
                          </w:p>
                          <w:p w14:paraId="778662D5" w14:textId="34AFDB9C" w:rsidR="00F96641" w:rsidRPr="00364CDB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="009B7F28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และ </w:t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งินอุดหนุนที่ได้รับ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เฉพาะในปี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 w:rsidR="00CD6E2A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6</w:t>
                            </w:r>
                            <w:r w:rsidR="00AF4580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7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6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8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และ 256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9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ท่า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กรณีที่เป็นทุนระยะยาว เช่น ทุน </w:t>
                            </w:r>
                            <w:proofErr w:type="spellStart"/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ป</w:t>
                            </w:r>
                            <w:proofErr w:type="spellEnd"/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ก. ซึ่งสัญญาระบุจำนวนปี และวงเงินที่ให้ทุน ให้ใช้วิธีหารยาว โดยเอาจำนวนเงินทั้งหมดหารด้วยจำนวนปี </w:t>
                            </w:r>
                          </w:p>
                          <w:p w14:paraId="798A7ED6" w14:textId="77777777" w:rsidR="00F96641" w:rsidRPr="00336AC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สัญญารับเงินอุดหนุนที่ระบุ แหล่งทุน ระยะเวลารับทุน และวงเงินอุดหนุนที่ได้รั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 เพื่อเป็น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A926C6" id="Text Box 2" o:spid="_x0000_s1027" type="#_x0000_t202" style="width:447pt;height:389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">
                <v:textbox style="mso-fit-shape-to-text:t">
                  <w:txbxContent>
                    <w:p w14:paraId="78996BC4" w14:textId="77777777" w:rsidR="00F96641" w:rsidRPr="001D40F6" w:rsidRDefault="00F96641" w:rsidP="00F96641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คำอธิบายการกรอกข้อมูล ข้อ </w:t>
                      </w:r>
                      <w:r w:rsidRPr="001D40F6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4</w:t>
                      </w:r>
                    </w:p>
                    <w:p w14:paraId="30C832DE" w14:textId="77777777" w:rsidR="00F96641" w:rsidRPr="00FC5726" w:rsidRDefault="00F96641" w:rsidP="00F96641">
                      <w:pPr>
                        <w:ind w:left="360" w:hanging="360"/>
                        <w:rPr>
                          <w:rFonts w:ascii="TH Sarabun New" w:hAnsi="TH Sarabun New" w:cs="TH Sarabun New"/>
                          <w:sz w:val="12"/>
                          <w:szCs w:val="12"/>
                        </w:rPr>
                      </w:pPr>
                    </w:p>
                    <w:p w14:paraId="0B544173" w14:textId="77777777" w:rsidR="00F96641" w:rsidRDefault="00F96641" w:rsidP="00F96641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ุดหนุนที่ได้รับจากแหล่งทุนต่าง ๆ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3A5F813D" w14:textId="5810FCD1" w:rsidR="00210438" w:rsidRPr="00210438" w:rsidRDefault="00F96641" w:rsidP="0021043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เป็นเงินอุดหนุนที่ได้รับจากแหล่งทุนภายนอก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ีงบประมาณ พ.ศ. 25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AF458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-256</w:t>
                      </w:r>
                      <w:r w:rsidR="00AF458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9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สำหรับ 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“ทุนสำนักงบประมาณ”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(ที่นิยมเรียกว่า ทุน วช.) และ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”ทุน</w:t>
                      </w:r>
                      <w:r w:rsidR="00210438" w:rsidRPr="0021043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Fundamental Fund </w:t>
                      </w:r>
                      <w:r w:rsidR="00210438" w:rsidRPr="0021043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(</w:t>
                      </w:r>
                      <w:r w:rsidR="00210438" w:rsidRPr="0021043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>FF</w:t>
                      </w:r>
                      <w:r w:rsidR="00210438" w:rsidRPr="0021043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)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”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ให้ถือเป็นเงินอุดหนุนจากแหล่งทุนภายนอก ทุนจากสำนักงบประมาณ สังเกตได้จาก รหัสโครงการที่ขึ้นต้นด้วย 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</w:rPr>
                        <w:t>SUT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…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และ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ุน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</w:rPr>
                        <w:t xml:space="preserve">Fundamental Fund 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รหัสโครงการที่ขึ้นต้นด้วย 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</w:rPr>
                        <w:t>FF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….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โดยโครงการที่สามารถนำมาอ้างอิงได้ (กรณีโครงการ 1 ปี) ต้องเป็นโครงการที่มีเลขที่สัญญาลงท้ายด้วย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6</w:t>
                      </w:r>
                      <w:r w:rsidR="00AF4580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7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6</w:t>
                      </w:r>
                      <w:r w:rsidR="00AF4580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8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.../....256</w:t>
                      </w:r>
                      <w:r w:rsidR="00AF4580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9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(ไม่ใช้วันที่ลงนามในสัญญา) </w:t>
                      </w:r>
                    </w:p>
                    <w:p w14:paraId="7CEDDE4B" w14:textId="1BCD3D58" w:rsidR="00210438" w:rsidRPr="00210438" w:rsidRDefault="00210438" w:rsidP="00210438">
                      <w:pPr>
                        <w:pStyle w:val="ListParagraph"/>
                        <w:ind w:left="1140"/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</w:pP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กรณีที่เป็นโครงการต่อเนื่อง ให้นำมาเฉพาะวงเงินที่ได้รับจัดสรรในปี 256</w:t>
                      </w:r>
                      <w:r w:rsidR="00AF458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- 256</w:t>
                      </w:r>
                      <w:r w:rsidR="00AF458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8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ท่านั้น</w:t>
                      </w:r>
                      <w:r w:rsidRPr="0021043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ช่น โครงการต่อเนื่อง 3 ปี เลขที่สัญญา .../256</w:t>
                      </w:r>
                      <w:r w:rsidR="00AF458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 ให้นำเฉพาะงบประมาณในปี 256</w:t>
                      </w:r>
                      <w:r w:rsidR="00AF458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และ 256</w:t>
                      </w:r>
                      <w:r w:rsidR="00AF458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8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มาอ้างอิง เป็นต้น</w:t>
                      </w:r>
                    </w:p>
                    <w:p w14:paraId="4C75DAFB" w14:textId="77777777" w:rsidR="00A1376F" w:rsidRDefault="00F96641" w:rsidP="0021043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1376F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แหล่งทุนภายใน มทส. </w:t>
                      </w:r>
                      <w:r w:rsidRPr="00A1376F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  <w:cs/>
                        </w:rPr>
                        <w:t>ไม่สามารถนำมาอ้างอิงได้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ได้แก่ ทุนนักวิจัยรุ่นใหม่ ทุนเพื่อผลิตผลงานตีพิมพ์ฯ 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  <w:t>(ทุน 200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,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000) ทุนจากกองทุนนวัตกรรมฯ ทุน 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Post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Doc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/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Post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 xml:space="preserve">Grad 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ของ มทส. หรือ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ทุน 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</w:rPr>
                        <w:t>Full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</w:rPr>
                        <w:t xml:space="preserve">time Researcher 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เป็นต้น</w:t>
                      </w:r>
                    </w:p>
                    <w:p w14:paraId="605EB336" w14:textId="77777777" w:rsidR="00F96641" w:rsidRPr="00A1376F" w:rsidRDefault="00F96641" w:rsidP="00A1376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137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นับเฉพาะโครงการที่สมาชิก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 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RU</w:t>
                      </w:r>
                      <w:r w:rsidRPr="00A1376F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 เป็นหัวหน้าโครงการเท่านั้น</w:t>
                      </w:r>
                      <w:r w:rsidRPr="00A137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A1376F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>ไม่นับ</w:t>
                      </w:r>
                      <w:r w:rsidRPr="00A137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กรณีที่เป็นผู้ร่วมวิจัย</w:t>
                      </w:r>
                    </w:p>
                    <w:p w14:paraId="2C0E0B44" w14:textId="77777777" w:rsidR="00F96641" w:rsidRPr="00A23487" w:rsidRDefault="00F96641" w:rsidP="00F96641">
                      <w:p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31D2F1B7" w14:textId="77777777" w:rsidR="00F96641" w:rsidRPr="001D40F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มาชิกใน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(หัวหน้าและคณะผู้ร่วมวิจัยใน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)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ที่มีต้นสังกัดเป็น มทส.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(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  <w:t>ในกรณีที่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 xml:space="preserve">สมาชิกใน </w:t>
                      </w:r>
                      <w:r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</w:rPr>
                        <w:t xml:space="preserve">RU 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  <w:t>เป็นบุคคลภายนอก มทส. ไม่สามารถนำเงินอุดหนุนมาใช้อ้างอิงได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048FD44C" w14:textId="77777777" w:rsidR="00F96641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โครงการวิจัย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มาชิก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ป็นหัวหน้าโครงการเท่านั้น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กรณีที่เป็นโครงการวิจัยที่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มีรหัส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ขึ้นต้นด้วย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SUT </w:t>
                      </w:r>
                      <w:r w:rsidR="00EC420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และ </w:t>
                      </w:r>
                      <w:r w:rsidR="00EC420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FF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ขอความกรุณาระบุรหัส ไว้ที่ท้ายชื่อโครงการด้วยเพื่อความรวดเร็วในการตรวจสอบ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เช่น โครงการวิจัยเรื่อง </w:t>
                      </w:r>
                      <w:r w:rsidRPr="0069390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การควบคุมระบบพลังงานลมแบบอิสระที่มีระบบตามรอยกำลังสูงสุด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(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SUT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7-711-59-12-03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ำหรับโครงการจากแหล่งทุนอื่น ๆ นอกจากนี้ ไม่ต้องระบุรหัสโครงการ</w:t>
                      </w:r>
                    </w:p>
                    <w:p w14:paraId="1CD020C8" w14:textId="77777777" w:rsidR="00F96641" w:rsidRPr="001D40F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แหล่งทุน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มาชิก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ได้รับเงินอุดหนุน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ช่น สำนักงานกองทุนสนับสนุนการวิจัย (สกว.)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ำนักงานพัฒนาการวิจัยการเกษตร (สวก.)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ำนักงบประมาณ (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่านการพิจารณาโดย วช. เป็นทุ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ที่ทำสัญญากับ มทส. และมีรหัสโครงการที่ขึ้นต้นด้วย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SUT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…)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ฯลฯ</w:t>
                      </w:r>
                    </w:p>
                    <w:p w14:paraId="778662D5" w14:textId="34AFDB9C" w:rsidR="00F96641" w:rsidRPr="00364CDB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="009B7F28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0"/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และ </w:t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1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งินอุดหนุนที่ได้รับ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เฉพาะในปี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5</w:t>
                      </w:r>
                      <w:r w:rsidR="00CD6E2A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6</w:t>
                      </w:r>
                      <w:r w:rsidR="00AF4580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7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5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6</w:t>
                      </w:r>
                      <w:r w:rsidR="00AF4580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8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และ 256</w:t>
                      </w:r>
                      <w:r w:rsidR="00AF4580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9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ท่านั้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กรณีที่เป็นทุนระยะยาว เช่น ทุน </w:t>
                      </w:r>
                      <w:proofErr w:type="spellStart"/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ป</w:t>
                      </w:r>
                      <w:proofErr w:type="spellEnd"/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ก. ซึ่งสัญญาระบุจำนวนปี และวงเงินที่ให้ทุน ให้ใช้วิธีหารยาว โดยเอาจำนวนเงินทั้งหมดหารด้วยจำนวนปี </w:t>
                      </w:r>
                    </w:p>
                    <w:p w14:paraId="798A7ED6" w14:textId="77777777" w:rsidR="00F96641" w:rsidRPr="00336AC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สัญญารับเงินอุดหนุนที่ระบุ แหล่งทุน ระยะเวลารับทุน และวงเงินอุดหนุนที่ได้รั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 เพื่อเป็น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59296" w14:textId="77777777" w:rsidR="00635C3A" w:rsidRPr="009D3334" w:rsidRDefault="00635C3A" w:rsidP="009D3334">
      <w:pPr>
        <w:pStyle w:val="ListParagraph"/>
        <w:ind w:left="360" w:right="-330"/>
        <w:rPr>
          <w:rFonts w:ascii="TH SarabunPSK" w:hAnsi="TH SarabunPSK" w:cs="TH SarabunPSK"/>
          <w:b/>
          <w:bCs/>
          <w:spacing w:val="-10"/>
        </w:rPr>
      </w:pPr>
    </w:p>
    <w:p w14:paraId="78F5825E" w14:textId="77777777" w:rsidR="00915A75" w:rsidRPr="00686306" w:rsidRDefault="00915A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443C35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14:paraId="7D975657" w14:textId="77777777" w:rsidR="00C819CF" w:rsidRPr="00686306" w:rsidRDefault="00C819CF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14:paraId="31D85419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531F0CBC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69387757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364725CA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62818069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1D2827AB" w14:textId="77777777" w:rsidR="00081E75" w:rsidRPr="00686306" w:rsidRDefault="00081E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แผนการดำเนินงานวิจัยและกิจกรรมที่เกี่ยวข้องในกรอบเวลา </w:t>
      </w:r>
      <w:r w:rsidR="00C5531E" w:rsidRPr="00686306">
        <w:rPr>
          <w:rFonts w:ascii="TH SarabunPSK" w:hAnsi="TH SarabunPSK" w:cs="TH SarabunPSK"/>
          <w:sz w:val="32"/>
          <w:szCs w:val="32"/>
          <w:cs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(โดยสังเขป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)</w:t>
      </w:r>
    </w:p>
    <w:p w14:paraId="288697B3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4E7679EE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32307960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08AD3085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772B0D38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49A7124E" w14:textId="77777777" w:rsidR="00081E75" w:rsidRPr="00686306" w:rsidRDefault="00081E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เป้าหมายและผลลัพธ์ที่คาดว่าจะเกิดขึ้นในกรอบเวลา </w:t>
      </w:r>
      <w:r w:rsidR="00A06217" w:rsidRPr="00686306">
        <w:rPr>
          <w:rFonts w:ascii="TH SarabunPSK" w:hAnsi="TH SarabunPSK" w:cs="TH SarabunPSK"/>
          <w:sz w:val="32"/>
          <w:szCs w:val="32"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</w:t>
      </w:r>
      <w:r w:rsidR="008B6838">
        <w:rPr>
          <w:rFonts w:ascii="TH SarabunPSK" w:hAnsi="TH SarabunPSK" w:cs="TH SarabunPSK"/>
          <w:sz w:val="32"/>
          <w:szCs w:val="32"/>
          <w:cs/>
        </w:rPr>
        <w:br/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(นับรวมผลงานทั้งหมดที่คาดว่าจะเกิดขึ้นจากโครงการวิจัยต่าง 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ๆ ของ</w:t>
      </w:r>
      <w:r w:rsidR="008B6838">
        <w:rPr>
          <w:rFonts w:ascii="TH SarabunPSK" w:hAnsi="TH SarabunPSK" w:cs="TH SarabunPSK" w:hint="cs"/>
          <w:sz w:val="32"/>
          <w:szCs w:val="32"/>
          <w:cs/>
        </w:rPr>
        <w:t>สมาชิก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 xml:space="preserve">ใน </w:t>
      </w:r>
      <w:r w:rsidR="002A47C5" w:rsidRPr="00686306">
        <w:rPr>
          <w:rFonts w:ascii="TH SarabunPSK" w:hAnsi="TH SarabunPSK" w:cs="TH SarabunPSK"/>
          <w:sz w:val="32"/>
          <w:szCs w:val="32"/>
        </w:rPr>
        <w:t>RU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) </w:t>
      </w:r>
    </w:p>
    <w:tbl>
      <w:tblPr>
        <w:tblStyle w:val="TableGrid"/>
        <w:tblW w:w="8010" w:type="dxa"/>
        <w:tblInd w:w="828" w:type="dxa"/>
        <w:tblLook w:val="04A0" w:firstRow="1" w:lastRow="0" w:firstColumn="1" w:lastColumn="0" w:noHBand="0" w:noVBand="1"/>
      </w:tblPr>
      <w:tblGrid>
        <w:gridCol w:w="5958"/>
        <w:gridCol w:w="2052"/>
      </w:tblGrid>
      <w:tr w:rsidR="00FC6FE1" w:rsidRPr="00686306" w14:paraId="3F799AD0" w14:textId="77777777" w:rsidTr="00901F7C">
        <w:tc>
          <w:tcPr>
            <w:tcW w:w="5958" w:type="dxa"/>
          </w:tcPr>
          <w:p w14:paraId="29762902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งาน</w:t>
            </w:r>
          </w:p>
        </w:tc>
        <w:tc>
          <w:tcPr>
            <w:tcW w:w="2052" w:type="dxa"/>
          </w:tcPr>
          <w:p w14:paraId="350FF011" w14:textId="77777777" w:rsidR="00FC6FE1" w:rsidRPr="00686306" w:rsidRDefault="00FC6FE1" w:rsidP="00A41A43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จำนวน</w:t>
            </w:r>
            <w:r w:rsidR="00A41A43" w:rsidRPr="00686306">
              <w:rPr>
                <w:rFonts w:ascii="TH SarabunPSK" w:hAnsi="TH SarabunPSK" w:cs="TH SarabunPSK"/>
                <w:cs/>
              </w:rPr>
              <w:t>เรื่อง/</w:t>
            </w:r>
            <w:r w:rsidRPr="00686306">
              <w:rPr>
                <w:rFonts w:ascii="TH SarabunPSK" w:hAnsi="TH SarabunPSK" w:cs="TH SarabunPSK"/>
                <w:cs/>
              </w:rPr>
              <w:t>ชิ้นงาน</w:t>
            </w:r>
          </w:p>
        </w:tc>
      </w:tr>
      <w:tr w:rsidR="00FC6FE1" w:rsidRPr="00686306" w14:paraId="392056A8" w14:textId="77777777" w:rsidTr="00901F7C">
        <w:tc>
          <w:tcPr>
            <w:tcW w:w="5958" w:type="dxa"/>
          </w:tcPr>
          <w:p w14:paraId="3734E0D9" w14:textId="77777777"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2052" w:type="dxa"/>
          </w:tcPr>
          <w:p w14:paraId="02A2C305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114C70D2" w14:textId="77777777" w:rsidTr="00901F7C">
        <w:tc>
          <w:tcPr>
            <w:tcW w:w="5958" w:type="dxa"/>
          </w:tcPr>
          <w:p w14:paraId="28A93B95" w14:textId="77777777"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</w:t>
            </w:r>
            <w:r w:rsidR="00294131"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</w:t>
            </w:r>
          </w:p>
        </w:tc>
        <w:tc>
          <w:tcPr>
            <w:tcW w:w="2052" w:type="dxa"/>
          </w:tcPr>
          <w:p w14:paraId="7F5F97B8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20905957" w14:textId="77777777" w:rsidTr="00901F7C">
        <w:tc>
          <w:tcPr>
            <w:tcW w:w="5958" w:type="dxa"/>
          </w:tcPr>
          <w:p w14:paraId="3C90EF3F" w14:textId="77777777"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อื่น ๆ ที่สามารถนับเป็นชิ้นงานได้</w:t>
            </w:r>
          </w:p>
        </w:tc>
        <w:tc>
          <w:tcPr>
            <w:tcW w:w="2052" w:type="dxa"/>
          </w:tcPr>
          <w:p w14:paraId="1F371E41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7BEF4D21" w14:textId="77777777" w:rsidTr="00901F7C">
        <w:tc>
          <w:tcPr>
            <w:tcW w:w="5958" w:type="dxa"/>
          </w:tcPr>
          <w:p w14:paraId="5CC01B25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1 สิ่งประดิษฐ์</w:t>
            </w:r>
          </w:p>
        </w:tc>
        <w:tc>
          <w:tcPr>
            <w:tcW w:w="2052" w:type="dxa"/>
          </w:tcPr>
          <w:p w14:paraId="50DE51A7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20129E00" w14:textId="77777777" w:rsidTr="00901F7C">
        <w:tc>
          <w:tcPr>
            <w:tcW w:w="5958" w:type="dxa"/>
          </w:tcPr>
          <w:p w14:paraId="266EE68C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2 ความลับทางการค้า</w:t>
            </w:r>
          </w:p>
        </w:tc>
        <w:tc>
          <w:tcPr>
            <w:tcW w:w="2052" w:type="dxa"/>
          </w:tcPr>
          <w:p w14:paraId="078F5092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30EE508A" w14:textId="77777777" w:rsidTr="00901F7C">
        <w:tc>
          <w:tcPr>
            <w:tcW w:w="5958" w:type="dxa"/>
          </w:tcPr>
          <w:p w14:paraId="054418E1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3 โปรแกรมคอมพิวเตอร์</w:t>
            </w:r>
          </w:p>
        </w:tc>
        <w:tc>
          <w:tcPr>
            <w:tcW w:w="2052" w:type="dxa"/>
          </w:tcPr>
          <w:p w14:paraId="207B3007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47D70BB3" w14:textId="77777777" w:rsidTr="00901F7C">
        <w:tc>
          <w:tcPr>
            <w:tcW w:w="5958" w:type="dxa"/>
          </w:tcPr>
          <w:p w14:paraId="4194895C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4 งานออกแบบ (ในระดับต้นแบบห้องปฏิบัติการ)</w:t>
            </w:r>
          </w:p>
        </w:tc>
        <w:tc>
          <w:tcPr>
            <w:tcW w:w="2052" w:type="dxa"/>
          </w:tcPr>
          <w:p w14:paraId="7A667658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6E6D5F8C" w14:textId="77777777" w:rsidTr="00901F7C">
        <w:tc>
          <w:tcPr>
            <w:tcW w:w="5958" w:type="dxa"/>
          </w:tcPr>
          <w:p w14:paraId="1FE8A413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5 งานบริการวิชาการ</w:t>
            </w:r>
          </w:p>
        </w:tc>
        <w:tc>
          <w:tcPr>
            <w:tcW w:w="2052" w:type="dxa"/>
          </w:tcPr>
          <w:p w14:paraId="3AEB42C5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0B52EB56" w14:textId="77777777" w:rsidTr="00901F7C">
        <w:tc>
          <w:tcPr>
            <w:tcW w:w="5958" w:type="dxa"/>
          </w:tcPr>
          <w:p w14:paraId="74F771D8" w14:textId="77777777" w:rsidR="00FC6FE1" w:rsidRPr="00686306" w:rsidRDefault="00FC6FE1" w:rsidP="006D1A74">
            <w:pPr>
              <w:ind w:firstLine="720"/>
              <w:rPr>
                <w:rFonts w:ascii="TH SarabunPSK" w:hAnsi="TH SarabunPSK" w:cs="TH SarabunPSK"/>
                <w:u w:val="dotted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6 อื่น ๆ (โปรดระบุ)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</w:p>
        </w:tc>
        <w:tc>
          <w:tcPr>
            <w:tcW w:w="2052" w:type="dxa"/>
          </w:tcPr>
          <w:p w14:paraId="53D77290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</w:tbl>
    <w:p w14:paraId="071B00BC" w14:textId="77777777" w:rsidR="00653874" w:rsidRDefault="00653874" w:rsidP="00E05F5C">
      <w:pPr>
        <w:pStyle w:val="ListParagraph"/>
        <w:numPr>
          <w:ilvl w:val="0"/>
          <w:numId w:val="5"/>
        </w:numPr>
        <w:spacing w:before="120"/>
        <w:rPr>
          <w:rFonts w:ascii="TH SarabunPSK" w:hAnsi="TH SarabunPSK" w:cs="TH SarabunPSK"/>
          <w:sz w:val="32"/>
          <w:szCs w:val="32"/>
          <w:cs/>
        </w:rPr>
        <w:sectPr w:rsidR="00653874" w:rsidSect="0057114C">
          <w:pgSz w:w="11906" w:h="16838"/>
          <w:pgMar w:top="1440" w:right="1440" w:bottom="1440" w:left="1440" w:header="708" w:footer="708" w:gutter="0"/>
          <w:cols w:space="708"/>
          <w:docGrid w:linePitch="435"/>
        </w:sectPr>
      </w:pPr>
    </w:p>
    <w:p w14:paraId="31F7F282" w14:textId="77777777" w:rsidR="00EB3755" w:rsidRPr="008B6838" w:rsidRDefault="00081E75" w:rsidP="00E05F5C">
      <w:pPr>
        <w:pStyle w:val="ListParagraph"/>
        <w:numPr>
          <w:ilvl w:val="0"/>
          <w:numId w:val="5"/>
        </w:numPr>
        <w:spacing w:before="120"/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ผลงานวิจัยของ</w:t>
      </w:r>
      <w:r w:rsidR="008B6838" w:rsidRPr="008B6838">
        <w:rPr>
          <w:rFonts w:ascii="TH SarabunPSK" w:hAnsi="TH SarabunPSK" w:cs="TH SarabunPSK" w:hint="cs"/>
          <w:b/>
          <w:bCs/>
          <w:sz w:val="32"/>
          <w:szCs w:val="32"/>
          <w:cs/>
        </w:rPr>
        <w:t>สมาชิก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ใน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</w:rPr>
        <w:t>RU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14:paraId="101F2046" w14:textId="77777777" w:rsidR="00D715D1" w:rsidRPr="00D715D1" w:rsidRDefault="00D715D1" w:rsidP="00D715D1">
      <w:pPr>
        <w:ind w:left="720"/>
        <w:rPr>
          <w:rFonts w:ascii="TH SarabunPSK" w:hAnsi="TH SarabunPSK" w:cs="TH SarabunPSK"/>
        </w:rPr>
      </w:pPr>
      <w:r w:rsidRPr="00D715D1">
        <w:rPr>
          <w:rFonts w:ascii="TH SarabunPSK" w:hAnsi="TH SarabunPSK" w:cs="TH SarabunPSK"/>
          <w:cs/>
        </w:rPr>
        <w:t xml:space="preserve">(โปรดกรอกรายละเอียด ในตารางที่ 1-6 ทั้งนี้ ให้นับเฉพาะผลงานของสมาชิกใน </w:t>
      </w:r>
      <w:r w:rsidRPr="00D715D1">
        <w:rPr>
          <w:rFonts w:ascii="TH SarabunPSK" w:hAnsi="TH SarabunPSK" w:cs="TH SarabunPSK"/>
        </w:rPr>
        <w:t xml:space="preserve">RU </w:t>
      </w:r>
      <w:r w:rsidRPr="00D715D1">
        <w:rPr>
          <w:rFonts w:ascii="TH SarabunPSK" w:hAnsi="TH SarabunPSK" w:cs="TH SarabunPSK"/>
          <w:cs/>
        </w:rPr>
        <w:t xml:space="preserve">ที่เป็นพนักงานของมหาวิทยาลัยเท่านั้น โดยเป็นผลงานในปีปฏิทินที่ขอรับการจัดสรร และย้อนหลัง 3 ปี </w:t>
      </w:r>
    </w:p>
    <w:p w14:paraId="1525D601" w14:textId="013F8D2A" w:rsidR="00A3600D" w:rsidRDefault="00D715D1" w:rsidP="00D715D1">
      <w:pPr>
        <w:ind w:left="720"/>
        <w:rPr>
          <w:rFonts w:ascii="TH SarabunPSK" w:hAnsi="TH SarabunPSK" w:cs="TH SarabunPSK"/>
          <w:b/>
          <w:bCs/>
        </w:rPr>
      </w:pPr>
      <w:r w:rsidRPr="00D715D1">
        <w:rPr>
          <w:rFonts w:ascii="TH SarabunPSK" w:hAnsi="TH SarabunPSK" w:cs="TH SarabunPSK"/>
          <w:cs/>
        </w:rPr>
        <w:t>(ปี ค.ศ. 20</w:t>
      </w:r>
      <w:r w:rsidR="00074999">
        <w:rPr>
          <w:rFonts w:ascii="TH SarabunPSK" w:hAnsi="TH SarabunPSK" w:cs="TH SarabunPSK" w:hint="cs"/>
          <w:cs/>
        </w:rPr>
        <w:t>2</w:t>
      </w:r>
      <w:r w:rsidR="00AF4580">
        <w:rPr>
          <w:rFonts w:ascii="TH SarabunPSK" w:hAnsi="TH SarabunPSK" w:cs="TH SarabunPSK" w:hint="cs"/>
          <w:cs/>
        </w:rPr>
        <w:t>5</w:t>
      </w:r>
      <w:r w:rsidRPr="00D715D1">
        <w:rPr>
          <w:rFonts w:ascii="TH SarabunPSK" w:hAnsi="TH SarabunPSK" w:cs="TH SarabunPSK"/>
        </w:rPr>
        <w:t xml:space="preserve">, </w:t>
      </w:r>
      <w:r w:rsidRPr="00D715D1">
        <w:rPr>
          <w:rFonts w:ascii="TH SarabunPSK" w:hAnsi="TH SarabunPSK" w:cs="TH SarabunPSK"/>
          <w:cs/>
        </w:rPr>
        <w:t>20</w:t>
      </w:r>
      <w:r w:rsidR="00D415CA">
        <w:rPr>
          <w:rFonts w:ascii="TH SarabunPSK" w:hAnsi="TH SarabunPSK" w:cs="TH SarabunPSK" w:hint="cs"/>
          <w:cs/>
        </w:rPr>
        <w:t>2</w:t>
      </w:r>
      <w:r w:rsidR="00AF4580">
        <w:rPr>
          <w:rFonts w:ascii="TH SarabunPSK" w:hAnsi="TH SarabunPSK" w:cs="TH SarabunPSK" w:hint="cs"/>
          <w:cs/>
        </w:rPr>
        <w:t>4</w:t>
      </w:r>
      <w:r w:rsidRPr="00D715D1">
        <w:rPr>
          <w:rFonts w:ascii="TH SarabunPSK" w:hAnsi="TH SarabunPSK" w:cs="TH SarabunPSK"/>
          <w:cs/>
        </w:rPr>
        <w:t xml:space="preserve"> และ 20</w:t>
      </w:r>
      <w:r w:rsidR="0007519A">
        <w:rPr>
          <w:rFonts w:ascii="TH SarabunPSK" w:hAnsi="TH SarabunPSK" w:cs="TH SarabunPSK" w:hint="cs"/>
          <w:cs/>
        </w:rPr>
        <w:t>2</w:t>
      </w:r>
      <w:r w:rsidR="00AF4580">
        <w:rPr>
          <w:rFonts w:ascii="TH SarabunPSK" w:hAnsi="TH SarabunPSK" w:cs="TH SarabunPSK" w:hint="cs"/>
          <w:cs/>
        </w:rPr>
        <w:t>3</w:t>
      </w:r>
      <w:r w:rsidR="005A4533">
        <w:rPr>
          <w:rFonts w:ascii="TH SarabunPSK" w:hAnsi="TH SarabunPSK" w:cs="TH SarabunPSK"/>
          <w:cs/>
        </w:rPr>
        <w:t xml:space="preserve"> หรือ ปี พ.ศ. 25</w:t>
      </w:r>
      <w:r w:rsidR="00B60CCF">
        <w:rPr>
          <w:rFonts w:ascii="TH SarabunPSK" w:hAnsi="TH SarabunPSK" w:cs="TH SarabunPSK" w:hint="cs"/>
          <w:cs/>
        </w:rPr>
        <w:t>6</w:t>
      </w:r>
      <w:r w:rsidR="00AF4580">
        <w:rPr>
          <w:rFonts w:ascii="TH SarabunPSK" w:hAnsi="TH SarabunPSK" w:cs="TH SarabunPSK" w:hint="cs"/>
          <w:cs/>
        </w:rPr>
        <w:t>8</w:t>
      </w:r>
      <w:r w:rsidRPr="00D715D1">
        <w:rPr>
          <w:rFonts w:ascii="TH SarabunPSK" w:hAnsi="TH SarabunPSK" w:cs="TH SarabunPSK"/>
        </w:rPr>
        <w:t xml:space="preserve">, </w:t>
      </w:r>
      <w:r w:rsidR="00B60CCF">
        <w:rPr>
          <w:rFonts w:ascii="TH SarabunPSK" w:hAnsi="TH SarabunPSK" w:cs="TH SarabunPSK"/>
          <w:cs/>
        </w:rPr>
        <w:t>256</w:t>
      </w:r>
      <w:r w:rsidR="00AF4580">
        <w:rPr>
          <w:rFonts w:ascii="TH SarabunPSK" w:hAnsi="TH SarabunPSK" w:cs="TH SarabunPSK" w:hint="cs"/>
          <w:cs/>
        </w:rPr>
        <w:t>7</w:t>
      </w:r>
      <w:r w:rsidRPr="00D715D1">
        <w:rPr>
          <w:rFonts w:ascii="TH SarabunPSK" w:hAnsi="TH SarabunPSK" w:cs="TH SarabunPSK"/>
          <w:cs/>
        </w:rPr>
        <w:t xml:space="preserve"> และ 25</w:t>
      </w:r>
      <w:r w:rsidR="00B60CCF">
        <w:rPr>
          <w:rFonts w:ascii="TH SarabunPSK" w:hAnsi="TH SarabunPSK" w:cs="TH SarabunPSK" w:hint="cs"/>
          <w:cs/>
        </w:rPr>
        <w:t>6</w:t>
      </w:r>
      <w:r w:rsidR="00AF4580">
        <w:rPr>
          <w:rFonts w:ascii="TH SarabunPSK" w:hAnsi="TH SarabunPSK" w:cs="TH SarabunPSK" w:hint="cs"/>
          <w:cs/>
        </w:rPr>
        <w:t>6</w:t>
      </w:r>
      <w:r w:rsidR="000938AA">
        <w:rPr>
          <w:rFonts w:ascii="TH SarabunPSK" w:hAnsi="TH SarabunPSK" w:cs="TH SarabunPSK" w:hint="cs"/>
          <w:cs/>
        </w:rPr>
        <w:t xml:space="preserve"> ทั้งนี้</w:t>
      </w:r>
      <w:r w:rsidR="00B60CCF">
        <w:rPr>
          <w:rFonts w:ascii="TH SarabunPSK" w:hAnsi="TH SarabunPSK" w:cs="TH SarabunPSK" w:hint="cs"/>
          <w:cs/>
        </w:rPr>
        <w:t xml:space="preserve"> สามารถนับรวมผลงานของปี ค.ศ. 202</w:t>
      </w:r>
      <w:r w:rsidR="00AF4580">
        <w:rPr>
          <w:rFonts w:ascii="TH SarabunPSK" w:hAnsi="TH SarabunPSK" w:cs="TH SarabunPSK" w:hint="cs"/>
          <w:cs/>
        </w:rPr>
        <w:t>6</w:t>
      </w:r>
      <w:r w:rsidR="000938AA">
        <w:rPr>
          <w:rFonts w:ascii="TH SarabunPSK" w:hAnsi="TH SarabunPSK" w:cs="TH SarabunPSK" w:hint="cs"/>
          <w:cs/>
        </w:rPr>
        <w:t xml:space="preserve"> หรือ </w:t>
      </w:r>
      <w:r w:rsidR="006102E2">
        <w:rPr>
          <w:rFonts w:ascii="TH SarabunPSK" w:hAnsi="TH SarabunPSK" w:cs="TH SarabunPSK" w:hint="cs"/>
          <w:cs/>
        </w:rPr>
        <w:t xml:space="preserve">พ.ศ. </w:t>
      </w:r>
      <w:r w:rsidR="000938AA">
        <w:rPr>
          <w:rFonts w:ascii="TH SarabunPSK" w:hAnsi="TH SarabunPSK" w:cs="TH SarabunPSK" w:hint="cs"/>
          <w:cs/>
        </w:rPr>
        <w:t>25</w:t>
      </w:r>
      <w:r w:rsidR="00B60CCF">
        <w:rPr>
          <w:rFonts w:ascii="TH SarabunPSK" w:hAnsi="TH SarabunPSK" w:cs="TH SarabunPSK" w:hint="cs"/>
          <w:cs/>
        </w:rPr>
        <w:t>6</w:t>
      </w:r>
      <w:r w:rsidR="00AF4580">
        <w:rPr>
          <w:rFonts w:ascii="TH SarabunPSK" w:hAnsi="TH SarabunPSK" w:cs="TH SarabunPSK" w:hint="cs"/>
          <w:cs/>
        </w:rPr>
        <w:t>9</w:t>
      </w:r>
      <w:r w:rsidR="000938AA">
        <w:rPr>
          <w:rFonts w:ascii="TH SarabunPSK" w:hAnsi="TH SarabunPSK" w:cs="TH SarabunPSK" w:hint="cs"/>
          <w:cs/>
        </w:rPr>
        <w:t xml:space="preserve"> ได้จนถึงวันที่กำหนดให้ส่งผลงาน</w:t>
      </w:r>
      <w:r w:rsidRPr="00D715D1">
        <w:rPr>
          <w:rFonts w:ascii="TH SarabunPSK" w:hAnsi="TH SarabunPSK" w:cs="TH SarabunPSK"/>
          <w:cs/>
        </w:rPr>
        <w:t>)</w:t>
      </w:r>
    </w:p>
    <w:p w14:paraId="678F9D28" w14:textId="77777777" w:rsidR="00A3600D" w:rsidRDefault="00A3600D" w:rsidP="0009798D">
      <w:pPr>
        <w:ind w:left="720" w:hanging="720"/>
        <w:rPr>
          <w:rFonts w:ascii="TH SarabunPSK" w:hAnsi="TH SarabunPSK" w:cs="TH SarabunPSK"/>
          <w:b/>
          <w:bCs/>
          <w:cs/>
        </w:rPr>
        <w:sectPr w:rsidR="00A3600D" w:rsidSect="00653874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14:paraId="0B8CFB99" w14:textId="77777777" w:rsidR="001F2585" w:rsidRPr="00686306" w:rsidRDefault="00EB44E3" w:rsidP="00D715D1">
      <w:pPr>
        <w:spacing w:before="240" w:after="120"/>
        <w:ind w:left="990" w:hanging="990"/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6F6A77" w:rsidRPr="008871FA">
        <w:rPr>
          <w:rFonts w:ascii="TH SarabunPSK" w:hAnsi="TH SarabunPSK" w:cs="TH SarabunPSK"/>
          <w:b/>
          <w:bCs/>
        </w:rPr>
        <w:t>1</w:t>
      </w:r>
      <w:r w:rsidRPr="00686306">
        <w:rPr>
          <w:rFonts w:ascii="TH SarabunPSK" w:hAnsi="TH SarabunPSK" w:cs="TH SarabunPSK"/>
          <w:cs/>
        </w:rPr>
        <w:t xml:space="preserve"> </w:t>
      </w:r>
      <w:r w:rsidR="00D67172" w:rsidRPr="00B61644">
        <w:rPr>
          <w:rFonts w:ascii="TH SarabunPSK" w:hAnsi="TH SarabunPSK" w:cs="TH SarabunPSK"/>
          <w:b/>
          <w:bCs/>
          <w:cs/>
        </w:rPr>
        <w:t>ผลงานวิจัยตีพิมพ์</w:t>
      </w:r>
      <w:r w:rsidR="00D67172" w:rsidRPr="00686306">
        <w:rPr>
          <w:rFonts w:ascii="TH SarabunPSK" w:hAnsi="TH SarabunPSK" w:cs="TH SarabunPSK"/>
          <w:cs/>
        </w:rPr>
        <w:t xml:space="preserve"> </w:t>
      </w:r>
    </w:p>
    <w:tbl>
      <w:tblPr>
        <w:tblStyle w:val="TableGrid"/>
        <w:tblW w:w="5896" w:type="pct"/>
        <w:tblInd w:w="-856" w:type="dxa"/>
        <w:tblLook w:val="04A0" w:firstRow="1" w:lastRow="0" w:firstColumn="1" w:lastColumn="0" w:noHBand="0" w:noVBand="1"/>
      </w:tblPr>
      <w:tblGrid>
        <w:gridCol w:w="641"/>
        <w:gridCol w:w="3895"/>
        <w:gridCol w:w="1111"/>
        <w:gridCol w:w="900"/>
        <w:gridCol w:w="837"/>
        <w:gridCol w:w="1414"/>
        <w:gridCol w:w="1067"/>
        <w:gridCol w:w="767"/>
      </w:tblGrid>
      <w:tr w:rsidR="000F0DE0" w:rsidRPr="007279FF" w14:paraId="2638B564" w14:textId="77777777" w:rsidTr="000F0DE0">
        <w:trPr>
          <w:tblHeader/>
        </w:trPr>
        <w:tc>
          <w:tcPr>
            <w:tcW w:w="301" w:type="pct"/>
            <w:tcBorders>
              <w:bottom w:val="single" w:sz="4" w:space="0" w:color="auto"/>
            </w:tcBorders>
          </w:tcPr>
          <w:p w14:paraId="3A9CDDEC" w14:textId="77777777" w:rsidR="001442F2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14:paraId="2EFA6932" w14:textId="77777777" w:rsidR="000F0DE0" w:rsidRDefault="000F0DE0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7A2816C" w14:textId="77777777"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1832" w:type="pct"/>
            <w:tcBorders>
              <w:bottom w:val="single" w:sz="4" w:space="0" w:color="auto"/>
            </w:tcBorders>
          </w:tcPr>
          <w:p w14:paraId="104BF968" w14:textId="77777777" w:rsidR="001442F2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ชื่อ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ผลงานวิจัยตีพิมพ์ </w:t>
            </w:r>
          </w:p>
          <w:p w14:paraId="4DABD735" w14:textId="77777777"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46BF095" w14:textId="77777777" w:rsidR="000F0DE0" w:rsidRDefault="000F0DE0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F96649" w14:textId="77777777"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D"/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39D5D669" w14:textId="77777777" w:rsidR="000F0DE0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14:paraId="5B8F5674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24F497F4" w14:textId="77777777" w:rsidR="001442F2" w:rsidRPr="007279FF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423" w:type="pct"/>
            <w:tcBorders>
              <w:bottom w:val="single" w:sz="4" w:space="0" w:color="auto"/>
            </w:tcBorders>
          </w:tcPr>
          <w:p w14:paraId="56763020" w14:textId="77777777" w:rsidR="000F0DE0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ฐ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้อมูล</w:t>
            </w:r>
          </w:p>
          <w:p w14:paraId="0F211637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35E069D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394" w:type="pct"/>
            <w:tcBorders>
              <w:bottom w:val="single" w:sz="4" w:space="0" w:color="auto"/>
            </w:tcBorders>
          </w:tcPr>
          <w:p w14:paraId="49306537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Impact 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  <w:t>Factor</w:t>
            </w:r>
          </w:p>
          <w:p w14:paraId="60A7C0F3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1EA21F8B" w14:textId="77777777" w:rsidR="001442F2" w:rsidRPr="000802DB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63" w:type="pct"/>
            <w:tcBorders>
              <w:bottom w:val="single" w:sz="4" w:space="0" w:color="auto"/>
            </w:tcBorders>
          </w:tcPr>
          <w:p w14:paraId="4CA0D53D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ผู้ประพันธ์หลัก</w:t>
            </w:r>
          </w:p>
          <w:p w14:paraId="51215269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6636A67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2EF5A63E" w14:textId="77777777" w:rsidR="001442F2" w:rsidRPr="000802DB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  <w:tc>
          <w:tcPr>
            <w:tcW w:w="502" w:type="pct"/>
            <w:tcBorders>
              <w:bottom w:val="single" w:sz="4" w:space="0" w:color="auto"/>
            </w:tcBorders>
          </w:tcPr>
          <w:p w14:paraId="20F7748A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%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คะแนนที่ใช้กับ 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RU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นี้</w:t>
            </w:r>
          </w:p>
          <w:p w14:paraId="503E87B5" w14:textId="77777777" w:rsidR="001442F2" w:rsidRP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2"/>
            </w:r>
          </w:p>
        </w:tc>
        <w:tc>
          <w:tcPr>
            <w:tcW w:w="361" w:type="pct"/>
            <w:tcBorders>
              <w:bottom w:val="single" w:sz="4" w:space="0" w:color="auto"/>
            </w:tcBorders>
          </w:tcPr>
          <w:p w14:paraId="09E8FFBA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4AA7354C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BB47D54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0F0DE0" w:rsidRPr="007279FF" w14:paraId="7413D649" w14:textId="77777777" w:rsidTr="000F0DE0">
        <w:tc>
          <w:tcPr>
            <w:tcW w:w="301" w:type="pct"/>
          </w:tcPr>
          <w:p w14:paraId="689387CE" w14:textId="77777777"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</w:t>
            </w:r>
          </w:p>
        </w:tc>
        <w:tc>
          <w:tcPr>
            <w:tcW w:w="1832" w:type="pct"/>
          </w:tcPr>
          <w:p w14:paraId="7ECDD8CD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abbalee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P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Tongraar</w:t>
            </w:r>
            <w:proofErr w:type="spellEnd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A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&amp;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erdcharoe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Preferential solvation and dynamics of li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+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in aqueous ammonia solutio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: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n ONIO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XS MD simulation study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Chemical Physics, 446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70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7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Retrieved from www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copus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com</w:t>
            </w:r>
          </w:p>
        </w:tc>
        <w:tc>
          <w:tcPr>
            <w:tcW w:w="523" w:type="pct"/>
          </w:tcPr>
          <w:p w14:paraId="3A03310D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14:paraId="277D8DE0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14:paraId="16B88F29" w14:textId="77777777"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1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652</w:t>
            </w:r>
          </w:p>
          <w:p w14:paraId="4158E7FE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</w:p>
        </w:tc>
        <w:tc>
          <w:tcPr>
            <w:tcW w:w="663" w:type="pct"/>
          </w:tcPr>
          <w:p w14:paraId="0AC8DBC9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Tongraar</w:t>
            </w:r>
            <w:proofErr w:type="spellEnd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, A</w:t>
            </w:r>
          </w:p>
          <w:p w14:paraId="56A45FB2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14:paraId="7AF819E9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100</w:t>
            </w:r>
          </w:p>
        </w:tc>
        <w:tc>
          <w:tcPr>
            <w:tcW w:w="361" w:type="pct"/>
          </w:tcPr>
          <w:p w14:paraId="1B06EF37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F96641">
              <w:rPr>
                <w:rFonts w:ascii="TH SarabunPSK" w:hAnsi="TH SarabunPSK" w:cs="TH SarabunPSK"/>
                <w:color w:val="FF0000"/>
                <w:sz w:val="28"/>
                <w:szCs w:val="28"/>
              </w:rPr>
              <w:t>3</w:t>
            </w:r>
          </w:p>
        </w:tc>
      </w:tr>
      <w:tr w:rsidR="000F0DE0" w:rsidRPr="007279FF" w14:paraId="6C982D98" w14:textId="77777777" w:rsidTr="000F0DE0">
        <w:tc>
          <w:tcPr>
            <w:tcW w:w="301" w:type="pct"/>
          </w:tcPr>
          <w:p w14:paraId="3810AF66" w14:textId="77777777"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2</w:t>
            </w:r>
          </w:p>
        </w:tc>
        <w:tc>
          <w:tcPr>
            <w:tcW w:w="1832" w:type="pct"/>
          </w:tcPr>
          <w:p w14:paraId="73259FB6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ripa, P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proofErr w:type="spell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Tongraar</w:t>
            </w:r>
            <w:proofErr w:type="spellEnd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A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&amp;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erdcharoe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tructure and dynamics of the Li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+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ydrate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: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 comparative study of conventional Q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/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MM and ONIO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XS MD simulation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Journal of Molecular Liquids, 208, 280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8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</w:p>
        </w:tc>
        <w:tc>
          <w:tcPr>
            <w:tcW w:w="523" w:type="pct"/>
          </w:tcPr>
          <w:p w14:paraId="056D0A26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14:paraId="432AFF30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ISI</w:t>
            </w:r>
          </w:p>
        </w:tc>
        <w:tc>
          <w:tcPr>
            <w:tcW w:w="394" w:type="pct"/>
          </w:tcPr>
          <w:p w14:paraId="638CB4CB" w14:textId="77777777"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2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515</w:t>
            </w:r>
          </w:p>
        </w:tc>
        <w:tc>
          <w:tcPr>
            <w:tcW w:w="663" w:type="pct"/>
          </w:tcPr>
          <w:p w14:paraId="2800C037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Tongraar</w:t>
            </w:r>
            <w:proofErr w:type="spellEnd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, A</w:t>
            </w:r>
          </w:p>
          <w:p w14:paraId="3FDACA1C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14:paraId="47885CA1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50</w:t>
            </w:r>
          </w:p>
        </w:tc>
        <w:tc>
          <w:tcPr>
            <w:tcW w:w="361" w:type="pct"/>
          </w:tcPr>
          <w:p w14:paraId="555658C4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.5</w:t>
            </w:r>
          </w:p>
        </w:tc>
      </w:tr>
      <w:tr w:rsidR="000F0DE0" w:rsidRPr="007279FF" w14:paraId="4607734C" w14:textId="77777777" w:rsidTr="000F0DE0">
        <w:tc>
          <w:tcPr>
            <w:tcW w:w="301" w:type="pct"/>
          </w:tcPr>
          <w:p w14:paraId="251A0A9E" w14:textId="77777777"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3</w:t>
            </w:r>
          </w:p>
        </w:tc>
        <w:tc>
          <w:tcPr>
            <w:tcW w:w="1832" w:type="pct"/>
          </w:tcPr>
          <w:p w14:paraId="7316268A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Puttharugsa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C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Wangkam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oungkamhang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Yodmongkol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Gajanandana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O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imananto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O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Sutapun</w:t>
            </w:r>
            <w:proofErr w:type="spellEnd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B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  Amarit, R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omboonkaew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A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&amp;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rikhiri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 polymer surface for antibody detection by using surface plasmon resonance via immobilized antige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Current Applied Physics, 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6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)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1008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10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Retrieved from www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copus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com</w:t>
            </w:r>
          </w:p>
        </w:tc>
        <w:tc>
          <w:tcPr>
            <w:tcW w:w="523" w:type="pct"/>
          </w:tcPr>
          <w:p w14:paraId="33D15F7D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14:paraId="024912DC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14:paraId="48652A3C" w14:textId="77777777"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2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026</w:t>
            </w:r>
          </w:p>
        </w:tc>
        <w:tc>
          <w:tcPr>
            <w:tcW w:w="663" w:type="pct"/>
          </w:tcPr>
          <w:p w14:paraId="6C120EFF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Puttharugsa</w:t>
            </w:r>
            <w:proofErr w:type="spellEnd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, C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br/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b/>
                <w:bCs/>
                <w:color w:val="FF0000"/>
                <w:sz w:val="24"/>
                <w:szCs w:val="24"/>
                <w:u w:val="single"/>
                <w:cs/>
              </w:rPr>
              <w:t>ไม่เป็น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14:paraId="0BD63D42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50</w:t>
            </w:r>
          </w:p>
        </w:tc>
        <w:tc>
          <w:tcPr>
            <w:tcW w:w="361" w:type="pct"/>
          </w:tcPr>
          <w:p w14:paraId="34F8C0C1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</w:t>
            </w:r>
          </w:p>
        </w:tc>
      </w:tr>
      <w:tr w:rsidR="000F0DE0" w:rsidRPr="007279FF" w14:paraId="06520AB9" w14:textId="77777777" w:rsidTr="000F0DE0">
        <w:tc>
          <w:tcPr>
            <w:tcW w:w="301" w:type="pct"/>
          </w:tcPr>
          <w:p w14:paraId="26DEF384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4</w:t>
            </w:r>
          </w:p>
        </w:tc>
        <w:tc>
          <w:tcPr>
            <w:tcW w:w="1832" w:type="pct"/>
          </w:tcPr>
          <w:p w14:paraId="5230DEAD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</w:pP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Chanthai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S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Boonkerd</w:t>
            </w:r>
            <w:proofErr w:type="spellEnd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N</w:t>
            </w:r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proofErr w:type="spellStart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Michikowa</w:t>
            </w:r>
            <w:proofErr w:type="spellEnd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T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&amp; </w:t>
            </w: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Wonprasaid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S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4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Effects of fertigation, water application frequency and soil amendment on tomato production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Acta Hort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. (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ISHS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 xml:space="preserve">) 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984, 187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-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195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.</w:t>
            </w:r>
          </w:p>
        </w:tc>
        <w:tc>
          <w:tcPr>
            <w:tcW w:w="523" w:type="pct"/>
          </w:tcPr>
          <w:p w14:paraId="37DB76E1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14:paraId="796C5C05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14:paraId="4D131431" w14:textId="77777777" w:rsidR="000F0DE0" w:rsidRPr="000F0DE0" w:rsidRDefault="000F0DE0" w:rsidP="000F0DE0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-</w:t>
            </w:r>
          </w:p>
        </w:tc>
        <w:tc>
          <w:tcPr>
            <w:tcW w:w="663" w:type="pct"/>
          </w:tcPr>
          <w:p w14:paraId="6FFA76B0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Boonkerd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N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br/>
            </w:r>
            <w:r w:rsidRPr="000F0DE0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0F0DE0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14:paraId="76A82470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50</w:t>
            </w:r>
          </w:p>
        </w:tc>
        <w:tc>
          <w:tcPr>
            <w:tcW w:w="361" w:type="pct"/>
          </w:tcPr>
          <w:p w14:paraId="2B8AC91C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0</w:t>
            </w: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75</w:t>
            </w:r>
          </w:p>
        </w:tc>
      </w:tr>
      <w:tr w:rsidR="000F0DE0" w:rsidRPr="007279FF" w14:paraId="628C5334" w14:textId="77777777" w:rsidTr="000F0DE0">
        <w:tc>
          <w:tcPr>
            <w:tcW w:w="301" w:type="pct"/>
          </w:tcPr>
          <w:p w14:paraId="1471FCA1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14:paraId="73F56069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14:paraId="278097A1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14:paraId="0B45BC28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14:paraId="0D4FF4A5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14:paraId="4F691490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14:paraId="0D46C21D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14:paraId="6E91984A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F0DE0" w:rsidRPr="007279FF" w14:paraId="6560FF11" w14:textId="77777777" w:rsidTr="000F0DE0">
        <w:tc>
          <w:tcPr>
            <w:tcW w:w="301" w:type="pct"/>
          </w:tcPr>
          <w:p w14:paraId="3C60E9B4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14:paraId="6CF262DF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14:paraId="29C805F7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14:paraId="79999F6E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14:paraId="158642D6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14:paraId="5ABED997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14:paraId="66AE6B7E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14:paraId="4C5EA15B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F0DE0" w:rsidRPr="007279FF" w14:paraId="4FC556FC" w14:textId="77777777" w:rsidTr="000F0DE0">
        <w:tc>
          <w:tcPr>
            <w:tcW w:w="301" w:type="pct"/>
          </w:tcPr>
          <w:p w14:paraId="5526154D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14:paraId="310C1AEB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14:paraId="38716B16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14:paraId="7225E9EE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14:paraId="338C3F7B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14:paraId="266C1A71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14:paraId="1C3F22D7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14:paraId="3D285804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B7B93" w:rsidRPr="000B7B93" w14:paraId="41481701" w14:textId="77777777" w:rsidTr="000F0DE0">
        <w:tc>
          <w:tcPr>
            <w:tcW w:w="4138" w:type="pct"/>
            <w:gridSpan w:val="6"/>
          </w:tcPr>
          <w:p w14:paraId="60A6F0F7" w14:textId="77777777" w:rsidR="001442F2" w:rsidRPr="000B7B93" w:rsidRDefault="001442F2" w:rsidP="0021200B">
            <w:pPr>
              <w:tabs>
                <w:tab w:val="left" w:pos="1800"/>
                <w:tab w:val="left" w:pos="2160"/>
              </w:tabs>
              <w:jc w:val="right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B7B93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502" w:type="pct"/>
          </w:tcPr>
          <w:p w14:paraId="7F771163" w14:textId="77777777" w:rsidR="001442F2" w:rsidRPr="000B7B93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14:paraId="15E3051E" w14:textId="77777777" w:rsidR="001442F2" w:rsidRPr="000B7B93" w:rsidRDefault="000B7B93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</w:rPr>
              <w:t>6</w:t>
            </w: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  <w:t>.</w:t>
            </w: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</w:rPr>
              <w:t>25</w:t>
            </w:r>
          </w:p>
        </w:tc>
      </w:tr>
    </w:tbl>
    <w:p w14:paraId="05A769AB" w14:textId="77777777" w:rsidR="00663E57" w:rsidRDefault="004E5E43" w:rsidP="008871FA">
      <w:pPr>
        <w:spacing w:before="240"/>
        <w:ind w:left="1080" w:hanging="1080"/>
        <w:rPr>
          <w:rFonts w:ascii="TH SarabunPSK" w:hAnsi="TH SarabunPSK" w:cs="TH SarabunPSK"/>
          <w:b/>
          <w:bCs/>
          <w:cs/>
        </w:rPr>
        <w:sectPr w:rsidR="00663E57" w:rsidSect="00A3600D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  <w:r w:rsidRPr="00C02A0E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345337F6" wp14:editId="7796A7F0">
                <wp:extent cx="5857875" cy="7515225"/>
                <wp:effectExtent l="0" t="0" r="28575" b="17780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7875" cy="7515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315A6" w14:textId="77777777" w:rsidR="004E5E43" w:rsidRPr="001D40F6" w:rsidRDefault="004E5E43" w:rsidP="004E5E43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 ตารางที่ 1</w:t>
                            </w:r>
                          </w:p>
                          <w:p w14:paraId="49825706" w14:textId="77777777" w:rsidR="004E5E43" w:rsidRPr="001D40F6" w:rsidRDefault="004E5E43" w:rsidP="004E5E43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14:paraId="2851533A" w14:textId="77777777" w:rsidR="004E5E43" w:rsidRDefault="004E5E43" w:rsidP="004E5E43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ลงานวิจัยตีพิมพ์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4307B02C" w14:textId="7815F296" w:rsidR="004E5E43" w:rsidRPr="00AF4580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F458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ผลงานวิจัยที่ตีพิมพ์</w:t>
                            </w:r>
                            <w:r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5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24 และ 2023 หรือ ปี พ.ศ. 2568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7 และ 2566 ทั้งนี้ สามารถนับรวมผลงานของปี ค.ศ. 2026 หรือ พ.ศ. 2569 ได้จนถึงวันที่กำหนดให้ส่งผลงาน)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F4580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 เจ้าของผลงาน 1 คน สามารถอ้างอิงผลงานได้เพียง 1 ครั้งเท่านั้น</w:t>
                            </w:r>
                          </w:p>
                          <w:p w14:paraId="18FE559D" w14:textId="77777777" w:rsidR="004E5E43" w:rsidRPr="00A12ECE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14:paraId="70272267" w14:textId="77777777" w:rsidR="004E5E43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กรอกข้อมูลในรูปแบบ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APA 6</w:t>
                            </w:r>
                            <w:r w:rsidRPr="00A94531">
                              <w:rPr>
                                <w:rFonts w:ascii="TH Sarabun New" w:hAnsi="TH Sarabun New" w:cs="TH Sarabun New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 edition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ดังนี้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ชื่อผู้ประพันธ์. (ปีที่พิมพ์). ชื่อบทความ. </w:t>
                            </w:r>
                            <w:r w:rsidRPr="00A94531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ชื่อวารสาร. ปีที่พิมพ์หรือเล่ม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(ฉบับที่), เลขหน้า.</w:t>
                            </w:r>
                          </w:p>
                          <w:p w14:paraId="285FB65E" w14:textId="77777777" w:rsidR="004E5E43" w:rsidRPr="00A23487" w:rsidRDefault="004E5E43" w:rsidP="004E5E43">
                            <w:pPr>
                              <w:spacing w:before="24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7AE3EBD1" w14:textId="77777777"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C43DB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ลำดับที่”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14:paraId="14DAAF8F" w14:textId="77777777" w:rsidR="004E5E43" w:rsidRPr="00A94531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วิจัยตีพิมพ์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นใดคนหนึ่งหรือหลายคนเป็นเจ้าของผลงาน และทำ</w:t>
                            </w:r>
                            <w:r w:rsidRPr="002C00F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ำหรับชื่อ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</w:p>
                          <w:p w14:paraId="248DB387" w14:textId="77777777" w:rsidR="004E5E43" w:rsidRPr="00A94531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ประเภทผลงาน” นับเฉพาะผลงานที่มี </w:t>
                            </w:r>
                            <w:r w:rsidRPr="00336AC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Document type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เป็น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Article, Review, Article in press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เท่า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336AC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u w:val="single"/>
                                <w:cs/>
                              </w:rPr>
                              <w:t>ไม่นับ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รวมผลงานที่มี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ocument type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ป็น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proceedings, conference paper</w:t>
                            </w:r>
                          </w:p>
                          <w:p w14:paraId="6B2D0CD2" w14:textId="77777777" w:rsidR="004E5E43" w:rsidRPr="000B78F7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ฐานข้อมูล” ที่ผลงานตีพิมพ์ปรากฏ ได้แก่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SCOPUS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,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SI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”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-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กรณีที่ไม่ปรากฏในฐา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SCOPUS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แ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ISI</w:t>
                            </w:r>
                          </w:p>
                          <w:p w14:paraId="3A51B8C5" w14:textId="3AE3FA11"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ค่า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mpact Factor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: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F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(หากมี) โดยขอไฟล์ </w:t>
                            </w:r>
                            <w:r w:rsidRPr="004B2288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Journal Citation </w:t>
                            </w:r>
                            <w:r w:rsidRPr="00E333E4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eports</w:t>
                            </w:r>
                            <w:r w:rsidRPr="00E333E4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333E4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ปี</w:t>
                            </w:r>
                            <w:r w:rsidR="00563B2E" w:rsidRPr="00E333E4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 20</w:t>
                            </w:r>
                            <w:r w:rsidR="00E333E4" w:rsidRPr="00E333E4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3</w:t>
                            </w:r>
                            <w:r w:rsidRPr="00E333E4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333E4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พื่อ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ตรวจสอบค่า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IF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ได้ที่สถานวิจัยของสำนักวิชาที่ท่านสังกัด</w:t>
                            </w:r>
                          </w:p>
                          <w:p w14:paraId="6C2A275E" w14:textId="77777777"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ชื่อผู้ประพันธ์หลัก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Corresponding Author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ของผลงานดังกล่าว</w:t>
                            </w:r>
                          </w:p>
                          <w:p w14:paraId="28353E21" w14:textId="77777777" w:rsidR="004D5C38" w:rsidRDefault="001442F2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%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ที่ใช้กับ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นี้ จำนวนเต็ม 100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%</w:t>
                            </w:r>
                          </w:p>
                          <w:p w14:paraId="1D9D50EE" w14:textId="77777777" w:rsidR="001442F2" w:rsidRP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tabs>
                                <w:tab w:val="left" w:pos="450"/>
                              </w:tabs>
                              <w:ind w:hanging="72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1442F2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ระบุ “คะแนนที่ได้” โดยมีหลักการคิด ดังนี้</w:t>
                            </w:r>
                          </w:p>
                          <w:p w14:paraId="3736853E" w14:textId="77777777"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ปรากฏ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ฐานข้อมูล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SI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และมีค่า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>IF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2 คะแน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br/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ab/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ผู้ประพันธ์หลักเป็นสมาชิกใ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มีหน่วยงานต้นสังกัดเป็น มทส.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ห้เพิ่มอีก 1 คะแนน</w:t>
                            </w:r>
                          </w:p>
                          <w:p w14:paraId="41A259A4" w14:textId="77777777"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ปรากฏ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ฐานข้อมูล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SI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แต่ไม่มีค่า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F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ab/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ผู้ประพันธ์หลักเป็นสมาชิกใ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มีหน่วยงานต้นสังกัดเป็น มทส.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ให้เพิ่มอีก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5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0C55B250" w14:textId="77777777" w:rsidR="001442F2" w:rsidRPr="0057271B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ไม่ปรากฏในฐานข้อมูล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>ISI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5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4EA65059" w14:textId="77777777"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</w:p>
                          <w:p w14:paraId="5D654364" w14:textId="77777777" w:rsidR="001442F2" w:rsidRPr="00A2348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กรณีที่ผลงานตีพิมพ์นั้น</w:t>
                            </w:r>
                            <w:r w:rsidRPr="00F77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i/>
                                <w:iCs/>
                                <w:szCs w:val="28"/>
                                <w:cs/>
                              </w:rPr>
                              <w:t xml:space="preserve">ไม่อยู่ในฐานข้อมูล </w:t>
                            </w:r>
                            <w:r w:rsidRPr="00F77318">
                              <w:rPr>
                                <w:rFonts w:ascii="TH Sarabun New" w:hAnsi="TH Sarabun New" w:cs="TH Sarabun New"/>
                                <w:b/>
                                <w:bCs/>
                                <w:i/>
                                <w:iCs/>
                                <w:szCs w:val="28"/>
                              </w:rPr>
                              <w:t xml:space="preserve">SCOPUS </w:t>
                            </w:r>
                            <w:r w:rsidRPr="00F77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i/>
                                <w:iCs/>
                                <w:szCs w:val="28"/>
                                <w:cs/>
                              </w:rPr>
                              <w:t xml:space="preserve">และ </w:t>
                            </w:r>
                            <w:r w:rsidRPr="00F77318">
                              <w:rPr>
                                <w:rFonts w:ascii="TH Sarabun New" w:hAnsi="TH Sarabun New" w:cs="TH Sarabun New"/>
                                <w:b/>
                                <w:bCs/>
                                <w:i/>
                                <w:iCs/>
                                <w:szCs w:val="28"/>
                              </w:rPr>
                              <w:t>ISI</w:t>
                            </w:r>
                            <w:r>
                              <w:rPr>
                                <w:rFonts w:ascii="TH Sarabun New" w:hAnsi="TH Sarabun New" w:cs="TH Sarabun New"/>
                                <w:i/>
                                <w:iCs/>
                                <w:cs/>
                              </w:rPr>
                              <w:t xml:space="preserve"> </w:t>
                            </w:r>
                            <w:r w:rsidR="00A96953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ต้องเป็นไปตามประกาศมหาวิทยาลัยเทคโนโลยี</w:t>
                            </w:r>
                            <w:proofErr w:type="spellStart"/>
                            <w:r w:rsidR="00A96953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สุร</w:t>
                            </w:r>
                            <w:proofErr w:type="spellEnd"/>
                            <w:r w:rsidR="00A96953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นารี เรื่อง การกำหนดเกณฑ์คุณภาพผลงานตีพิมพ์เผยแพร่ พ.ศ. 2561 </w:t>
                            </w:r>
                            <w:r w:rsidR="001F7F2C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โปรดแนบหลักฐานเพื่อตรวจสอ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  <w:p w14:paraId="10D74419" w14:textId="77777777" w:rsidR="004E5E43" w:rsidRDefault="004E5E43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5337F6" id="_x0000_s1028" type="#_x0000_t202" style="width:461.25pt;height:59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">
                <v:textbox style="mso-fit-shape-to-text:t">
                  <w:txbxContent>
                    <w:p w14:paraId="56A315A6" w14:textId="77777777" w:rsidR="004E5E43" w:rsidRPr="001D40F6" w:rsidRDefault="004E5E43" w:rsidP="004E5E43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 ตารางที่ 1</w:t>
                      </w:r>
                    </w:p>
                    <w:p w14:paraId="49825706" w14:textId="77777777" w:rsidR="004E5E43" w:rsidRPr="001D40F6" w:rsidRDefault="004E5E43" w:rsidP="004E5E43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14:paraId="2851533A" w14:textId="77777777" w:rsidR="004E5E43" w:rsidRDefault="004E5E43" w:rsidP="004E5E43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ลงานวิจัยตีพิมพ์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4307B02C" w14:textId="7815F296" w:rsidR="004E5E43" w:rsidRPr="00AF4580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F458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ผลงานวิจัยที่ตีพิมพ์</w:t>
                      </w:r>
                      <w:r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5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24 และ 2023 หรือ ปี พ.ศ. 2568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7 และ 2566 ทั้งนี้ สามารถนับรวมผลงานของปี ค.ศ. 2026 หรือ พ.ศ. 2569 ได้จนถึงวันที่กำหนดให้ส่งผลงาน)</w:t>
                      </w:r>
                      <w:r w:rsidR="00AF4580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F4580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F4580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F4580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 เจ้าของผลงาน 1 คน สามารถอ้างอิงผลงานได้เพียง 1 ครั้งเท่านั้น</w:t>
                      </w:r>
                    </w:p>
                    <w:p w14:paraId="18FE559D" w14:textId="77777777" w:rsidR="004E5E43" w:rsidRPr="00A12ECE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14:paraId="70272267" w14:textId="77777777" w:rsidR="004E5E43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กรอกข้อมูลในรูปแบบ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APA 6</w:t>
                      </w:r>
                      <w:r w:rsidRPr="00A94531">
                        <w:rPr>
                          <w:rFonts w:ascii="TH Sarabun New" w:hAnsi="TH Sarabun New" w:cs="TH Sarabun New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 xml:space="preserve"> edition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ดังนี้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ชื่อผู้ประพันธ์. (ปีที่พิมพ์). ชื่อบทความ. </w:t>
                      </w:r>
                      <w:r w:rsidRPr="00A94531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ชื่อวารสาร. ปีที่พิมพ์หรือเล่มที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(ฉบับที่), เลขหน้า.</w:t>
                      </w:r>
                    </w:p>
                    <w:p w14:paraId="285FB65E" w14:textId="77777777" w:rsidR="004E5E43" w:rsidRPr="00A23487" w:rsidRDefault="004E5E43" w:rsidP="004E5E43">
                      <w:pPr>
                        <w:spacing w:before="24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7AE3EBD1" w14:textId="77777777"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C43DBA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ลำดับที่”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14:paraId="14DAAF8F" w14:textId="77777777" w:rsidR="004E5E43" w:rsidRPr="00A94531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วิจัยตีพิมพ์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นใดคนหนึ่งหรือหลายคนเป็นเจ้าของผลงาน และทำ</w:t>
                      </w:r>
                      <w:r w:rsidRPr="002C00F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ำหรับชื่อสมาชิกใ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</w:p>
                    <w:p w14:paraId="248DB387" w14:textId="77777777" w:rsidR="004E5E43" w:rsidRPr="00A94531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ประเภทผลงาน” นับเฉพาะผลงานที่มี </w:t>
                      </w:r>
                      <w:r w:rsidRPr="00336AC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u w:val="single"/>
                        </w:rPr>
                        <w:t>Document type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เป็น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Article, Review, Article in press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เท่านั้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336AC6">
                        <w:rPr>
                          <w:rFonts w:ascii="TH Sarabun New" w:hAnsi="TH Sarabun New" w:cs="TH Sarabun New" w:hint="cs"/>
                          <w:b/>
                          <w:bCs/>
                          <w:u w:val="single"/>
                          <w:cs/>
                        </w:rPr>
                        <w:t>ไม่นับ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รวมผลงานที่มี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Document type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ป็น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 proceedings, conference paper</w:t>
                      </w:r>
                    </w:p>
                    <w:p w14:paraId="6B2D0CD2" w14:textId="77777777" w:rsidR="004E5E43" w:rsidRPr="000B78F7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ฐานข้อมูล” ที่ผลงานตีพิมพ์ปรากฏ ได้แก่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SCOPUS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,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“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SI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”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รือ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“-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กรณีที่ไม่ปรากฏในฐา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SCOPUS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แ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ISI</w:t>
                      </w:r>
                    </w:p>
                    <w:p w14:paraId="3A51B8C5" w14:textId="3AE3FA11"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ค่า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mpact Factor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: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F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(หากมี) โดยขอไฟล์ </w:t>
                      </w:r>
                      <w:r w:rsidRPr="004B2288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Journal Citation </w:t>
                      </w:r>
                      <w:r w:rsidRPr="00E333E4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eports</w:t>
                      </w:r>
                      <w:r w:rsidRPr="00E333E4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333E4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ปี</w:t>
                      </w:r>
                      <w:r w:rsidR="00563B2E" w:rsidRPr="00E333E4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 20</w:t>
                      </w:r>
                      <w:r w:rsidR="00E333E4" w:rsidRPr="00E333E4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3</w:t>
                      </w:r>
                      <w:r w:rsidRPr="00E333E4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333E4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พื่อ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ตรวจสอบค่า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IF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ได้ที่สถานวิจัยของสำนักวิชาที่ท่านสังกัด</w:t>
                      </w:r>
                    </w:p>
                    <w:p w14:paraId="6C2A275E" w14:textId="77777777"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ชื่อผู้ประพันธ์หลัก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(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Corresponding Author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ของผลงานดังกล่าว</w:t>
                      </w:r>
                    </w:p>
                    <w:p w14:paraId="28353E21" w14:textId="77777777" w:rsidR="004D5C38" w:rsidRDefault="001442F2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%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ที่ใช้กับ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นี้ จำนวนเต็ม 100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%</w:t>
                      </w:r>
                    </w:p>
                    <w:p w14:paraId="1D9D50EE" w14:textId="77777777" w:rsidR="001442F2" w:rsidRPr="001442F2" w:rsidRDefault="001442F2" w:rsidP="001442F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tabs>
                          <w:tab w:val="left" w:pos="450"/>
                        </w:tabs>
                        <w:ind w:hanging="72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1442F2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ระบุ “คะแนนที่ได้” โดยมีหลักการคิด ดังนี้</w:t>
                      </w:r>
                    </w:p>
                    <w:p w14:paraId="3736853E" w14:textId="77777777" w:rsidR="001442F2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ปรากฏ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ฐานข้อมูล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SI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และมีค่า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>IF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2 คะแน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br/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ab/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ผู้ประพันธ์หลักเป็นสมาชิกใ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มีหน่วยงานต้นสังกัดเป็น มทส.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ห้เพิ่มอีก 1 คะแนน</w:t>
                      </w:r>
                    </w:p>
                    <w:p w14:paraId="41A259A4" w14:textId="77777777" w:rsidR="001442F2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ปรากฏ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ฐานข้อมูล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SI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>แต่ไม่มีค่า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F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ab/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ผู้ประพันธ์หลักเป็นสมาชิกใ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มีหน่วยงานต้นสังกัดเป็น มทส.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ให้เพิ่มอีก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0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5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0C55B250" w14:textId="77777777" w:rsidR="001442F2" w:rsidRPr="0057271B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ไม่ปรากฏในฐานข้อมูล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>ISI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0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5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4EA65059" w14:textId="77777777" w:rsidR="001442F2" w:rsidRPr="000B78F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</w:p>
                    <w:p w14:paraId="5D654364" w14:textId="77777777" w:rsidR="001442F2" w:rsidRPr="00A2348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กรณีที่ผลงานตีพิมพ์นั้น</w:t>
                      </w:r>
                      <w:r w:rsidRPr="00F77318">
                        <w:rPr>
                          <w:rFonts w:ascii="TH Sarabun New" w:hAnsi="TH Sarabun New" w:cs="TH Sarabun New" w:hint="cs"/>
                          <w:b/>
                          <w:bCs/>
                          <w:i/>
                          <w:iCs/>
                          <w:szCs w:val="28"/>
                          <w:cs/>
                        </w:rPr>
                        <w:t xml:space="preserve">ไม่อยู่ในฐานข้อมูล </w:t>
                      </w:r>
                      <w:r w:rsidRPr="00F77318">
                        <w:rPr>
                          <w:rFonts w:ascii="TH Sarabun New" w:hAnsi="TH Sarabun New" w:cs="TH Sarabun New"/>
                          <w:b/>
                          <w:bCs/>
                          <w:i/>
                          <w:iCs/>
                          <w:szCs w:val="28"/>
                        </w:rPr>
                        <w:t xml:space="preserve">SCOPUS </w:t>
                      </w:r>
                      <w:r w:rsidRPr="00F77318">
                        <w:rPr>
                          <w:rFonts w:ascii="TH Sarabun New" w:hAnsi="TH Sarabun New" w:cs="TH Sarabun New" w:hint="cs"/>
                          <w:b/>
                          <w:bCs/>
                          <w:i/>
                          <w:iCs/>
                          <w:szCs w:val="28"/>
                          <w:cs/>
                        </w:rPr>
                        <w:t xml:space="preserve">และ </w:t>
                      </w:r>
                      <w:r w:rsidRPr="00F77318">
                        <w:rPr>
                          <w:rFonts w:ascii="TH Sarabun New" w:hAnsi="TH Sarabun New" w:cs="TH Sarabun New"/>
                          <w:b/>
                          <w:bCs/>
                          <w:i/>
                          <w:iCs/>
                          <w:szCs w:val="28"/>
                        </w:rPr>
                        <w:t>ISI</w:t>
                      </w:r>
                      <w:r>
                        <w:rPr>
                          <w:rFonts w:ascii="TH Sarabun New" w:hAnsi="TH Sarabun New" w:cs="TH Sarabun New"/>
                          <w:i/>
                          <w:iCs/>
                          <w:cs/>
                        </w:rPr>
                        <w:t xml:space="preserve"> </w:t>
                      </w:r>
                      <w:r w:rsidR="00A96953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ต้องเป็นไปตามประกาศมหาวิทยาลัยเทคโนโลยี</w:t>
                      </w:r>
                      <w:proofErr w:type="spellStart"/>
                      <w:r w:rsidR="00A96953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สุร</w:t>
                      </w:r>
                      <w:proofErr w:type="spellEnd"/>
                      <w:r w:rsidR="00A96953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นารี เรื่อง การกำหนดเกณฑ์คุณภาพผลงานตีพิมพ์เผยแพร่ พ.ศ. 2561 </w:t>
                      </w:r>
                      <w:r w:rsidR="001F7F2C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โปรดแนบหลักฐานเพื่อตรวจสอบ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  <w:p w14:paraId="10D74419" w14:textId="77777777" w:rsidR="004E5E43" w:rsidRDefault="004E5E43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28D729B" w14:textId="77777777" w:rsidR="00663E57" w:rsidRDefault="00663E57" w:rsidP="001442F2">
      <w:pPr>
        <w:spacing w:before="240"/>
        <w:rPr>
          <w:rFonts w:ascii="TH SarabunPSK" w:hAnsi="TH SarabunPSK" w:cs="TH SarabunPSK"/>
          <w:b/>
          <w:bCs/>
          <w:cs/>
        </w:rPr>
        <w:sectPr w:rsidR="00663E57" w:rsidSect="00663E57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14:paraId="0772619B" w14:textId="77777777" w:rsidR="00BB6B57" w:rsidRPr="00686306" w:rsidRDefault="00CF3EE0" w:rsidP="001442F2">
      <w:pPr>
        <w:spacing w:before="240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b/>
          <w:bCs/>
          <w:cs/>
        </w:rPr>
        <w:t>ต</w:t>
      </w:r>
      <w:r w:rsidR="00BB6B57" w:rsidRPr="008871FA">
        <w:rPr>
          <w:rFonts w:ascii="TH SarabunPSK" w:hAnsi="TH SarabunPSK" w:cs="TH SarabunPSK"/>
          <w:b/>
          <w:bCs/>
          <w:cs/>
        </w:rPr>
        <w:t xml:space="preserve">ารางที่ </w:t>
      </w:r>
      <w:r w:rsidR="00C061A6" w:rsidRPr="008871FA">
        <w:rPr>
          <w:rFonts w:ascii="TH SarabunPSK" w:hAnsi="TH SarabunPSK" w:cs="TH SarabunPSK"/>
          <w:b/>
          <w:bCs/>
          <w:cs/>
        </w:rPr>
        <w:t>2</w:t>
      </w:r>
      <w:r w:rsidR="00BB6B57" w:rsidRPr="00686306">
        <w:rPr>
          <w:rFonts w:ascii="TH SarabunPSK" w:hAnsi="TH SarabunPSK" w:cs="TH SarabunPSK"/>
          <w:cs/>
        </w:rPr>
        <w:t xml:space="preserve"> </w:t>
      </w:r>
      <w:r w:rsidR="008871FA" w:rsidRPr="00663E57">
        <w:rPr>
          <w:rFonts w:ascii="TH SarabunPSK" w:hAnsi="TH SarabunPSK" w:cs="TH SarabunPSK" w:hint="cs"/>
          <w:b/>
          <w:bCs/>
          <w:cs/>
        </w:rPr>
        <w:tab/>
      </w:r>
      <w:r w:rsidR="003364E6" w:rsidRPr="00663E57">
        <w:rPr>
          <w:rFonts w:ascii="TH SarabunPSK" w:hAnsi="TH SarabunPSK" w:cs="TH SarabunPSK"/>
          <w:b/>
          <w:bCs/>
          <w:cs/>
        </w:rPr>
        <w:t>สิทธิบัตร หรืออนุสิทธิบัตร</w:t>
      </w:r>
      <w:r w:rsidR="009440B1" w:rsidRPr="00686306">
        <w:rPr>
          <w:rFonts w:ascii="TH SarabunPSK" w:hAnsi="TH SarabunPSK" w:cs="TH SarabunPSK"/>
          <w:cs/>
        </w:rPr>
        <w:t xml:space="preserve"> 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641"/>
        <w:gridCol w:w="1638"/>
        <w:gridCol w:w="1360"/>
        <w:gridCol w:w="1125"/>
        <w:gridCol w:w="1171"/>
        <w:gridCol w:w="1119"/>
        <w:gridCol w:w="1235"/>
        <w:gridCol w:w="886"/>
      </w:tblGrid>
      <w:tr w:rsidR="001442F2" w:rsidRPr="000802DB" w14:paraId="5FE05B18" w14:textId="77777777" w:rsidTr="006301BB">
        <w:tc>
          <w:tcPr>
            <w:tcW w:w="349" w:type="pct"/>
            <w:tcBorders>
              <w:bottom w:val="single" w:sz="4" w:space="0" w:color="auto"/>
            </w:tcBorders>
          </w:tcPr>
          <w:p w14:paraId="4A171AC0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 w:type="page"/>
              <w:t>ลำดับที่</w:t>
            </w:r>
          </w:p>
          <w:p w14:paraId="736A255C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A282160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14:paraId="00952989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ประเภท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75670F15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DBAA02E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741" w:type="pct"/>
            <w:tcBorders>
              <w:bottom w:val="single" w:sz="4" w:space="0" w:color="auto"/>
            </w:tcBorders>
          </w:tcPr>
          <w:p w14:paraId="4B9FB3FE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48C8E25A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DA070AF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6F0FC92E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613" w:type="pct"/>
            <w:tcBorders>
              <w:bottom w:val="single" w:sz="4" w:space="0" w:color="auto"/>
            </w:tcBorders>
          </w:tcPr>
          <w:p w14:paraId="4BA5E139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35BE16C2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87BDC27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638" w:type="pct"/>
            <w:tcBorders>
              <w:bottom w:val="single" w:sz="4" w:space="0" w:color="auto"/>
            </w:tcBorders>
          </w:tcPr>
          <w:p w14:paraId="22B9AF8B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เลขทะเบีย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48902623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D13E0DC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10" w:type="pct"/>
            <w:tcBorders>
              <w:bottom w:val="single" w:sz="4" w:space="0" w:color="auto"/>
            </w:tcBorders>
          </w:tcPr>
          <w:p w14:paraId="5EA63116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0802DB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ที่รับรอง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28B5F8AD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673" w:type="pct"/>
            <w:tcBorders>
              <w:bottom w:val="single" w:sz="4" w:space="0" w:color="auto"/>
            </w:tcBorders>
          </w:tcPr>
          <w:p w14:paraId="6811DCF6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สถานที่จดทะเบีย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1056BA96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  <w:tc>
          <w:tcPr>
            <w:tcW w:w="483" w:type="pct"/>
            <w:tcBorders>
              <w:bottom w:val="single" w:sz="4" w:space="0" w:color="auto"/>
            </w:tcBorders>
          </w:tcPr>
          <w:p w14:paraId="6A40D193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53B4E060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D1092E6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2338D7" w:rsidRPr="000802DB" w14:paraId="3C17F870" w14:textId="77777777" w:rsidTr="006301BB">
        <w:tc>
          <w:tcPr>
            <w:tcW w:w="349" w:type="pct"/>
            <w:tcBorders>
              <w:bottom w:val="dotted" w:sz="4" w:space="0" w:color="auto"/>
            </w:tcBorders>
          </w:tcPr>
          <w:p w14:paraId="3D1383E2" w14:textId="77777777" w:rsidR="002338D7" w:rsidRPr="000802DB" w:rsidRDefault="002338D7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bottom w:val="dotted" w:sz="4" w:space="0" w:color="auto"/>
            </w:tcBorders>
          </w:tcPr>
          <w:p w14:paraId="30B7389D" w14:textId="77777777" w:rsidR="002338D7" w:rsidRPr="000802DB" w:rsidRDefault="002338D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bottom w:val="dotted" w:sz="4" w:space="0" w:color="auto"/>
            </w:tcBorders>
          </w:tcPr>
          <w:p w14:paraId="0003ABC4" w14:textId="77777777"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bottom w:val="dotted" w:sz="4" w:space="0" w:color="auto"/>
            </w:tcBorders>
          </w:tcPr>
          <w:p w14:paraId="27E131AE" w14:textId="77777777"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bottom w:val="dotted" w:sz="4" w:space="0" w:color="auto"/>
            </w:tcBorders>
          </w:tcPr>
          <w:p w14:paraId="053BB1E3" w14:textId="77777777"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bottom w:val="dotted" w:sz="4" w:space="0" w:color="auto"/>
            </w:tcBorders>
          </w:tcPr>
          <w:p w14:paraId="5E241250" w14:textId="77777777" w:rsidR="002338D7" w:rsidRPr="000802DB" w:rsidRDefault="002338D7" w:rsidP="008371E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bottom w:val="dotted" w:sz="4" w:space="0" w:color="auto"/>
            </w:tcBorders>
          </w:tcPr>
          <w:p w14:paraId="28DF7C24" w14:textId="77777777"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bottom w:val="dotted" w:sz="4" w:space="0" w:color="auto"/>
            </w:tcBorders>
          </w:tcPr>
          <w:p w14:paraId="20AA309F" w14:textId="77777777" w:rsidR="002338D7" w:rsidRPr="000802DB" w:rsidRDefault="002338D7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07EF0" w:rsidRPr="000802DB" w14:paraId="1F1B1D6D" w14:textId="77777777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14:paraId="7EA2AEC2" w14:textId="77777777" w:rsidR="00207EF0" w:rsidRPr="000802DB" w:rsidRDefault="00207EF0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14:paraId="42175305" w14:textId="77777777" w:rsidR="00207EF0" w:rsidRPr="000802DB" w:rsidRDefault="00207EF0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14:paraId="13D8BB1D" w14:textId="77777777"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14:paraId="7C8F0845" w14:textId="77777777"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14:paraId="163D3CE0" w14:textId="77777777"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14:paraId="46550FF4" w14:textId="77777777" w:rsidR="00207EF0" w:rsidRPr="000802DB" w:rsidRDefault="00207EF0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14:paraId="4851CE6B" w14:textId="77777777" w:rsidR="00207EF0" w:rsidRPr="000802DB" w:rsidRDefault="00207EF0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14:paraId="0568C35B" w14:textId="77777777" w:rsidR="00207EF0" w:rsidRPr="000802DB" w:rsidRDefault="00207EF0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8D213B" w:rsidRPr="000802DB" w14:paraId="5C1BCBD4" w14:textId="77777777" w:rsidTr="002338D7">
        <w:tc>
          <w:tcPr>
            <w:tcW w:w="4517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E44AE3E" w14:textId="77777777" w:rsidR="008D213B" w:rsidRPr="000802DB" w:rsidRDefault="008D213B" w:rsidP="00344074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14:paraId="5BDD83F2" w14:textId="77777777" w:rsidR="008D213B" w:rsidRPr="000802DB" w:rsidRDefault="008D213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316779F4" w14:textId="77777777" w:rsidR="002338D7" w:rsidRDefault="002338D7" w:rsidP="001442F2">
      <w:pPr>
        <w:rPr>
          <w:rFonts w:ascii="TH SarabunPSK" w:hAnsi="TH SarabunPSK" w:cs="TH SarabunPSK"/>
          <w:b/>
          <w:bCs/>
        </w:rPr>
      </w:pPr>
    </w:p>
    <w:p w14:paraId="69BE5BBB" w14:textId="77777777" w:rsidR="001442F2" w:rsidRDefault="001442F2" w:rsidP="00E77E32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  <w:r w:rsidRPr="001442F2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69B59EA4" wp14:editId="7793EE8A">
                <wp:extent cx="5731510" cy="5434965"/>
                <wp:effectExtent l="0" t="0" r="21590" b="13335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5434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5F552E" w14:textId="77777777" w:rsidR="001442F2" w:rsidRPr="000B78F7" w:rsidRDefault="001442F2" w:rsidP="001442F2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2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7553937C" w14:textId="77777777" w:rsidR="001442F2" w:rsidRPr="001D40F6" w:rsidRDefault="001442F2" w:rsidP="001442F2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14:paraId="224DEAB8" w14:textId="77777777" w:rsidR="001442F2" w:rsidRDefault="001442F2" w:rsidP="001442F2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7FB0F093" w14:textId="52DCA530" w:rsidR="001442F2" w:rsidRPr="00AF4580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F458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AF458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ที่ได้รับการจดทะเบียน</w:t>
                            </w:r>
                            <w:r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5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24 และ 2023 หรือ ปี พ.ศ. 2568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7 และ 2566 ทั้งนี้ สามารถนับรวมผลงานของปี ค.ศ. 2026 หรือ พ.ศ. 2569 ได้จนถึงวันที่กำหนดให้ส่งผลงาน)</w:t>
                            </w:r>
                            <w:r w:rsid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F4580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F4580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เจ้าของผลงาน 1 คน สามารถอ้างอิงผลงานได้เพียง 1 ครั้งเท่านั้น </w:t>
                            </w:r>
                          </w:p>
                          <w:p w14:paraId="420A434B" w14:textId="77777777" w:rsidR="00E77E32" w:rsidRPr="00A12ECE" w:rsidRDefault="00E77E32" w:rsidP="001442F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14:paraId="1EC472E2" w14:textId="77777777" w:rsidR="001442F2" w:rsidRDefault="001442F2" w:rsidP="001442F2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71780B62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14:paraId="2559B327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ประเภท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เป็น “สิทธิบัตร”หรือ “อนุสิทธิบัตร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14:paraId="7D3A9F14" w14:textId="77777777" w:rsidR="001442F2" w:rsidRPr="00A94531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ะบุชื่อ</w:t>
                            </w:r>
                            <w:r w:rsidRPr="00271B9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เจ้าของผลงาน</w:t>
                            </w:r>
                          </w:p>
                          <w:p w14:paraId="4CF5C025" w14:textId="77777777"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ชื่อเจ้าของผลงาน”</w:t>
                            </w:r>
                          </w:p>
                          <w:p w14:paraId="0AD92B47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ลขทะเบียน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ได้รับ</w:t>
                            </w:r>
                          </w:p>
                          <w:p w14:paraId="485E027B" w14:textId="77777777" w:rsidR="001442F2" w:rsidRPr="00F77318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วันเดือนปีที่รับรองผลงาน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อยู่ในช่วงขอบเขตข้างต้น</w:t>
                            </w:r>
                          </w:p>
                          <w:p w14:paraId="599211A8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สถานที่จดทะเบียน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จดทะเบียน “ในประเทศ” หรือ “ประเทศ”</w:t>
                            </w:r>
                          </w:p>
                          <w:p w14:paraId="53BC463A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3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ab/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โดยมีหลักการคิด ดังนี้</w:t>
                            </w:r>
                          </w:p>
                          <w:p w14:paraId="78DF03FF" w14:textId="77777777" w:rsidR="001442F2" w:rsidRPr="00154D40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1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ิทธิบัตรที่ได้รับการจดในต่างประเทศ นับให้สิทธิบัตร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        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2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ิทธิบัตรที่ได้รับการจดในประเทศ นับให้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3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1EA9412E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  <w:t>3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.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นุสิทธิบัตรที่ได้รับการจดในต่างประเทศ นับให้อนุ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3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   </w:t>
                            </w:r>
                          </w:p>
                          <w:p w14:paraId="5E3638C8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  <w:t>4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นุสิทธิบัตรที่ได้รับการจดในประเทศ นับให้อนุ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5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612D3DE6" w14:textId="77777777"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54D4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หมายเหตุ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รณีที่อยู่ในระหว่างการยื่นขอจดทะเบียน ให้กรอกข้อมูลในตารางที่ 3</w:t>
                            </w:r>
                          </w:p>
                          <w:p w14:paraId="1FAC9A51" w14:textId="77777777" w:rsidR="001442F2" w:rsidRPr="00A23487" w:rsidRDefault="001442F2" w:rsidP="001442F2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B59EA4" id="_x0000_s1029" type="#_x0000_t202" style="width:451.3pt;height:42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">
                <v:textbox style="mso-fit-shape-to-text:t">
                  <w:txbxContent>
                    <w:p w14:paraId="455F552E" w14:textId="77777777" w:rsidR="001442F2" w:rsidRPr="000B78F7" w:rsidRDefault="001442F2" w:rsidP="001442F2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2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7553937C" w14:textId="77777777" w:rsidR="001442F2" w:rsidRPr="001D40F6" w:rsidRDefault="001442F2" w:rsidP="001442F2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14:paraId="224DEAB8" w14:textId="77777777" w:rsidR="001442F2" w:rsidRDefault="001442F2" w:rsidP="001442F2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D2747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7FB0F093" w14:textId="52DCA530" w:rsidR="001442F2" w:rsidRPr="00AF4580" w:rsidRDefault="001442F2" w:rsidP="001442F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F458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AF458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ที่ได้รับการจดทะเบียน</w:t>
                      </w:r>
                      <w:r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5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24 และ 2023 หรือ ปี พ.ศ. 2568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7 และ 2566 ทั้งนี้ สามารถนับรวมผลงานของปี ค.ศ. 2026 หรือ พ.ศ. 2569 ได้จนถึงวันที่กำหนดให้ส่งผลงาน)</w:t>
                      </w:r>
                      <w:r w:rsidR="00AF4580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F4580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AF4580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F4580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F4580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เจ้าของผลงาน 1 คน สามารถอ้างอิงผลงานได้เพียง 1 ครั้งเท่านั้น </w:t>
                      </w:r>
                    </w:p>
                    <w:p w14:paraId="420A434B" w14:textId="77777777" w:rsidR="00E77E32" w:rsidRPr="00A12ECE" w:rsidRDefault="00E77E32" w:rsidP="001442F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14:paraId="1EC472E2" w14:textId="77777777" w:rsidR="001442F2" w:rsidRDefault="001442F2" w:rsidP="001442F2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71780B62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14:paraId="2559B327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ประเภท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เป็น “สิทธิบัตร”หรือ “อนุสิทธิบัตร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14:paraId="7D3A9F14" w14:textId="77777777" w:rsidR="001442F2" w:rsidRPr="00A94531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ะบุชื่อ</w:t>
                      </w:r>
                      <w:r w:rsidRPr="00271B9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เจ้าของผลงาน</w:t>
                      </w:r>
                    </w:p>
                    <w:p w14:paraId="4CF5C025" w14:textId="77777777" w:rsidR="001442F2" w:rsidRPr="000B78F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ชื่อเจ้าของผลงาน”</w:t>
                      </w:r>
                    </w:p>
                    <w:p w14:paraId="0AD92B47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ลขทะเบียน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ได้รับ</w:t>
                      </w:r>
                    </w:p>
                    <w:p w14:paraId="485E027B" w14:textId="77777777" w:rsidR="001442F2" w:rsidRPr="00F77318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วันเดือนปีที่รับรองผลงาน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อยู่ในช่วงขอบเขตข้างต้น</w:t>
                      </w:r>
                    </w:p>
                    <w:p w14:paraId="599211A8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สถานที่จดทะเบียน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จดทะเบียน “ในประเทศ” หรือ “ประเทศ”</w:t>
                      </w:r>
                    </w:p>
                    <w:p w14:paraId="53BC463A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3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ab/>
                        <w:t xml:space="preserve">ระบ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โดยมีหลักการคิด ดังนี้</w:t>
                      </w:r>
                    </w:p>
                    <w:p w14:paraId="78DF03FF" w14:textId="77777777" w:rsidR="001442F2" w:rsidRPr="00154D40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1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ิทธิบัตรที่ได้รับการจดในต่างประเทศ นับให้สิทธิบัตร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        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2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ิทธิบัตรที่ได้รับการจดในประเทศ นับให้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3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1EA9412E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  <w:t>3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.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นุสิทธิบัตรที่ได้รับการจดในต่างประเทศ นับให้อนุ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3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   </w:t>
                      </w:r>
                    </w:p>
                    <w:p w14:paraId="5E3638C8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  <w:t>4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นุสิทธิบัตรที่ได้รับการจดในประเทศ นับให้อนุ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5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612D3DE6" w14:textId="77777777" w:rsidR="001442F2" w:rsidRPr="000B78F7" w:rsidRDefault="001442F2" w:rsidP="001442F2">
                      <w:pPr>
                        <w:tabs>
                          <w:tab w:val="left" w:pos="450"/>
                        </w:tabs>
                        <w:spacing w:before="240"/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54D40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หมายเหตุ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รณีที่อยู่ในระหว่างการยื่นขอจดทะเบียน ให้กรอกข้อมูลในตารางที่ 3</w:t>
                      </w:r>
                    </w:p>
                    <w:p w14:paraId="1FAC9A51" w14:textId="77777777" w:rsidR="001442F2" w:rsidRPr="00A23487" w:rsidRDefault="001442F2" w:rsidP="001442F2">
                      <w:pPr>
                        <w:tabs>
                          <w:tab w:val="left" w:pos="450"/>
                        </w:tabs>
                        <w:spacing w:before="240"/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สิทธิบัตรหรืออนุสิทธิบัตร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D209D2" w14:textId="688C73D8" w:rsidR="001442F2" w:rsidRDefault="001442F2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6F451F4D" w14:textId="49CEB426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19E1F44B" w14:textId="0C659699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304F2BA6" w14:textId="684A3E64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03488049" w14:textId="0F6E30F6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115908F1" w14:textId="77777777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02CFA4EB" w14:textId="77777777" w:rsidR="00B75BDC" w:rsidRPr="00686306" w:rsidRDefault="00B75979" w:rsidP="001442F2">
      <w:pPr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7F351E" w:rsidRPr="008871FA">
        <w:rPr>
          <w:rFonts w:ascii="TH SarabunPSK" w:hAnsi="TH SarabunPSK" w:cs="TH SarabunPSK"/>
          <w:b/>
          <w:bCs/>
          <w:cs/>
        </w:rPr>
        <w:t>3</w:t>
      </w:r>
      <w:r w:rsidRPr="00686306">
        <w:rPr>
          <w:rFonts w:ascii="TH SarabunPSK" w:hAnsi="TH SarabunPSK" w:cs="TH SarabunPSK"/>
          <w:cs/>
        </w:rPr>
        <w:t xml:space="preserve"> </w:t>
      </w:r>
      <w:r w:rsidR="009274A4" w:rsidRPr="00663E57">
        <w:rPr>
          <w:rFonts w:ascii="TH SarabunPSK" w:hAnsi="TH SarabunPSK" w:cs="TH SarabunPSK"/>
          <w:b/>
          <w:bCs/>
          <w:cs/>
        </w:rPr>
        <w:t>ผลงานวิจัยอื่น ๆ ที่สามารถนับเป็นชิ้นงานได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1"/>
        <w:gridCol w:w="1478"/>
        <w:gridCol w:w="2969"/>
        <w:gridCol w:w="1926"/>
        <w:gridCol w:w="1194"/>
        <w:gridCol w:w="808"/>
      </w:tblGrid>
      <w:tr w:rsidR="00207EF0" w:rsidRPr="00354037" w14:paraId="3C7D8898" w14:textId="77777777" w:rsidTr="00207EF0">
        <w:tc>
          <w:tcPr>
            <w:tcW w:w="355" w:type="pct"/>
            <w:tcBorders>
              <w:bottom w:val="single" w:sz="4" w:space="0" w:color="auto"/>
            </w:tcBorders>
          </w:tcPr>
          <w:p w14:paraId="72F686DD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14:paraId="76A0AEAA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820" w:type="pct"/>
            <w:tcBorders>
              <w:bottom w:val="single" w:sz="4" w:space="0" w:color="auto"/>
            </w:tcBorders>
          </w:tcPr>
          <w:p w14:paraId="0D59B38F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652A0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14:paraId="454A3BE8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E90DA5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1647" w:type="pct"/>
            <w:tcBorders>
              <w:bottom w:val="single" w:sz="4" w:space="0" w:color="auto"/>
            </w:tcBorders>
          </w:tcPr>
          <w:p w14:paraId="46BD4F07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ลงาน</w:t>
            </w:r>
          </w:p>
          <w:p w14:paraId="678DA272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3F9DE6A0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1068" w:type="pct"/>
            <w:tcBorders>
              <w:bottom w:val="single" w:sz="4" w:space="0" w:color="auto"/>
            </w:tcBorders>
          </w:tcPr>
          <w:p w14:paraId="27A56197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0E9DB30D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662" w:type="pct"/>
            <w:tcBorders>
              <w:bottom w:val="single" w:sz="4" w:space="0" w:color="auto"/>
            </w:tcBorders>
          </w:tcPr>
          <w:p w14:paraId="52EAC15A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มีเอกสาร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ับรอง</w:t>
            </w:r>
          </w:p>
          <w:p w14:paraId="13088C6A" w14:textId="77777777" w:rsidR="00207EF0" w:rsidRPr="00B652A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14:paraId="49FF7581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684BBC23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</w:tr>
      <w:tr w:rsidR="006301BB" w:rsidRPr="00354037" w14:paraId="0FB52712" w14:textId="77777777" w:rsidTr="00207EF0">
        <w:tc>
          <w:tcPr>
            <w:tcW w:w="355" w:type="pct"/>
            <w:tcBorders>
              <w:bottom w:val="dotted" w:sz="4" w:space="0" w:color="auto"/>
            </w:tcBorders>
          </w:tcPr>
          <w:p w14:paraId="36EE0F0E" w14:textId="77777777"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bottom w:val="dotted" w:sz="4" w:space="0" w:color="auto"/>
            </w:tcBorders>
          </w:tcPr>
          <w:p w14:paraId="65C44BC6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bottom w:val="dotted" w:sz="4" w:space="0" w:color="auto"/>
            </w:tcBorders>
          </w:tcPr>
          <w:p w14:paraId="369BD3E8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bottom w:val="dotted" w:sz="4" w:space="0" w:color="auto"/>
            </w:tcBorders>
          </w:tcPr>
          <w:p w14:paraId="131D311E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bottom w:val="dotted" w:sz="4" w:space="0" w:color="auto"/>
            </w:tcBorders>
          </w:tcPr>
          <w:p w14:paraId="61F20A76" w14:textId="77777777" w:rsidR="006301BB" w:rsidRPr="00354037" w:rsidRDefault="006301BB" w:rsidP="00A0649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bottom w:val="dotted" w:sz="4" w:space="0" w:color="auto"/>
            </w:tcBorders>
          </w:tcPr>
          <w:p w14:paraId="1D884469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14:paraId="4D1B3CE9" w14:textId="7777777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14:paraId="33A8967C" w14:textId="77777777"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14:paraId="65A1EEAF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14:paraId="104E8F09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14:paraId="30D20F7B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14:paraId="05A8B8E7" w14:textId="77777777"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14:paraId="34CA39E1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14:paraId="465AD0AB" w14:textId="7777777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14:paraId="28FC9E1F" w14:textId="77777777"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14:paraId="7E4ADF2E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14:paraId="1960D256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14:paraId="3271F300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14:paraId="588424F5" w14:textId="77777777"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14:paraId="608AC2AA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14:paraId="77D7FF44" w14:textId="7777777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14:paraId="250412F4" w14:textId="77777777"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14:paraId="2857E486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14:paraId="4EE69FE7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14:paraId="009135BE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14:paraId="5DC75ED0" w14:textId="77777777"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14:paraId="448D3285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7022C3" w:rsidRPr="00354037" w14:paraId="1AB9E9BD" w14:textId="77777777" w:rsidTr="00207EF0">
        <w:tc>
          <w:tcPr>
            <w:tcW w:w="4552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468C392" w14:textId="77777777" w:rsidR="007022C3" w:rsidRPr="00354037" w:rsidRDefault="007022C3" w:rsidP="007022C3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</w:tcPr>
          <w:p w14:paraId="32239939" w14:textId="77777777" w:rsidR="007022C3" w:rsidRPr="00354037" w:rsidRDefault="007022C3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6948BCD1" w14:textId="77777777" w:rsidR="006301BB" w:rsidRDefault="006301BB" w:rsidP="00772C0C">
      <w:pPr>
        <w:ind w:left="990" w:hanging="990"/>
        <w:rPr>
          <w:rFonts w:ascii="TH SarabunPSK" w:hAnsi="TH SarabunPSK" w:cs="TH SarabunPSK"/>
          <w:b/>
          <w:bCs/>
        </w:rPr>
      </w:pPr>
    </w:p>
    <w:p w14:paraId="268090DE" w14:textId="77777777" w:rsidR="00663E57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  <w:r w:rsidRPr="00207EF0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013312BB" wp14:editId="1F62474F">
                <wp:extent cx="5731510" cy="4314190"/>
                <wp:effectExtent l="0" t="0" r="21590" b="10160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4314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46C99" w14:textId="77777777"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3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4E66FDF3" w14:textId="77777777" w:rsidR="00207EF0" w:rsidRPr="001D40F6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14:paraId="60294158" w14:textId="77777777"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6B5BB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43A572D1" w14:textId="0FBCCF0C" w:rsidR="00E333E4" w:rsidRPr="00A420C4" w:rsidRDefault="00207EF0" w:rsidP="00E333E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E333E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E333E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 w:rsidRPr="00E333E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333E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</w:t>
                            </w:r>
                            <w:bookmarkStart w:id="0" w:name="_Hlk153021671"/>
                            <w:r w:rsidRPr="00E333E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และย้อนหลัง 3 ปี </w:t>
                            </w:r>
                            <w:r w:rsidRPr="00E333E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bookmarkEnd w:id="0"/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5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24 และ 2023 หรือ ปี พ.ศ. 2568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7 และ 2566 ทั้งนี้ สามารถนับรวมผลงานของปี ค.ศ. 2026 หรือ พ.ศ. 2569 ได้จนถึงวันที่กำหนดให้ส่งผลงาน)</w:t>
                            </w:r>
                          </w:p>
                          <w:p w14:paraId="4A1DCDE8" w14:textId="3D32849B" w:rsidR="00207EF0" w:rsidRPr="00E333E4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E333E4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 w:rsidRPr="00E333E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333E4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E333E4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E333E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 เจ้าของ</w:t>
                            </w:r>
                            <w:r w:rsidRPr="00E333E4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E333E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 1 คน สามารถอ้างอิง</w:t>
                            </w:r>
                            <w:r w:rsidRPr="00E333E4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E333E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งานได้เพียง 1 ครั้งเท่านั้น </w:t>
                            </w:r>
                          </w:p>
                          <w:p w14:paraId="747123EE" w14:textId="77777777" w:rsidR="00E77E32" w:rsidRPr="00A12ECE" w:rsidRDefault="00E77E32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14:paraId="337C5BD2" w14:textId="77777777" w:rsidR="00207EF0" w:rsidRPr="006B5BB5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23CD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ลงานวิจัยอื่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“ประเภทสิ่งประดิษฐ์” </w:t>
                            </w:r>
                            <w:r w:rsidRPr="00223CD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นำมาอ้างอิง </w:t>
                            </w:r>
                            <w:r w:rsidRPr="004236B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ต้องไม่ใช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ิ่งที่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ระดิษฐ์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ห้กับบริษัทต่าง ๆ ตามสัญญาจ้าง</w:t>
                            </w:r>
                          </w:p>
                          <w:p w14:paraId="44DB5298" w14:textId="77777777"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2CFC59C0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14:paraId="680BEDFE" w14:textId="77777777"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ประเภท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เป็น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สิ่งประดิษฐ์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วามลับทางการค้า</w:t>
                            </w:r>
                            <w:r w:rsidRPr="00F01573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โปรแกรมคอมพิวเตอร์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หรือ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งานออกแบบ (ในระดับต้นแบบห้องปฏิบัติการ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14:paraId="2CB621E9" w14:textId="77777777"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ะบุชื่อผลงานอื่น ๆ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เจ้าของผลงาน</w:t>
                            </w:r>
                          </w:p>
                          <w:p w14:paraId="623FAC0D" w14:textId="77777777"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ชื่อเจ้าของผลงาน”</w:t>
                            </w:r>
                          </w:p>
                          <w:p w14:paraId="3FB868B5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ลขทะเบียน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2095B681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นับให้ชิ้นงาน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2A874908" w14:textId="77777777" w:rsidR="00207EF0" w:rsidRPr="003C404F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3098D67" w14:textId="77777777"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3312BB" id="_x0000_s1030" type="#_x0000_t202" style="width:451.3pt;height:33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">
                <v:textbox style="mso-fit-shape-to-text:t">
                  <w:txbxContent>
                    <w:p w14:paraId="56246C99" w14:textId="77777777"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3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4E66FDF3" w14:textId="77777777" w:rsidR="00207EF0" w:rsidRPr="001D40F6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14:paraId="60294158" w14:textId="77777777"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6B5BB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43A572D1" w14:textId="0FBCCF0C" w:rsidR="00E333E4" w:rsidRPr="00A420C4" w:rsidRDefault="00207EF0" w:rsidP="00E333E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E333E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E333E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 w:rsidRPr="00E333E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E333E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</w:t>
                      </w:r>
                      <w:bookmarkStart w:id="1" w:name="_Hlk153021671"/>
                      <w:r w:rsidRPr="00E333E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และย้อนหลัง 3 ปี </w:t>
                      </w:r>
                      <w:r w:rsidRPr="00E333E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bookmarkEnd w:id="1"/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5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24 และ 2023 หรือ ปี พ.ศ. 2568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7 และ 2566 ทั้งนี้ สามารถนับรวมผลงานของปี ค.ศ. 2026 หรือ พ.ศ. 2569 ได้จนถึงวันที่กำหนดให้ส่งผลงาน)</w:t>
                      </w:r>
                    </w:p>
                    <w:p w14:paraId="4A1DCDE8" w14:textId="3D32849B" w:rsidR="00207EF0" w:rsidRPr="00E333E4" w:rsidRDefault="00207EF0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E333E4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 w:rsidRPr="00E333E4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E333E4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E333E4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E333E4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 เจ้าของ</w:t>
                      </w:r>
                      <w:r w:rsidRPr="00E333E4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E333E4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 1 คน สามารถอ้างอิง</w:t>
                      </w:r>
                      <w:r w:rsidRPr="00E333E4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E333E4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งานได้เพียง 1 ครั้งเท่านั้น </w:t>
                      </w:r>
                    </w:p>
                    <w:p w14:paraId="747123EE" w14:textId="77777777" w:rsidR="00E77E32" w:rsidRPr="00A12ECE" w:rsidRDefault="00E77E32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14:paraId="337C5BD2" w14:textId="77777777" w:rsidR="00207EF0" w:rsidRPr="006B5BB5" w:rsidRDefault="00207EF0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23CD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ลงานวิจัยอื่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“ประเภทสิ่งประดิษฐ์” </w:t>
                      </w:r>
                      <w:r w:rsidRPr="00223CD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นำมาอ้างอิง </w:t>
                      </w:r>
                      <w:r w:rsidRPr="004236B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  <w:cs/>
                        </w:rPr>
                        <w:t>ต้องไม่ใช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ิ่งที่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ระดิษฐ์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ห้กับบริษัทต่าง ๆ ตามสัญญาจ้าง</w:t>
                      </w:r>
                    </w:p>
                    <w:p w14:paraId="44DB5298" w14:textId="77777777" w:rsidR="00207EF0" w:rsidRDefault="00207EF0" w:rsidP="00207EF0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2CFC59C0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14:paraId="680BEDFE" w14:textId="77777777"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ประเภท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เป็น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สิ่งประดิษฐ์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หรือ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วามลับทางการค้า</w:t>
                      </w:r>
                      <w:r w:rsidRPr="00F01573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โปรแกรมคอมพิวเตอร์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หรือ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งานออกแบบ (ในระดับต้นแบบห้องปฏิบัติการ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14:paraId="2CB621E9" w14:textId="77777777"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ะบุชื่อผลงานอื่น ๆ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เจ้าของผลงาน</w:t>
                      </w:r>
                    </w:p>
                    <w:p w14:paraId="623FAC0D" w14:textId="77777777"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ชื่อเจ้าของผลงาน”</w:t>
                      </w:r>
                    </w:p>
                    <w:p w14:paraId="3FB868B5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ลขทะเบียน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2095B681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นับให้ชิ้นงาน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2A874908" w14:textId="77777777" w:rsidR="00207EF0" w:rsidRPr="003C404F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3098D67" w14:textId="77777777"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42608D" w14:textId="77777777"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14:paraId="20B3F125" w14:textId="77777777" w:rsidR="0007519A" w:rsidRDefault="0007519A" w:rsidP="00772C0C">
      <w:pPr>
        <w:ind w:left="990" w:hanging="990"/>
        <w:rPr>
          <w:rFonts w:ascii="TH SarabunPSK" w:hAnsi="TH SarabunPSK" w:cs="TH SarabunPSK"/>
          <w:b/>
          <w:bCs/>
        </w:rPr>
      </w:pPr>
    </w:p>
    <w:p w14:paraId="48A96E21" w14:textId="77777777" w:rsidR="00772C0C" w:rsidRPr="00663E57" w:rsidRDefault="00772C0C" w:rsidP="00772C0C">
      <w:pPr>
        <w:ind w:left="990" w:hanging="990"/>
        <w:rPr>
          <w:rFonts w:ascii="TH SarabunPSK" w:hAnsi="TH SarabunPSK" w:cs="TH SarabunPSK"/>
          <w:b/>
          <w:bCs/>
          <w:cs/>
        </w:rPr>
      </w:pPr>
      <w:r w:rsidRPr="00663E57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780D7D" w:rsidRPr="00663E57">
        <w:rPr>
          <w:rFonts w:ascii="TH SarabunPSK" w:hAnsi="TH SarabunPSK" w:cs="TH SarabunPSK"/>
          <w:b/>
          <w:bCs/>
          <w:cs/>
        </w:rPr>
        <w:t>4</w:t>
      </w:r>
      <w:r w:rsidRPr="00663E57">
        <w:rPr>
          <w:rFonts w:ascii="TH SarabunPSK" w:hAnsi="TH SarabunPSK" w:cs="TH SarabunPSK"/>
          <w:b/>
          <w:bCs/>
          <w:cs/>
        </w:rPr>
        <w:t xml:space="preserve"> </w:t>
      </w:r>
      <w:r w:rsidR="005B4083" w:rsidRPr="00663E57">
        <w:rPr>
          <w:rFonts w:ascii="TH SarabunPSK" w:hAnsi="TH SarabunPSK" w:cs="TH SarabunPSK"/>
          <w:b/>
          <w:bCs/>
          <w:cs/>
        </w:rPr>
        <w:t xml:space="preserve"> งานบริการวิชาการ </w:t>
      </w:r>
    </w:p>
    <w:tbl>
      <w:tblPr>
        <w:tblStyle w:val="TableGrid"/>
        <w:tblW w:w="9146" w:type="dxa"/>
        <w:tblLook w:val="04A0" w:firstRow="1" w:lastRow="0" w:firstColumn="1" w:lastColumn="0" w:noHBand="0" w:noVBand="1"/>
      </w:tblPr>
      <w:tblGrid>
        <w:gridCol w:w="641"/>
        <w:gridCol w:w="3134"/>
        <w:gridCol w:w="3060"/>
        <w:gridCol w:w="1350"/>
        <w:gridCol w:w="961"/>
      </w:tblGrid>
      <w:tr w:rsidR="00207EF0" w:rsidRPr="00354037" w14:paraId="51CA7D21" w14:textId="77777777" w:rsidTr="006B5C3E">
        <w:tc>
          <w:tcPr>
            <w:tcW w:w="641" w:type="dxa"/>
            <w:tcBorders>
              <w:bottom w:val="single" w:sz="4" w:space="0" w:color="auto"/>
            </w:tcBorders>
          </w:tcPr>
          <w:p w14:paraId="26F2C5BA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14:paraId="4A982CF6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1D40F6">
              <w:rPr>
                <w:rFonts w:ascii="TH Sarabun New" w:hAnsi="TH Sarabun New" w:cs="TH Sarabun New"/>
                <w:sz w:val="28"/>
                <w:szCs w:val="28"/>
              </w:rPr>
              <w:sym w:font="Wingdings" w:char="F08C"/>
            </w:r>
          </w:p>
        </w:tc>
        <w:tc>
          <w:tcPr>
            <w:tcW w:w="3134" w:type="dxa"/>
            <w:tcBorders>
              <w:bottom w:val="single" w:sz="4" w:space="0" w:color="auto"/>
            </w:tcBorders>
          </w:tcPr>
          <w:p w14:paraId="4B01C2A4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งานที่ให้บริการวิชาการ</w:t>
            </w:r>
          </w:p>
          <w:p w14:paraId="1D94EF49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75AC97F6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1D40F6">
              <w:rPr>
                <w:rFonts w:ascii="TH Sarabun New" w:hAnsi="TH Sarabun New" w:cs="TH Sarabun New"/>
                <w:sz w:val="28"/>
                <w:szCs w:val="28"/>
              </w:rPr>
              <w:sym w:font="Wingdings" w:char="F08D"/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794EAD67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ู้ให้บริการ</w:t>
            </w:r>
          </w:p>
          <w:p w14:paraId="5A5F3E21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12DF5F9E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1D40F6">
              <w:rPr>
                <w:rFonts w:ascii="TH SarabunPSK" w:hAnsi="TH SarabunPSK" w:cs="TH SarabunPSK"/>
                <w:sz w:val="28"/>
                <w:szCs w:val="28"/>
              </w:rPr>
              <w:sym w:font="Wingdings" w:char="F08E"/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E63EBE5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ให้บริการ</w:t>
            </w:r>
          </w:p>
          <w:p w14:paraId="7A5D6C35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1D40F6"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961" w:type="dxa"/>
            <w:tcBorders>
              <w:bottom w:val="single" w:sz="4" w:space="0" w:color="auto"/>
            </w:tcBorders>
          </w:tcPr>
          <w:p w14:paraId="6D0D1A0C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2AAD34AC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sym w:font="Wingdings" w:char="F090"/>
            </w:r>
          </w:p>
        </w:tc>
      </w:tr>
      <w:tr w:rsidR="006B5C3E" w:rsidRPr="00354037" w14:paraId="6F745585" w14:textId="77777777" w:rsidTr="006B5C3E">
        <w:tc>
          <w:tcPr>
            <w:tcW w:w="641" w:type="dxa"/>
            <w:tcBorders>
              <w:bottom w:val="dotted" w:sz="4" w:space="0" w:color="auto"/>
            </w:tcBorders>
          </w:tcPr>
          <w:p w14:paraId="602F423D" w14:textId="77777777"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bottom w:val="dotted" w:sz="4" w:space="0" w:color="auto"/>
            </w:tcBorders>
          </w:tcPr>
          <w:p w14:paraId="100D038B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bottom w:val="dotted" w:sz="4" w:space="0" w:color="auto"/>
            </w:tcBorders>
          </w:tcPr>
          <w:p w14:paraId="5E4D95C1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dotted" w:sz="4" w:space="0" w:color="auto"/>
            </w:tcBorders>
          </w:tcPr>
          <w:p w14:paraId="6176F809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bottom w:val="dotted" w:sz="4" w:space="0" w:color="auto"/>
            </w:tcBorders>
          </w:tcPr>
          <w:p w14:paraId="2C1652D4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14:paraId="16408DC9" w14:textId="7777777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14:paraId="5D01CC98" w14:textId="77777777"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14:paraId="2912D809" w14:textId="77777777"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14:paraId="52F68B90" w14:textId="77777777"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14:paraId="5754F94A" w14:textId="77777777"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14:paraId="71EC6DE3" w14:textId="77777777"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B5C3E" w:rsidRPr="00354037" w14:paraId="614B801B" w14:textId="7777777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14:paraId="458C1649" w14:textId="77777777"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14:paraId="2A3FC630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14:paraId="6BA2E6D8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14:paraId="637ECA47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14:paraId="1222EF85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65848" w:rsidRPr="00354037" w14:paraId="69396A2E" w14:textId="77777777" w:rsidTr="006B5C3E">
        <w:tc>
          <w:tcPr>
            <w:tcW w:w="81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87E6DE4" w14:textId="77777777" w:rsidR="00065848" w:rsidRPr="00354037" w:rsidRDefault="00065848" w:rsidP="00065848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</w:tcPr>
          <w:p w14:paraId="154A94C1" w14:textId="77777777" w:rsidR="00065848" w:rsidRPr="00354037" w:rsidRDefault="00065848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5AAB5E25" w14:textId="77777777" w:rsidR="00207EF0" w:rsidRDefault="00207EF0" w:rsidP="00203CEA">
      <w:pPr>
        <w:spacing w:before="240"/>
        <w:ind w:left="990" w:hanging="990"/>
        <w:rPr>
          <w:rFonts w:ascii="TH SarabunPSK" w:hAnsi="TH SarabunPSK" w:cs="TH SarabunPSK"/>
          <w:b/>
          <w:bCs/>
        </w:rPr>
      </w:pPr>
      <w:r w:rsidRPr="00207EF0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18565E18" wp14:editId="44648D22">
                <wp:extent cx="5731510" cy="6057862"/>
                <wp:effectExtent l="0" t="0" r="21590" b="12065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0578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7F012E" w14:textId="77777777"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4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545D2092" w14:textId="77777777" w:rsidR="00207EF0" w:rsidRPr="001D40F6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14:paraId="13B7593C" w14:textId="77777777"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งานบริการวิชาการ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66A7E14C" w14:textId="382A4F5A" w:rsidR="00E333E4" w:rsidRPr="00A420C4" w:rsidRDefault="00207EF0" w:rsidP="00E333E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E333E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เป็นงานบริการวิชาการ </w:t>
                            </w:r>
                            <w:r w:rsidRPr="00E333E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5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24 และ 2023 หรือ ปี พ.ศ. 2568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7 และ 2566 ทั้งนี้ สามารถนับรวมผลงานของปี ค.ศ. 2026 หรือ พ.ศ. 2569 ได้จนถึงวันที่กำหนดให้ส่งผลงาน)</w:t>
                            </w:r>
                          </w:p>
                          <w:p w14:paraId="67B4EAF0" w14:textId="517B1712" w:rsidR="00207EF0" w:rsidRPr="00E333E4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E333E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งานบริการวิชาการ </w:t>
                            </w:r>
                            <w:r w:rsidRPr="00E333E4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E333E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เรื่อง เจ้าของงาน 1 คน สามารถอ้างอิงได้เพียง 1 ครั้งเท่านั้น </w:t>
                            </w:r>
                          </w:p>
                          <w:p w14:paraId="22A5E59C" w14:textId="77777777"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51666524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14:paraId="6042FD41" w14:textId="77777777"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งานที่ให้บริการวิชา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04FA8507" w14:textId="77777777"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ผู้ให้บริ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19CE0BED" w14:textId="77777777"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ันเดือนปีที่ให้บริ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ภายในขอบเขตที่ระบุข้างต้น</w:t>
                            </w:r>
                          </w:p>
                          <w:p w14:paraId="10AC4749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นับให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ล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งาน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ทั้งนี้ นับรวมกันได้ไม่เกิน 10 คะแนน</w:t>
                            </w:r>
                          </w:p>
                          <w:p w14:paraId="3C377A3C" w14:textId="77777777" w:rsidR="00207EF0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0" w:hanging="90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งานบริการวิชาก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นำมาอ้างอิงได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ต้องมีลักษณะดังต่อไปนี้</w:t>
                            </w:r>
                          </w:p>
                          <w:p w14:paraId="37592AE9" w14:textId="77777777"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C311E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</w:t>
                            </w:r>
                            <w:r w:rsidRPr="00C311E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มหาวิทยาลัยให้ความเห็นชอบ</w:t>
                            </w:r>
                          </w:p>
                          <w:p w14:paraId="72D001AF" w14:textId="77777777"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C311E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</w:t>
                            </w:r>
                            <w:r w:rsidRPr="00C311E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มีผลกระทบอย่างน้อยในระดับชุมชนหรือท้องถิ่น</w:t>
                            </w:r>
                          </w:p>
                          <w:p w14:paraId="30DD9CFF" w14:textId="77777777"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ที่แสดงหลักฐานการนำส่งเงินรายได้และค่าความเข้มแข็งเข้าบัญชีมหาวิทยาลัย</w:t>
                            </w:r>
                          </w:p>
                          <w:p w14:paraId="40DCB762" w14:textId="77777777" w:rsidR="00207EF0" w:rsidRPr="00FC263C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0"/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</w:pPr>
                            <w:r w:rsidRPr="00FC263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บริการวิชาการที่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6"/>
                                <w:u w:val="single"/>
                                <w:cs/>
                              </w:rPr>
                              <w:t>ไม่สามารถใช้อ้างอิงได้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sz w:val="36"/>
                                <w:cs/>
                              </w:rPr>
                              <w:t xml:space="preserve"> 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ในลักษณะเป็นความสามารถ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ส่วนบุคคล ไม่ได้เกิดจากความเป็น 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ได้แก่ 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ู้ทรงคุณวุฒิประเมินผลงาน/พิจารณาบทความตีพิมพ์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  <w:t>ในวารส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ตรวจอ่านตำรา/พิจารณารายงานวิจัยฉบับสมบูรณ์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ระธานสอบวิทยานิพนธ์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กรรมการสอบวิทยานิพนธ์/กรรมการจัดการประชุม/กรรมการตัดสินโครงการ/เป็นกรรมก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ถาบัน...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กรรมการสมาคม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.../กอง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บรรณาธิการวารส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Manuscript Reviews for publication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Grant Review for Research Fund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ป็นต้น</w:t>
                            </w:r>
                          </w:p>
                          <w:p w14:paraId="6E73EEC9" w14:textId="77777777" w:rsidR="00207EF0" w:rsidRPr="003C404F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709C7A18" w14:textId="77777777"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การบริการวิชาการ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565E18" id="_x0000_s1031" type="#_x0000_t202" style="width:451.3pt;height:47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">
                <v:textbox style="mso-fit-shape-to-text:t">
                  <w:txbxContent>
                    <w:p w14:paraId="657F012E" w14:textId="77777777"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4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545D2092" w14:textId="77777777" w:rsidR="00207EF0" w:rsidRPr="001D40F6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14:paraId="13B7593C" w14:textId="77777777"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งานบริการวิชาการ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66A7E14C" w14:textId="382A4F5A" w:rsidR="00E333E4" w:rsidRPr="00A420C4" w:rsidRDefault="00207EF0" w:rsidP="00E333E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E333E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เป็นงานบริการวิชาการ </w:t>
                      </w:r>
                      <w:r w:rsidRPr="00E333E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5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24 และ 2023 หรือ ปี พ.ศ. 2568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7 และ 2566 ทั้งนี้ สามารถนับรวมผลงานของปี ค.ศ. 2026 หรือ พ.ศ. 2569 ได้จนถึงวันที่กำหนดให้ส่งผลงาน)</w:t>
                      </w:r>
                    </w:p>
                    <w:p w14:paraId="67B4EAF0" w14:textId="517B1712" w:rsidR="00207EF0" w:rsidRPr="00E333E4" w:rsidRDefault="00207EF0" w:rsidP="00207EF0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E333E4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งานบริการวิชาการ </w:t>
                      </w:r>
                      <w:r w:rsidRPr="00E333E4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E333E4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เรื่อง เจ้าของงาน 1 คน สามารถอ้างอิงได้เพียง 1 ครั้งเท่านั้น </w:t>
                      </w:r>
                    </w:p>
                    <w:p w14:paraId="22A5E59C" w14:textId="77777777" w:rsidR="00207EF0" w:rsidRDefault="00207EF0" w:rsidP="00207EF0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51666524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14:paraId="6042FD41" w14:textId="77777777"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งานที่ให้บริการวิชา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04FA8507" w14:textId="77777777"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ผู้ให้บริ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19CE0BED" w14:textId="77777777"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วันเดือนปีที่ให้บริ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ภายในขอบเขตที่ระบุข้างต้น</w:t>
                      </w:r>
                    </w:p>
                    <w:p w14:paraId="10AC4749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นับให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ล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งาน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ทั้งนี้ นับรวมกันได้ไม่เกิน 10 คะแนน</w:t>
                      </w:r>
                    </w:p>
                    <w:p w14:paraId="3C377A3C" w14:textId="77777777" w:rsidR="00207EF0" w:rsidRDefault="00207EF0" w:rsidP="00207EF0">
                      <w:pPr>
                        <w:tabs>
                          <w:tab w:val="left" w:pos="900"/>
                        </w:tabs>
                        <w:spacing w:before="240"/>
                        <w:ind w:left="900" w:hanging="90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FC263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งานบริการวิชาการ</w:t>
                      </w:r>
                      <w:r w:rsidRPr="00FC263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นำมาอ้างอิงได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ต้องมีลักษณะดังต่อไปนี้</w:t>
                      </w:r>
                    </w:p>
                    <w:p w14:paraId="37592AE9" w14:textId="77777777"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C311E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</w:t>
                      </w:r>
                      <w:r w:rsidRPr="00C311E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มหาวิทยาลัยให้ความเห็นชอบ</w:t>
                      </w:r>
                    </w:p>
                    <w:p w14:paraId="72D001AF" w14:textId="77777777"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C311E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</w:t>
                      </w:r>
                      <w:r w:rsidRPr="00C311E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มีผลกระทบอย่างน้อยในระดับชุมชนหรือท้องถิ่น</w:t>
                      </w:r>
                    </w:p>
                    <w:p w14:paraId="30DD9CFF" w14:textId="77777777"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ที่แสดงหลักฐานการนำส่งเงินรายได้และค่าความเข้มแข็งเข้าบัญชีมหาวิทยาลัย</w:t>
                      </w:r>
                    </w:p>
                    <w:p w14:paraId="40DCB762" w14:textId="77777777" w:rsidR="00207EF0" w:rsidRPr="00FC263C" w:rsidRDefault="00207EF0" w:rsidP="00207EF0">
                      <w:pPr>
                        <w:tabs>
                          <w:tab w:val="left" w:pos="900"/>
                        </w:tabs>
                        <w:spacing w:before="240"/>
                        <w:ind w:left="900"/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</w:pPr>
                      <w:r w:rsidRPr="00FC263C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บริการวิชาการที่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36"/>
                          <w:u w:val="single"/>
                          <w:cs/>
                        </w:rPr>
                        <w:t>ไม่สามารถใช้อ้างอิงได้</w:t>
                      </w:r>
                      <w:r w:rsidRPr="00085EE9">
                        <w:rPr>
                          <w:rFonts w:ascii="TH Sarabun New" w:hAnsi="TH Sarabun New" w:cs="TH Sarabun New" w:hint="cs"/>
                          <w:sz w:val="36"/>
                          <w:cs/>
                        </w:rPr>
                        <w:t xml:space="preserve"> 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ในลักษณะเป็นความสามารถ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ส่วนบุคคล ไม่ได้เกิดจากความเป็น 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ได้แก่ 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ู้ทรงคุณวุฒิประเมินผลงาน/พิจารณาบทความตีพิมพ์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  <w:t>ในวารส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ตรวจอ่านตำรา/พิจารณารายงานวิจัยฉบับสมบูรณ์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ระธานสอบวิทยานิพนธ์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กรรมการสอบวิทยานิพนธ์/กรรมการจัดการประชุม/กรรมการตัดสินโครงการ/เป็นกรรมก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ถาบัน...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กรรมการสมาคม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.../กอง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บรรณาธิการวารส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>Manuscript Reviews for publication</w:t>
                      </w:r>
                      <w:r w:rsidRPr="00FC263C">
                        <w:rPr>
                          <w:rFonts w:ascii="TH Sarabun New" w:hAnsi="TH Sarabun New" w:cs="TH Sarabun New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>Grant Review for Research Fund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ป็นต้น</w:t>
                      </w:r>
                    </w:p>
                    <w:p w14:paraId="6E73EEC9" w14:textId="77777777" w:rsidR="00207EF0" w:rsidRPr="003C404F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709C7A18" w14:textId="77777777"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การบริการวิชาการ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479FCF" w14:textId="77777777" w:rsidR="00497099" w:rsidRPr="00686306" w:rsidRDefault="00497099" w:rsidP="00E31C53">
      <w:pPr>
        <w:spacing w:before="240"/>
        <w:ind w:left="990" w:hanging="990"/>
        <w:rPr>
          <w:rFonts w:ascii="TH SarabunPSK" w:hAnsi="TH SarabunPSK" w:cs="TH SarabunPSK"/>
          <w:cs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3F0AC7" w:rsidRPr="008871FA">
        <w:rPr>
          <w:rFonts w:ascii="TH SarabunPSK" w:hAnsi="TH SarabunPSK" w:cs="TH SarabunPSK"/>
          <w:b/>
          <w:bCs/>
          <w:cs/>
        </w:rPr>
        <w:t>5</w:t>
      </w:r>
      <w:r w:rsidR="00772C0C" w:rsidRPr="00686306">
        <w:rPr>
          <w:rFonts w:ascii="TH SarabunPSK" w:hAnsi="TH SarabunPSK" w:cs="TH SarabunPSK"/>
          <w:cs/>
        </w:rPr>
        <w:t xml:space="preserve"> </w:t>
      </w:r>
      <w:r w:rsidR="00044C8B" w:rsidRPr="00686306">
        <w:rPr>
          <w:rFonts w:ascii="TH SarabunPSK" w:hAnsi="TH SarabunPSK" w:cs="TH SarabunPSK"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รางวัลด้านวิจัยที่ได้รับจากสถาบันหรือองค์กรต่าง</w:t>
      </w:r>
      <w:r w:rsidR="00F02FFC" w:rsidRPr="000C0731">
        <w:rPr>
          <w:rFonts w:ascii="TH SarabunPSK" w:hAnsi="TH SarabunPSK" w:cs="TH SarabunPSK" w:hint="cs"/>
          <w:b/>
          <w:bCs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ๆ ทั้งในและต่างประเทศ</w:t>
      </w:r>
      <w:r w:rsidR="0009798D">
        <w:rPr>
          <w:rFonts w:ascii="TH SarabunPSK" w:hAnsi="TH SarabunPSK" w:cs="TH SarabunPSK" w:hint="cs"/>
          <w:cs/>
        </w:rPr>
        <w:t xml:space="preserve"> </w:t>
      </w:r>
    </w:p>
    <w:tbl>
      <w:tblPr>
        <w:tblStyle w:val="TableGrid"/>
        <w:tblW w:w="5660" w:type="pct"/>
        <w:tblInd w:w="-572" w:type="dxa"/>
        <w:tblLook w:val="04A0" w:firstRow="1" w:lastRow="0" w:firstColumn="1" w:lastColumn="0" w:noHBand="0" w:noVBand="1"/>
      </w:tblPr>
      <w:tblGrid>
        <w:gridCol w:w="700"/>
        <w:gridCol w:w="2172"/>
        <w:gridCol w:w="1633"/>
        <w:gridCol w:w="2025"/>
        <w:gridCol w:w="1692"/>
        <w:gridCol w:w="1217"/>
        <w:gridCol w:w="767"/>
      </w:tblGrid>
      <w:tr w:rsidR="00207EF0" w:rsidRPr="00354037" w14:paraId="75559C99" w14:textId="77777777" w:rsidTr="00207EF0">
        <w:tc>
          <w:tcPr>
            <w:tcW w:w="343" w:type="pct"/>
            <w:tcBorders>
              <w:bottom w:val="single" w:sz="4" w:space="0" w:color="auto"/>
            </w:tcBorders>
          </w:tcPr>
          <w:p w14:paraId="05CAB766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14:paraId="4CEA6672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7690B90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1064" w:type="pct"/>
            <w:tcBorders>
              <w:bottom w:val="single" w:sz="4" w:space="0" w:color="auto"/>
            </w:tcBorders>
          </w:tcPr>
          <w:p w14:paraId="73ED7F95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รางวัล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ด้านวิจัย</w:t>
            </w:r>
          </w:p>
          <w:p w14:paraId="79446306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F97CC99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0D90E752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หน่วยง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ให้รางวัล</w:t>
            </w:r>
          </w:p>
          <w:p w14:paraId="0B06F12F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245F5AFD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992" w:type="pct"/>
            <w:tcBorders>
              <w:bottom w:val="single" w:sz="4" w:space="0" w:color="auto"/>
            </w:tcBorders>
          </w:tcPr>
          <w:p w14:paraId="79325740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ผลง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ได้รับรางวัล</w:t>
            </w:r>
          </w:p>
          <w:p w14:paraId="1B4A2D0F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7AF6734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829" w:type="pct"/>
            <w:tcBorders>
              <w:bottom w:val="single" w:sz="4" w:space="0" w:color="auto"/>
            </w:tcBorders>
          </w:tcPr>
          <w:p w14:paraId="6F16E5B1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รับรางวัล</w:t>
            </w:r>
          </w:p>
          <w:p w14:paraId="5C76B328" w14:textId="77777777" w:rsidR="00DC1FC1" w:rsidRDefault="00DC1FC1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0C3E91C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596" w:type="pct"/>
            <w:tcBorders>
              <w:bottom w:val="single" w:sz="4" w:space="0" w:color="auto"/>
            </w:tcBorders>
          </w:tcPr>
          <w:p w14:paraId="06D2C060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รางวัล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ที่ได้รับ</w:t>
            </w:r>
          </w:p>
          <w:p w14:paraId="5E2AD740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376" w:type="pct"/>
            <w:tcBorders>
              <w:bottom w:val="single" w:sz="4" w:space="0" w:color="auto"/>
            </w:tcBorders>
          </w:tcPr>
          <w:p w14:paraId="2C908AD1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402A423A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303B7DCB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</w:tr>
      <w:tr w:rsidR="00013F7D" w:rsidRPr="00354037" w14:paraId="47DA747F" w14:textId="77777777" w:rsidTr="00207EF0">
        <w:tc>
          <w:tcPr>
            <w:tcW w:w="343" w:type="pct"/>
            <w:tcBorders>
              <w:bottom w:val="dotted" w:sz="4" w:space="0" w:color="auto"/>
            </w:tcBorders>
          </w:tcPr>
          <w:p w14:paraId="7065A133" w14:textId="77777777"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4" w:type="pct"/>
            <w:tcBorders>
              <w:bottom w:val="dotted" w:sz="4" w:space="0" w:color="auto"/>
            </w:tcBorders>
          </w:tcPr>
          <w:p w14:paraId="05E6190B" w14:textId="77777777"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00" w:type="pct"/>
            <w:tcBorders>
              <w:bottom w:val="dotted" w:sz="4" w:space="0" w:color="auto"/>
            </w:tcBorders>
          </w:tcPr>
          <w:p w14:paraId="675B63AE" w14:textId="77777777"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92" w:type="pct"/>
            <w:tcBorders>
              <w:bottom w:val="dotted" w:sz="4" w:space="0" w:color="auto"/>
            </w:tcBorders>
          </w:tcPr>
          <w:p w14:paraId="380BFC41" w14:textId="77777777"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9" w:type="pct"/>
            <w:tcBorders>
              <w:bottom w:val="dotted" w:sz="4" w:space="0" w:color="auto"/>
            </w:tcBorders>
          </w:tcPr>
          <w:p w14:paraId="3ED90E9F" w14:textId="77777777"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96" w:type="pct"/>
            <w:tcBorders>
              <w:bottom w:val="dotted" w:sz="4" w:space="0" w:color="auto"/>
            </w:tcBorders>
          </w:tcPr>
          <w:p w14:paraId="2812CEC4" w14:textId="77777777"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76" w:type="pct"/>
            <w:tcBorders>
              <w:bottom w:val="dotted" w:sz="4" w:space="0" w:color="auto"/>
            </w:tcBorders>
          </w:tcPr>
          <w:p w14:paraId="74930958" w14:textId="77777777"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F1116F" w:rsidRPr="00354037" w14:paraId="4B1DE76A" w14:textId="77777777" w:rsidTr="00207EF0">
        <w:tc>
          <w:tcPr>
            <w:tcW w:w="4624" w:type="pct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22B40BF9" w14:textId="77777777" w:rsidR="00F1116F" w:rsidRPr="00354037" w:rsidRDefault="00F1116F" w:rsidP="00825860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376" w:type="pct"/>
            <w:tcBorders>
              <w:top w:val="single" w:sz="4" w:space="0" w:color="auto"/>
              <w:bottom w:val="single" w:sz="4" w:space="0" w:color="auto"/>
            </w:tcBorders>
          </w:tcPr>
          <w:p w14:paraId="703C0F25" w14:textId="77777777" w:rsidR="00F1116F" w:rsidRPr="00354037" w:rsidRDefault="00F1116F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5543B9C7" w14:textId="77777777" w:rsidR="003F0AC7" w:rsidRDefault="003F0AC7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14:paraId="223AF331" w14:textId="77777777" w:rsidR="00207EF0" w:rsidRDefault="00207EF0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  <w:r w:rsidRPr="00207EF0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60871B57" wp14:editId="3A30D3CA">
                <wp:extent cx="5731510" cy="6402705"/>
                <wp:effectExtent l="0" t="0" r="21590" b="17145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402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8EF27" w14:textId="77777777"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5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4C2B8E13" w14:textId="77777777"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B4425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4FAE472F" w14:textId="77777777" w:rsidR="00AF458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F458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ในปีปฏิทินที่ขอรับการจัดสรร </w:t>
                            </w:r>
                            <w:r w:rsidR="005C5D21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และย้อนหลัง 3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5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24 และ 2023 หรือ ปี พ.ศ. 2568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F4580" w:rsidRPr="00AF458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7 และ 2566 ทั้งนี้ สามารถนับรวมผลงานของปี ค.ศ. 2026 หรือ พ.ศ. 2569 ได้จนถึงวันที่กำหนดให้ส่งผลงาน)</w:t>
                            </w:r>
                          </w:p>
                          <w:p w14:paraId="2AF88237" w14:textId="1E20140F" w:rsidR="001B55CE" w:rsidRPr="00AF458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F4580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</w:t>
                            </w:r>
                            <w:r w:rsidRPr="00AF4580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รางวัล เจ้าของรางวัล 1 คน สามารถอ้างอิงได้เพียง </w:t>
                            </w:r>
                            <w:r w:rsidRPr="00AF4580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br/>
                            </w:r>
                            <w:r w:rsidRPr="00AF458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1 ครั้งเท่านั้น</w:t>
                            </w:r>
                          </w:p>
                          <w:p w14:paraId="1AA84D2D" w14:textId="77777777" w:rsidR="00207EF0" w:rsidRPr="001B55CE" w:rsidRDefault="00207EF0" w:rsidP="001B55CE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1B55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>1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 ผลงานถ้ามีผู้เขียนอยู่ต่าง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14:paraId="45A57EFB" w14:textId="77777777" w:rsidR="00207EF0" w:rsidRPr="00B4425F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รางวัลที่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ได้รับจากการแข่งขันหรือประกวดผลงานวิจัย ต้องได้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ระดับชนะเลิศหรือรองชนะเลิศ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เท่านั้น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และ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ไม่นับรางวัลที่ได้รับจากการไปนำเสนอผลงานวิจัยในรูปแบบโปสเตอร์</w:t>
                            </w:r>
                          </w:p>
                          <w:p w14:paraId="79052F88" w14:textId="77777777"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12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56FD7821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</w:t>
                            </w:r>
                            <w:r w:rsidRPr="00C03C0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ด้านวิจัย</w:t>
                            </w:r>
                            <w:r w:rsidRPr="0067722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ได้รับ</w:t>
                            </w:r>
                          </w:p>
                          <w:p w14:paraId="54F6706A" w14:textId="77777777"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รางวัลด้านวิจัยที่ได้รับ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0D4377F7" w14:textId="77777777"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หน่วยงานที่ให้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705DEFF5" w14:textId="77777777"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เจ้าของผลงาน</w:t>
                            </w:r>
                            <w:r w:rsidRPr="00085E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ได้รับ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” </w:t>
                            </w:r>
                          </w:p>
                          <w:p w14:paraId="5ECB70CE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ันเดือนปีที่ได้รับ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3DB370C5" w14:textId="77777777" w:rsidR="00207EF0" w:rsidRPr="009C2B3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ประเภทรางวัล</w:t>
                            </w:r>
                            <w:r w:rsidRPr="00085EE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ได้รับ”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แบ่งเป็น 2 ประเภท คือ ระดับชาติ และระดับนานาชาติ</w:t>
                            </w:r>
                          </w:p>
                          <w:p w14:paraId="27F9F88E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างวัล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ระดับชาติ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ได้ 3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รางวัลระดับนานาชาต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ิได้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</w:t>
                            </w:r>
                          </w:p>
                          <w:p w14:paraId="3BC121E6" w14:textId="77777777" w:rsidR="00207EF0" w:rsidRPr="00FB4424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120"/>
                              <w:ind w:left="907" w:hanging="907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471E2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</w:t>
                            </w:r>
                            <w:r w:rsidRPr="00471E2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สามารถนำมาอ้างอิงได้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ต้องมีชื่อ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ปรากฏอยู่ในหลักฐานรางวัลนั้น ได้แก่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Best Paper Award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บทความดีเด่น   เป็นต้น</w:t>
                            </w:r>
                          </w:p>
                          <w:p w14:paraId="7B3E44E0" w14:textId="77777777" w:rsidR="00207EF0" w:rsidRPr="00656775" w:rsidRDefault="00207EF0" w:rsidP="00207EF0">
                            <w:pPr>
                              <w:tabs>
                                <w:tab w:val="left" w:pos="900"/>
                              </w:tabs>
                              <w:ind w:left="907" w:hanging="907"/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471E2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</w:t>
                            </w:r>
                            <w:r w:rsidRPr="00471E2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u w:val="single"/>
                                <w:cs/>
                              </w:rPr>
                              <w:t>ไม่สามารถนำมาอ้างอิงได้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ได้แก่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รางวัลที่นักศึกษาได้รับโดยผู้นำมาอ้างอิงอยู่ในฐานะอาจารย์ที่ปรึกษา </w:t>
                            </w:r>
                            <w:r w:rsidRPr="00085EE9">
                              <w:rPr>
                                <w:rFonts w:ascii="TH Sarabun New" w:eastAsia="Times New Roman" w:hAnsi="TH Sarabun New" w:cs="TH Sarabun New"/>
                                <w:sz w:val="24"/>
                                <w:szCs w:val="24"/>
                                <w:cs/>
                              </w:rPr>
                              <w:br/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างวัลวิทยานิพนธ์ของคณาจารย์ที่อยู่ใน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รางวัลจากการประกวดสิ่งประดิษฐ์ซึ่งจัดโดย มทส. (เป็นระดับสถาบัน ไม่ใช่ระดับชาติ/นานาชาติ)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50A79"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-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 xml:space="preserve">Travel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G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rant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1EE53ACA" w14:textId="77777777" w:rsidR="00207EF0" w:rsidRPr="00656775" w:rsidRDefault="00207EF0" w:rsidP="00207EF0">
                            <w:pPr>
                              <w:tabs>
                                <w:tab w:val="left" w:pos="900"/>
                              </w:tabs>
                              <w:ind w:left="907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 xml:space="preserve">Travel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A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ward</w:t>
                            </w:r>
                            <w:r w:rsidRPr="0065677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5677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14:paraId="5B0D2322" w14:textId="77777777"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รางวัลที่ได้รับ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871B57" id="_x0000_s1032" type="#_x0000_t202" style="width:451.3pt;height:50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">
                <v:textbox style="mso-fit-shape-to-text:t">
                  <w:txbxContent>
                    <w:p w14:paraId="5DE8EF27" w14:textId="77777777"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5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4C2B8E13" w14:textId="77777777"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B4425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4FAE472F" w14:textId="77777777" w:rsidR="00AF4580" w:rsidRDefault="00207EF0" w:rsidP="00207EF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F458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ในปีปฏิทินที่ขอรับการจัดสรร </w:t>
                      </w:r>
                      <w:r w:rsidR="005C5D21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และย้อนหลัง 3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5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24 และ 2023 หรือ ปี พ.ศ. 2568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F4580" w:rsidRPr="00AF458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7 และ 2566 ทั้งนี้ สามารถนับรวมผลงานของปี ค.ศ. 2026 หรือ พ.ศ. 2569 ได้จนถึงวันที่กำหนดให้ส่งผลงาน)</w:t>
                      </w:r>
                    </w:p>
                    <w:p w14:paraId="2AF88237" w14:textId="1E20140F" w:rsidR="001B55CE" w:rsidRPr="00AF4580" w:rsidRDefault="00207EF0" w:rsidP="00207EF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F4580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</w:t>
                      </w:r>
                      <w:r w:rsidRPr="00AF4580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F4580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รางวัล เจ้าของรางวัล 1 คน สามารถอ้างอิงได้เพียง </w:t>
                      </w:r>
                      <w:r w:rsidRPr="00AF4580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br/>
                      </w:r>
                      <w:r w:rsidRPr="00AF4580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1 ครั้งเท่านั้น</w:t>
                      </w:r>
                    </w:p>
                    <w:p w14:paraId="1AA84D2D" w14:textId="77777777" w:rsidR="00207EF0" w:rsidRPr="001B55CE" w:rsidRDefault="00207EF0" w:rsidP="001B55CE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1B55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>1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 ผลงานถ้ามีผู้เขียนอยู่ต่าง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14:paraId="45A57EFB" w14:textId="77777777" w:rsidR="00207EF0" w:rsidRPr="00B4425F" w:rsidRDefault="00207EF0" w:rsidP="00207EF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รางวัลที่</w:t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ได้รับจากการแข่งขันหรือประกวดผลงานวิจัย ต้องได้</w:t>
                      </w:r>
                      <w:r w:rsidRPr="00570E8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ระดับชนะเลิศหรือรองชนะเลิศ</w:t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เท่านั้น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และ</w:t>
                      </w:r>
                      <w:r w:rsidRPr="00570E8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ไม่นับรางวัลที่ได้รับจากการไปนำเสนอผลงานวิจัยในรูปแบบโปสเตอร์</w:t>
                      </w:r>
                    </w:p>
                    <w:p w14:paraId="79052F88" w14:textId="77777777" w:rsidR="00207EF0" w:rsidRDefault="00207EF0" w:rsidP="00207EF0">
                      <w:pPr>
                        <w:tabs>
                          <w:tab w:val="left" w:pos="360"/>
                        </w:tabs>
                        <w:spacing w:before="12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56FD7821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</w:t>
                      </w:r>
                      <w:r w:rsidRPr="00C03C0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ด้านวิจัย</w:t>
                      </w:r>
                      <w:r w:rsidRPr="0067722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ได้รับ</w:t>
                      </w:r>
                    </w:p>
                    <w:p w14:paraId="54F6706A" w14:textId="77777777"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รางวัลด้านวิจัยที่ได้รับ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0D4377F7" w14:textId="77777777"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หน่วยงานที่ให้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705DEFF5" w14:textId="77777777"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เจ้าของผลงาน</w:t>
                      </w:r>
                      <w:r w:rsidRPr="00085EE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ที่ได้รับ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” </w:t>
                      </w:r>
                    </w:p>
                    <w:p w14:paraId="5ECB70CE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วันเดือนปีที่ได้รับ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3DB370C5" w14:textId="77777777" w:rsidR="00207EF0" w:rsidRPr="009C2B3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ประเภทรางวัล</w:t>
                      </w:r>
                      <w:r w:rsidRPr="00085EE9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ได้รับ”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แบ่งเป็น 2 ประเภท คือ ระดับชาติ และระดับนานาชาติ</w:t>
                      </w:r>
                    </w:p>
                    <w:p w14:paraId="27F9F88E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างวัล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ระดับชาติ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ได้ 3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รางวัลระดับนานาชาต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ิได้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</w:t>
                      </w:r>
                    </w:p>
                    <w:p w14:paraId="3BC121E6" w14:textId="77777777" w:rsidR="00207EF0" w:rsidRPr="00FB4424" w:rsidRDefault="00207EF0" w:rsidP="00207EF0">
                      <w:pPr>
                        <w:tabs>
                          <w:tab w:val="left" w:pos="900"/>
                        </w:tabs>
                        <w:spacing w:before="120"/>
                        <w:ind w:left="907" w:hanging="907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471E2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</w:t>
                      </w:r>
                      <w:r w:rsidRPr="00471E2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สามารถนำมาอ้างอิงได้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ต้องมีชื่อสมาชิกใ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ปรากฏอยู่ในหลักฐานรางวัลนั้น ได้แก่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Best Paper Award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บทความดีเด่น   เป็นต้น</w:t>
                      </w:r>
                    </w:p>
                    <w:p w14:paraId="7B3E44E0" w14:textId="77777777" w:rsidR="00207EF0" w:rsidRPr="00656775" w:rsidRDefault="00207EF0" w:rsidP="00207EF0">
                      <w:pPr>
                        <w:tabs>
                          <w:tab w:val="left" w:pos="900"/>
                        </w:tabs>
                        <w:ind w:left="907" w:hanging="907"/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471E2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</w:t>
                      </w:r>
                      <w:r w:rsidRPr="00471E2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u w:val="single"/>
                          <w:cs/>
                        </w:rPr>
                        <w:t>ไม่สามารถนำมาอ้างอิงได้</w:t>
                      </w:r>
                      <w:r w:rsidRPr="00085EE9">
                        <w:rPr>
                          <w:rFonts w:ascii="TH Sarabun New" w:hAnsi="TH Sarabun New" w:cs="TH Sarabun New" w:hint="cs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ได้แก่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085EE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- รางวัลที่นักศึกษาได้รับโดยผู้นำมาอ้างอิงอยู่ในฐานะอาจารย์ที่ปรึกษา </w:t>
                      </w:r>
                      <w:r w:rsidRPr="00085EE9">
                        <w:rPr>
                          <w:rFonts w:ascii="TH Sarabun New" w:eastAsia="Times New Roman" w:hAnsi="TH Sarabun New" w:cs="TH Sarabun New"/>
                          <w:sz w:val="24"/>
                          <w:szCs w:val="24"/>
                          <w:cs/>
                        </w:rPr>
                        <w:br/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 xml:space="preserve">รางวัลวิทยานิพนธ์ของคณาจารย์ที่อยู่ใน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RU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>รางวัลจากการประกวดสิ่งประดิษฐ์ซึ่งจัดโดย มทส. (เป็นระดับสถาบัน ไม่ใช่ระดับชาติ/นานาชาติ)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br/>
                      </w:r>
                      <w:r w:rsidRPr="00050A79"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>-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 xml:space="preserve">Travel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G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rant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1EE53ACA" w14:textId="77777777" w:rsidR="00207EF0" w:rsidRPr="00656775" w:rsidRDefault="00207EF0" w:rsidP="00207EF0">
                      <w:pPr>
                        <w:tabs>
                          <w:tab w:val="left" w:pos="900"/>
                        </w:tabs>
                        <w:ind w:left="907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 xml:space="preserve">Travel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A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ward</w:t>
                      </w:r>
                      <w:r w:rsidRPr="0065677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5677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เป็นต้น</w:t>
                      </w:r>
                    </w:p>
                    <w:p w14:paraId="5B0D2322" w14:textId="77777777"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รางวัลที่ได้รับ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9AD683C" w14:textId="77777777" w:rsidR="00AF4580" w:rsidRDefault="00AF4580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b/>
          <w:bCs/>
        </w:rPr>
      </w:pPr>
    </w:p>
    <w:p w14:paraId="7024CFFF" w14:textId="77777777" w:rsidR="00AF4580" w:rsidRDefault="00AF4580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b/>
          <w:bCs/>
        </w:rPr>
      </w:pPr>
    </w:p>
    <w:p w14:paraId="40C77763" w14:textId="77777777" w:rsidR="00AF4580" w:rsidRDefault="00AF4580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b/>
          <w:bCs/>
        </w:rPr>
      </w:pPr>
    </w:p>
    <w:p w14:paraId="7A2A014E" w14:textId="77777777" w:rsidR="00AF4580" w:rsidRDefault="00AF4580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b/>
          <w:bCs/>
        </w:rPr>
      </w:pPr>
    </w:p>
    <w:p w14:paraId="48396CBE" w14:textId="77777777" w:rsidR="00AF4580" w:rsidRDefault="00AF4580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b/>
          <w:bCs/>
        </w:rPr>
      </w:pPr>
    </w:p>
    <w:p w14:paraId="47F5340E" w14:textId="77777777" w:rsidR="00AF4580" w:rsidRDefault="00AF4580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b/>
          <w:bCs/>
        </w:rPr>
      </w:pPr>
    </w:p>
    <w:p w14:paraId="4A9067DB" w14:textId="5E0D86B2" w:rsidR="0076718B" w:rsidRPr="00207EF0" w:rsidRDefault="0076718B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  <w:r w:rsidRPr="00F02FFC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9C1DB1" w:rsidRPr="00F02FFC">
        <w:rPr>
          <w:rFonts w:ascii="TH SarabunPSK" w:hAnsi="TH SarabunPSK" w:cs="TH SarabunPSK"/>
          <w:b/>
          <w:bCs/>
          <w:cs/>
        </w:rPr>
        <w:t>6</w:t>
      </w:r>
      <w:r w:rsidRPr="00F02FFC">
        <w:rPr>
          <w:rFonts w:ascii="TH SarabunPSK" w:hAnsi="TH SarabunPSK" w:cs="TH SarabunPSK"/>
          <w:b/>
          <w:bCs/>
          <w:cs/>
        </w:rPr>
        <w:t xml:space="preserve"> </w:t>
      </w:r>
      <w:r w:rsidRPr="00686306">
        <w:rPr>
          <w:rFonts w:ascii="TH SarabunPSK" w:hAnsi="TH SarabunPSK" w:cs="TH SarabunPSK"/>
          <w:cs/>
        </w:rPr>
        <w:t xml:space="preserve"> </w:t>
      </w:r>
      <w:r w:rsidRPr="000C0731">
        <w:rPr>
          <w:rFonts w:ascii="TH SarabunPSK" w:hAnsi="TH SarabunPSK" w:cs="TH SarabunPSK"/>
          <w:b/>
          <w:bCs/>
          <w:cs/>
        </w:rPr>
        <w:t>สรุปคะแนนจากผลสัมฤทธิ์ด้านวิจัย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372"/>
        <w:gridCol w:w="1536"/>
      </w:tblGrid>
      <w:tr w:rsidR="00CA1437" w:rsidRPr="00686306" w14:paraId="65A58962" w14:textId="77777777" w:rsidTr="007C18F1">
        <w:tc>
          <w:tcPr>
            <w:tcW w:w="7372" w:type="dxa"/>
            <w:tcBorders>
              <w:bottom w:val="single" w:sz="4" w:space="0" w:color="auto"/>
            </w:tcBorders>
          </w:tcPr>
          <w:p w14:paraId="20ED1A39" w14:textId="77777777"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สัมฤทธิ์ด้านวิจัย</w:t>
            </w:r>
          </w:p>
        </w:tc>
        <w:tc>
          <w:tcPr>
            <w:tcW w:w="1536" w:type="dxa"/>
            <w:tcBorders>
              <w:bottom w:val="single" w:sz="4" w:space="0" w:color="auto"/>
            </w:tcBorders>
          </w:tcPr>
          <w:p w14:paraId="4313B222" w14:textId="77777777"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คะแนน</w:t>
            </w:r>
            <w:r w:rsidR="006D665B" w:rsidRPr="00686306">
              <w:rPr>
                <w:rFonts w:ascii="TH SarabunPSK" w:hAnsi="TH SarabunPSK" w:cs="TH SarabunPSK"/>
                <w:cs/>
              </w:rPr>
              <w:t>ที่ได้</w:t>
            </w:r>
          </w:p>
        </w:tc>
      </w:tr>
      <w:tr w:rsidR="007C18F1" w:rsidRPr="00686306" w14:paraId="00FFEDAB" w14:textId="77777777" w:rsidTr="007C18F1">
        <w:tc>
          <w:tcPr>
            <w:tcW w:w="7372" w:type="dxa"/>
            <w:tcBorders>
              <w:bottom w:val="dotted" w:sz="4" w:space="0" w:color="auto"/>
            </w:tcBorders>
          </w:tcPr>
          <w:p w14:paraId="1A9455F0" w14:textId="77777777"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1536" w:type="dxa"/>
            <w:tcBorders>
              <w:bottom w:val="dotted" w:sz="4" w:space="0" w:color="auto"/>
            </w:tcBorders>
          </w:tcPr>
          <w:p w14:paraId="47B189CA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</w:tr>
      <w:tr w:rsidR="007C18F1" w:rsidRPr="00686306" w14:paraId="2C03BDE1" w14:textId="77777777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14:paraId="754D6015" w14:textId="77777777"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ร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14:paraId="346BF0DA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</w:tr>
      <w:tr w:rsidR="007C18F1" w:rsidRPr="00686306" w14:paraId="3F46C4B4" w14:textId="77777777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14:paraId="26981CAF" w14:textId="77777777"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ผลงานวิจัยอื่น ๆ ที่สามารถนับเป็นชิ้นงานได้ 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14:paraId="3491250A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</w:tr>
      <w:tr w:rsidR="007C18F1" w:rsidRPr="00686306" w14:paraId="70849859" w14:textId="77777777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14:paraId="18F4FF97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 xml:space="preserve">3.1 สิ่งประดิษฐ์ ความลับทางการค้า โปรแกรมคอมพิวเตอร์ </w:t>
            </w:r>
            <w:r>
              <w:rPr>
                <w:rFonts w:ascii="TH SarabunPSK" w:hAnsi="TH SarabunPSK" w:cs="TH SarabunPSK" w:hint="cs"/>
                <w:cs/>
              </w:rPr>
              <w:br/>
            </w:r>
            <w:r w:rsidRPr="00686306">
              <w:rPr>
                <w:rFonts w:ascii="TH SarabunPSK" w:hAnsi="TH SarabunPSK" w:cs="TH SarabunPSK"/>
                <w:cs/>
              </w:rPr>
              <w:t xml:space="preserve">งานออกแบบ (ในระดับต้นแบบห้องปฏิบัติการ) 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14:paraId="09FE014D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</w:tr>
      <w:tr w:rsidR="007C18F1" w:rsidRPr="00686306" w14:paraId="75E411E8" w14:textId="77777777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14:paraId="29D58312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2 งานบริการวิชาการ (ที่มหาวิทยาลัยให้ความเห็นชอบและมีผลกระทบอย่างน้อยในระดับชุมชนหรือท้องถิ่น)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14:paraId="7F122360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0"/>
            </w:r>
          </w:p>
        </w:tc>
      </w:tr>
      <w:tr w:rsidR="007C18F1" w:rsidRPr="00686306" w14:paraId="3B8EEB8B" w14:textId="77777777" w:rsidTr="007C18F1">
        <w:tc>
          <w:tcPr>
            <w:tcW w:w="7372" w:type="dxa"/>
            <w:tcBorders>
              <w:top w:val="dotted" w:sz="4" w:space="0" w:color="auto"/>
            </w:tcBorders>
          </w:tcPr>
          <w:p w14:paraId="498FF12F" w14:textId="77777777"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างวัลด้านวิจัยที่ได้รับจากสถาบันหรือองค์กรต่า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ๆ ทั้งในและต่างประเทศ</w:t>
            </w:r>
          </w:p>
        </w:tc>
        <w:tc>
          <w:tcPr>
            <w:tcW w:w="1536" w:type="dxa"/>
            <w:tcBorders>
              <w:top w:val="dotted" w:sz="4" w:space="0" w:color="auto"/>
            </w:tcBorders>
          </w:tcPr>
          <w:p w14:paraId="32247450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1"/>
            </w:r>
          </w:p>
        </w:tc>
      </w:tr>
      <w:tr w:rsidR="007C18F1" w:rsidRPr="00686306" w14:paraId="3045608C" w14:textId="77777777" w:rsidTr="007C18F1">
        <w:tc>
          <w:tcPr>
            <w:tcW w:w="7372" w:type="dxa"/>
          </w:tcPr>
          <w:p w14:paraId="74EEFC19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360"/>
              <w:jc w:val="right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รวมคะแนน</w:t>
            </w:r>
          </w:p>
        </w:tc>
        <w:tc>
          <w:tcPr>
            <w:tcW w:w="1536" w:type="dxa"/>
          </w:tcPr>
          <w:p w14:paraId="0F4A4BAA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2"/>
            </w:r>
          </w:p>
        </w:tc>
      </w:tr>
    </w:tbl>
    <w:p w14:paraId="70959FA4" w14:textId="77777777" w:rsidR="0076718B" w:rsidRPr="00686306" w:rsidRDefault="0076718B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14:paraId="371A4D0A" w14:textId="77777777" w:rsidR="006D1F0C" w:rsidRPr="00686306" w:rsidRDefault="007C18F1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  <w:r w:rsidRPr="007C18F1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7E39B788" wp14:editId="0742E3BB">
                <wp:extent cx="5676595" cy="5542280"/>
                <wp:effectExtent l="0" t="0" r="19685" b="2032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595" cy="554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8842E" w14:textId="77777777" w:rsidR="007C18F1" w:rsidRPr="000B78F7" w:rsidRDefault="007C18F1" w:rsidP="007C18F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6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3DD3D398" w14:textId="77777777" w:rsidR="007C18F1" w:rsidRDefault="007C18F1" w:rsidP="007C18F1">
                            <w:pPr>
                              <w:spacing w:before="12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ที่สรุปมาจากตารางที่ 1-5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ดังนี้</w:t>
                            </w:r>
                          </w:p>
                          <w:p w14:paraId="026943DE" w14:textId="77777777"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คะแนนรวมจากตารางที่ 1”</w:t>
                            </w:r>
                          </w:p>
                          <w:p w14:paraId="1B5D405E" w14:textId="77777777" w:rsidR="007C18F1" w:rsidRPr="00841A82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“คะแนนรวมจากตารางที่ 2” </w:t>
                            </w:r>
                          </w:p>
                          <w:p w14:paraId="637B09C6" w14:textId="77777777" w:rsidR="007C18F1" w:rsidRPr="00A9453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คะแนนรวมจากตารางที่ 3” </w:t>
                            </w:r>
                          </w:p>
                          <w:p w14:paraId="0232E78C" w14:textId="77777777" w:rsidR="007C18F1" w:rsidRPr="000B78F7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ะแนนรวมจากตารางที่ 4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75E98793" w14:textId="77777777"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ระบุ “คะแนนรวมจากตารางที่ 5”</w:t>
                            </w:r>
                          </w:p>
                          <w:p w14:paraId="1B030892" w14:textId="77777777" w:rsidR="007C18F1" w:rsidRPr="009C2B30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ระบุ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ะแนนรวมจากตารางที่ 6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5E6C7E50" w14:textId="77777777"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รวมคะแนนจาก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ถึง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</w:p>
                          <w:p w14:paraId="0336A286" w14:textId="77777777" w:rsidR="007C18F1" w:rsidRPr="00B37945" w:rsidRDefault="007C18F1" w:rsidP="007C18F1">
                            <w:pPr>
                              <w:tabs>
                                <w:tab w:val="left" w:pos="900"/>
                              </w:tabs>
                              <w:spacing w:before="120"/>
                              <w:ind w:left="907" w:hanging="907"/>
                              <w:jc w:val="thaiDistribute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มีสิทธิ์ขอรับการจัดสรรงบประมาณ ต้องมีคะแนนรวม 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ำหรับหน่วยวิจัย/ห้องปฏิบัติการวิจัย 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 สำหรับกลุ่มวิจัย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3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 และสำหรับศูนย์วิจัย</w:t>
                            </w:r>
                            <w:r w:rsidRPr="000821ED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4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โดยคะแนนรวมทั้งหมดของทุ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ที่มีสิทธิ์ขอรับการจัดสรรงบประมาณ จะถูกนำไปหารจำนวนเงินงบประมาณทั้งหมดที่ได้รับจัดสรรจากมหาวิทยาลัยเพื่อใช้กำหนดจำนวนเงินต่อ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จากนั้น วงเงินงบประมาณ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จะได้รับจัดสรร คำนวณได้จากผลคูณระหว่างคะแนนรวมของ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 RU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กับจำนวนเงินต่อ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ดังกล่าว โดยมหาวิทยาลัยจะจัดสรรงบประมาณให้ในวงเงิน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ศูนย์วิจัย 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กลุ่มวิจัย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และ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หน่วยวิจัยหรือห้องปฏิบัติการวิจัย </w:t>
                            </w:r>
                          </w:p>
                          <w:p w14:paraId="6205B1E3" w14:textId="77777777" w:rsidR="007C18F1" w:rsidRPr="006341FE" w:rsidRDefault="007C18F1" w:rsidP="007C18F1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7" w:right="706"/>
                              <w:jc w:val="thaiDistribute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อนึ่ง ในกรณี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ได้รับงบประมาณสนับสนุนการทำวิจัยจากแหล่งทุนต่าง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ๆ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ในบางปีน้อยกว่าเกณฑ์ของประกาศนี้ มหาวิทยาลัยจะจัดสรรงบประมาณให้ในวงเงิน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ศูนย์วิจัย 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กลุ่มวิจัย และ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5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หน่วยวิจัยหรือห้องปฏิบัติการวิจัย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</w:p>
                          <w:p w14:paraId="0F864F0D" w14:textId="77777777" w:rsidR="007C18F1" w:rsidRPr="0058498F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E39B788" id="_x0000_s1033" type="#_x0000_t202" style="width:447pt;height:4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">
                <v:textbox style="mso-fit-shape-to-text:t">
                  <w:txbxContent>
                    <w:p w14:paraId="6B58842E" w14:textId="77777777" w:rsidR="007C18F1" w:rsidRPr="000B78F7" w:rsidRDefault="007C18F1" w:rsidP="007C18F1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6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3DD3D398" w14:textId="77777777" w:rsidR="007C18F1" w:rsidRDefault="007C18F1" w:rsidP="007C18F1">
                      <w:pPr>
                        <w:spacing w:before="12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ที่สรุปมาจากตารางที่ 1-5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ดังนี้</w:t>
                      </w:r>
                    </w:p>
                    <w:p w14:paraId="026943DE" w14:textId="77777777"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คะแนนรวมจากตารางที่ 1”</w:t>
                      </w:r>
                    </w:p>
                    <w:p w14:paraId="1B5D405E" w14:textId="77777777" w:rsidR="007C18F1" w:rsidRPr="00841A82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“คะแนนรวมจากตารางที่ 2” </w:t>
                      </w:r>
                    </w:p>
                    <w:p w14:paraId="637B09C6" w14:textId="77777777" w:rsidR="007C18F1" w:rsidRPr="00A9453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คะแนนรวมจากตารางที่ 3” </w:t>
                      </w:r>
                    </w:p>
                    <w:p w14:paraId="0232E78C" w14:textId="77777777" w:rsidR="007C18F1" w:rsidRPr="000B78F7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ะแนนรวมจากตารางที่ 4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75E98793" w14:textId="77777777"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ระบุ “คะแนนรวมจากตารางที่ 5”</w:t>
                      </w:r>
                    </w:p>
                    <w:p w14:paraId="1B030892" w14:textId="77777777" w:rsidR="007C18F1" w:rsidRPr="009C2B30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ระบุ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ะแนนรวมจากตารางที่ 6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5E6C7E50" w14:textId="77777777"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รวมคะแนนจาก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ถึง 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</w:p>
                    <w:p w14:paraId="0336A286" w14:textId="77777777" w:rsidR="007C18F1" w:rsidRPr="00B37945" w:rsidRDefault="007C18F1" w:rsidP="007C18F1">
                      <w:pPr>
                        <w:tabs>
                          <w:tab w:val="left" w:pos="900"/>
                        </w:tabs>
                        <w:spacing w:before="120"/>
                        <w:ind w:left="907" w:hanging="907"/>
                        <w:jc w:val="thaiDistribute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มีสิทธิ์ขอรับการจัดสรรงบประมาณ ต้องมีคะแนนรวม 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ำหรับหน่วยวิจัย/ห้องปฏิบัติการวิจัย 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 สำหรับกลุ่มวิจัย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3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 และสำหรับศูนย์วิจัย</w:t>
                      </w:r>
                      <w:r w:rsidRPr="000821ED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4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โดยคะแนนรวมทั้งหมดของทุ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ที่มีสิทธิ์ขอรับการจัดสรรงบประมาณ จะถูกนำไปหารจำนวนเงินงบประมาณทั้งหมดที่ได้รับจัดสรรจากมหาวิทยาลัยเพื่อใช้กำหนดจำนวนเงินต่อ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จากนั้น วงเงินงบประมาณ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จะได้รับจัดสรร คำนวณได้จากผลคูณระหว่างคะแนนรวมของ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 RU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กับจำนวนเงินต่อ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ดังกล่าว โดยมหาวิทยาลัยจะจัดสรรงบประมาณให้ในวงเงิน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ศูนย์วิจัย 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กลุ่มวิจัย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และ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หน่วยวิจัยหรือห้องปฏิบัติการวิจัย </w:t>
                      </w:r>
                    </w:p>
                    <w:p w14:paraId="6205B1E3" w14:textId="77777777" w:rsidR="007C18F1" w:rsidRPr="006341FE" w:rsidRDefault="007C18F1" w:rsidP="007C18F1">
                      <w:pPr>
                        <w:tabs>
                          <w:tab w:val="left" w:pos="900"/>
                        </w:tabs>
                        <w:spacing w:before="240"/>
                        <w:ind w:left="907" w:right="706"/>
                        <w:jc w:val="thaiDistribute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อนึ่ง ในกรณี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ได้รับงบประมาณสนับสนุนการทำวิจัยจากแหล่งทุนต่าง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ๆ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ในบางปีน้อยกว่าเกณฑ์ของประกาศนี้ มหาวิทยาลัยจะจัดสรรงบประมาณให้ในวงเงิน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ศูนย์วิจัย 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กลุ่มวิจัย และ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5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หน่วยวิจัยหรือห้องปฏิบัติการวิจัย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</w:p>
                    <w:p w14:paraId="0F864F0D" w14:textId="77777777" w:rsidR="007C18F1" w:rsidRPr="0058498F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4"/>
                          <w:szCs w:val="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70A5938" w14:textId="77777777" w:rsidR="006D1F0C" w:rsidRPr="007C18F1" w:rsidRDefault="006D1F0C" w:rsidP="007C18F1">
      <w:pPr>
        <w:rPr>
          <w:rFonts w:ascii="TH SarabunPSK" w:hAnsi="TH SarabunPSK" w:cs="TH SarabunPSK"/>
          <w:cs/>
        </w:rPr>
        <w:sectPr w:rsidR="006D1F0C" w:rsidRPr="007C18F1" w:rsidSect="00663E57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14:paraId="330D71FE" w14:textId="77777777" w:rsidR="00202E82" w:rsidRPr="00686306" w:rsidRDefault="00202E82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14:paraId="25DADD0A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585E9236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F1C09B1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31ACB09B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48FFF3F6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14:paraId="1E3F136A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74D88453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159548C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4B0D4405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56F74064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666E2E97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2BFE5722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57618BFE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5444648A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5ED1F718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38014250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2359D4CD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484578DD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2C3A9F90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600812A7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30C08B7A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65B395FE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58E26D6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2974B95C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7DF7BB2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23D50631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E5B530D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508DFDFA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72553B01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4AC597BD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p w14:paraId="195B099A" w14:textId="77777777" w:rsidR="006D1F0C" w:rsidRPr="00686306" w:rsidRDefault="00202E82" w:rsidP="00202E82">
      <w:pPr>
        <w:ind w:left="360"/>
        <w:rPr>
          <w:rFonts w:ascii="TH SarabunPSK" w:hAnsi="TH SarabunPSK" w:cs="TH SarabunPSK"/>
          <w:cs/>
        </w:rPr>
      </w:pPr>
      <w:r w:rsidRPr="00686306">
        <w:rPr>
          <w:rFonts w:ascii="TH SarabunPSK" w:hAnsi="TH SarabunPSK" w:cs="TH SarabunPSK"/>
          <w:cs/>
        </w:rPr>
        <w:t>หมายเหตุ  หากพื้นที่ไม่เพียงพอสำหรับ</w:t>
      </w:r>
      <w:r w:rsidR="00EC732E" w:rsidRPr="00686306">
        <w:rPr>
          <w:rFonts w:ascii="TH SarabunPSK" w:hAnsi="TH SarabunPSK" w:cs="TH SarabunPSK"/>
          <w:cs/>
        </w:rPr>
        <w:t>การลงนามของ</w:t>
      </w: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ท่านสามารถพิมพ์เพิ่มเติมได้</w:t>
      </w:r>
    </w:p>
    <w:sectPr w:rsidR="006D1F0C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C32AC" w14:textId="77777777" w:rsidR="00F209A3" w:rsidRDefault="00F209A3" w:rsidP="002079D5">
      <w:r>
        <w:separator/>
      </w:r>
    </w:p>
  </w:endnote>
  <w:endnote w:type="continuationSeparator" w:id="0">
    <w:p w14:paraId="2C54741F" w14:textId="77777777" w:rsidR="00F209A3" w:rsidRDefault="00F209A3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47381153"/>
      <w:docPartObj>
        <w:docPartGallery w:val="Page Numbers (Bottom of Page)"/>
        <w:docPartUnique/>
      </w:docPartObj>
    </w:sdtPr>
    <w:sdtContent>
      <w:p w14:paraId="68FF0004" w14:textId="77777777"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C30700">
          <w:rPr>
            <w:rFonts w:ascii="TH SarabunPSK" w:hAnsi="TH SarabunPSK" w:cs="TH SarabunPSK"/>
            <w:noProof/>
          </w:rPr>
          <w:t>3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14:paraId="19B079D0" w14:textId="77777777"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92DAEC" w14:textId="77777777" w:rsidR="00F209A3" w:rsidRDefault="00F209A3" w:rsidP="002079D5">
      <w:r>
        <w:separator/>
      </w:r>
    </w:p>
  </w:footnote>
  <w:footnote w:type="continuationSeparator" w:id="0">
    <w:p w14:paraId="1A20E65B" w14:textId="77777777" w:rsidR="00F209A3" w:rsidRDefault="00F209A3" w:rsidP="002079D5">
      <w:r>
        <w:continuationSeparator/>
      </w:r>
    </w:p>
  </w:footnote>
  <w:footnote w:id="1">
    <w:p w14:paraId="573610E5" w14:textId="77777777"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14:paraId="5032F5DC" w14:textId="77777777"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A4533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0935023"/>
      <w:docPartObj>
        <w:docPartGallery w:val="Page Numbers (Top of Page)"/>
        <w:docPartUnique/>
      </w:docPartObj>
    </w:sdtPr>
    <w:sdtContent>
      <w:p w14:paraId="6A12C415" w14:textId="77777777"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98557D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14:paraId="6CF955C8" w14:textId="77777777"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606E40" w14:textId="77777777" w:rsidR="00116C29" w:rsidRDefault="00116C29">
    <w:pPr>
      <w:pStyle w:val="Header"/>
      <w:jc w:val="right"/>
    </w:pPr>
  </w:p>
  <w:p w14:paraId="5A7255B4" w14:textId="77777777"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C824D" w14:textId="77777777"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BF2FB8"/>
    <w:multiLevelType w:val="hybridMultilevel"/>
    <w:tmpl w:val="983223B6"/>
    <w:lvl w:ilvl="0" w:tplc="5764F1C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 w15:restartNumberingAfterBreak="0">
    <w:nsid w:val="30515D25"/>
    <w:multiLevelType w:val="hybridMultilevel"/>
    <w:tmpl w:val="7D7EE8F4"/>
    <w:lvl w:ilvl="0" w:tplc="EF9017D4">
      <w:start w:val="1"/>
      <w:numFmt w:val="bullet"/>
      <w:lvlText w:val=""/>
      <w:lvlJc w:val="left"/>
      <w:pPr>
        <w:ind w:left="720" w:hanging="360"/>
      </w:pPr>
      <w:rPr>
        <w:rFonts w:ascii="Wingdings" w:eastAsiaTheme="minorHAnsi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C21073"/>
    <w:multiLevelType w:val="hybridMultilevel"/>
    <w:tmpl w:val="9A80B6FE"/>
    <w:lvl w:ilvl="0" w:tplc="0C64C39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48563D6B"/>
    <w:multiLevelType w:val="hybridMultilevel"/>
    <w:tmpl w:val="5A1C71AE"/>
    <w:lvl w:ilvl="0" w:tplc="90048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7C40D2"/>
    <w:multiLevelType w:val="hybridMultilevel"/>
    <w:tmpl w:val="3AB24FAC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E008AA"/>
    <w:multiLevelType w:val="hybridMultilevel"/>
    <w:tmpl w:val="1988C7EE"/>
    <w:lvl w:ilvl="0" w:tplc="5CF81EDA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57F63A1D"/>
    <w:multiLevelType w:val="hybridMultilevel"/>
    <w:tmpl w:val="70B8A324"/>
    <w:lvl w:ilvl="0" w:tplc="645C7A2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061726"/>
    <w:multiLevelType w:val="hybridMultilevel"/>
    <w:tmpl w:val="35DCA744"/>
    <w:lvl w:ilvl="0" w:tplc="E7DA266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0" w15:restartNumberingAfterBreak="0">
    <w:nsid w:val="5E8A276C"/>
    <w:multiLevelType w:val="hybridMultilevel"/>
    <w:tmpl w:val="3302494A"/>
    <w:lvl w:ilvl="0" w:tplc="5C84BB8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C2F2E"/>
    <w:multiLevelType w:val="hybridMultilevel"/>
    <w:tmpl w:val="1C3C9A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142DE4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5" w15:restartNumberingAfterBreak="0">
    <w:nsid w:val="7B140F98"/>
    <w:multiLevelType w:val="hybridMultilevel"/>
    <w:tmpl w:val="79CAB860"/>
    <w:lvl w:ilvl="0" w:tplc="A2E48DAC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 w16cid:durableId="1301031270">
    <w:abstractNumId w:val="16"/>
  </w:num>
  <w:num w:numId="2" w16cid:durableId="561721727">
    <w:abstractNumId w:val="1"/>
  </w:num>
  <w:num w:numId="3" w16cid:durableId="422608164">
    <w:abstractNumId w:val="9"/>
  </w:num>
  <w:num w:numId="4" w16cid:durableId="1468007328">
    <w:abstractNumId w:val="11"/>
  </w:num>
  <w:num w:numId="5" w16cid:durableId="1684546888">
    <w:abstractNumId w:val="12"/>
  </w:num>
  <w:num w:numId="6" w16cid:durableId="992484968">
    <w:abstractNumId w:val="13"/>
  </w:num>
  <w:num w:numId="7" w16cid:durableId="116073530">
    <w:abstractNumId w:val="14"/>
  </w:num>
  <w:num w:numId="8" w16cid:durableId="253443244">
    <w:abstractNumId w:val="5"/>
  </w:num>
  <w:num w:numId="9" w16cid:durableId="2036692880">
    <w:abstractNumId w:val="15"/>
  </w:num>
  <w:num w:numId="10" w16cid:durableId="970086943">
    <w:abstractNumId w:val="8"/>
  </w:num>
  <w:num w:numId="11" w16cid:durableId="1026826749">
    <w:abstractNumId w:val="6"/>
  </w:num>
  <w:num w:numId="12" w16cid:durableId="2135322395">
    <w:abstractNumId w:val="2"/>
  </w:num>
  <w:num w:numId="13" w16cid:durableId="353770561">
    <w:abstractNumId w:val="7"/>
  </w:num>
  <w:num w:numId="14" w16cid:durableId="1350328160">
    <w:abstractNumId w:val="0"/>
  </w:num>
  <w:num w:numId="15" w16cid:durableId="127288801">
    <w:abstractNumId w:val="10"/>
  </w:num>
  <w:num w:numId="16" w16cid:durableId="590898408">
    <w:abstractNumId w:val="3"/>
  </w:num>
  <w:num w:numId="17" w16cid:durableId="8676484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xMLcwsDQ3MzBU0lEKTi0uzszPAykwrAUATpxyviwAAAA="/>
  </w:docVars>
  <w:rsids>
    <w:rsidRoot w:val="001A69CB"/>
    <w:rsid w:val="00000E66"/>
    <w:rsid w:val="000124D2"/>
    <w:rsid w:val="00013F7D"/>
    <w:rsid w:val="00044C8B"/>
    <w:rsid w:val="000632E5"/>
    <w:rsid w:val="00065848"/>
    <w:rsid w:val="00074999"/>
    <w:rsid w:val="0007519A"/>
    <w:rsid w:val="00075D7C"/>
    <w:rsid w:val="000802DB"/>
    <w:rsid w:val="00081E75"/>
    <w:rsid w:val="000938AA"/>
    <w:rsid w:val="0009798D"/>
    <w:rsid w:val="000B7B93"/>
    <w:rsid w:val="000B7E90"/>
    <w:rsid w:val="000C0731"/>
    <w:rsid w:val="000E505C"/>
    <w:rsid w:val="000F0DE0"/>
    <w:rsid w:val="000F1F6A"/>
    <w:rsid w:val="000F2CE8"/>
    <w:rsid w:val="00116C29"/>
    <w:rsid w:val="001269BE"/>
    <w:rsid w:val="00140FE8"/>
    <w:rsid w:val="001442F2"/>
    <w:rsid w:val="00156954"/>
    <w:rsid w:val="001660DA"/>
    <w:rsid w:val="00174C4C"/>
    <w:rsid w:val="00183234"/>
    <w:rsid w:val="00194EE2"/>
    <w:rsid w:val="001A69CB"/>
    <w:rsid w:val="001B2BB4"/>
    <w:rsid w:val="001B55CE"/>
    <w:rsid w:val="001B6433"/>
    <w:rsid w:val="001C5CF9"/>
    <w:rsid w:val="001E760A"/>
    <w:rsid w:val="001F2585"/>
    <w:rsid w:val="001F3643"/>
    <w:rsid w:val="001F7F2C"/>
    <w:rsid w:val="00202E82"/>
    <w:rsid w:val="00203CEA"/>
    <w:rsid w:val="002079D5"/>
    <w:rsid w:val="00207EF0"/>
    <w:rsid w:val="002100BA"/>
    <w:rsid w:val="00210438"/>
    <w:rsid w:val="0021200B"/>
    <w:rsid w:val="002169F8"/>
    <w:rsid w:val="0022410E"/>
    <w:rsid w:val="00230302"/>
    <w:rsid w:val="002338D7"/>
    <w:rsid w:val="0023571A"/>
    <w:rsid w:val="00266CDC"/>
    <w:rsid w:val="00270F7E"/>
    <w:rsid w:val="00284347"/>
    <w:rsid w:val="00294131"/>
    <w:rsid w:val="00296BC6"/>
    <w:rsid w:val="002A47C5"/>
    <w:rsid w:val="002B0E35"/>
    <w:rsid w:val="002B6DD1"/>
    <w:rsid w:val="002C3A99"/>
    <w:rsid w:val="002C6214"/>
    <w:rsid w:val="002D4031"/>
    <w:rsid w:val="002D683B"/>
    <w:rsid w:val="002D7E80"/>
    <w:rsid w:val="002E1B77"/>
    <w:rsid w:val="002E7E0E"/>
    <w:rsid w:val="00311E97"/>
    <w:rsid w:val="003273D2"/>
    <w:rsid w:val="0033239A"/>
    <w:rsid w:val="003364E6"/>
    <w:rsid w:val="00344074"/>
    <w:rsid w:val="00354037"/>
    <w:rsid w:val="00357ECA"/>
    <w:rsid w:val="00361AE2"/>
    <w:rsid w:val="00364E62"/>
    <w:rsid w:val="0037373B"/>
    <w:rsid w:val="003813CD"/>
    <w:rsid w:val="003A1A92"/>
    <w:rsid w:val="003B2749"/>
    <w:rsid w:val="003C7883"/>
    <w:rsid w:val="003D4EAA"/>
    <w:rsid w:val="003D51D0"/>
    <w:rsid w:val="003D7A47"/>
    <w:rsid w:val="003E3C4A"/>
    <w:rsid w:val="003E5121"/>
    <w:rsid w:val="003F0AC7"/>
    <w:rsid w:val="004019CC"/>
    <w:rsid w:val="00405078"/>
    <w:rsid w:val="00406A03"/>
    <w:rsid w:val="00411462"/>
    <w:rsid w:val="00414717"/>
    <w:rsid w:val="00417F86"/>
    <w:rsid w:val="004252CB"/>
    <w:rsid w:val="00433621"/>
    <w:rsid w:val="0044274D"/>
    <w:rsid w:val="00443C35"/>
    <w:rsid w:val="004663BA"/>
    <w:rsid w:val="0047247B"/>
    <w:rsid w:val="00477D40"/>
    <w:rsid w:val="004802C3"/>
    <w:rsid w:val="0048069F"/>
    <w:rsid w:val="00491008"/>
    <w:rsid w:val="00493BC8"/>
    <w:rsid w:val="00496D16"/>
    <w:rsid w:val="00497099"/>
    <w:rsid w:val="004C218B"/>
    <w:rsid w:val="004D3F6C"/>
    <w:rsid w:val="004D5C38"/>
    <w:rsid w:val="004D799B"/>
    <w:rsid w:val="004E2D12"/>
    <w:rsid w:val="004E4892"/>
    <w:rsid w:val="004E5E43"/>
    <w:rsid w:val="00515AC0"/>
    <w:rsid w:val="005228F4"/>
    <w:rsid w:val="00534338"/>
    <w:rsid w:val="0054013C"/>
    <w:rsid w:val="00556743"/>
    <w:rsid w:val="00562585"/>
    <w:rsid w:val="00563B2E"/>
    <w:rsid w:val="0057114C"/>
    <w:rsid w:val="00575189"/>
    <w:rsid w:val="00583066"/>
    <w:rsid w:val="005A4533"/>
    <w:rsid w:val="005B4083"/>
    <w:rsid w:val="005C263B"/>
    <w:rsid w:val="005C5D21"/>
    <w:rsid w:val="005C7CFF"/>
    <w:rsid w:val="005D1FD4"/>
    <w:rsid w:val="005D70F2"/>
    <w:rsid w:val="005F34FF"/>
    <w:rsid w:val="005F52A5"/>
    <w:rsid w:val="005F75B2"/>
    <w:rsid w:val="00600223"/>
    <w:rsid w:val="00600872"/>
    <w:rsid w:val="006102E2"/>
    <w:rsid w:val="0062394E"/>
    <w:rsid w:val="006301BB"/>
    <w:rsid w:val="00635C3A"/>
    <w:rsid w:val="0065018A"/>
    <w:rsid w:val="00651987"/>
    <w:rsid w:val="00653874"/>
    <w:rsid w:val="0065536E"/>
    <w:rsid w:val="006609A6"/>
    <w:rsid w:val="00663E57"/>
    <w:rsid w:val="0067124D"/>
    <w:rsid w:val="006738A8"/>
    <w:rsid w:val="00685DBD"/>
    <w:rsid w:val="00686306"/>
    <w:rsid w:val="00686C3A"/>
    <w:rsid w:val="00690678"/>
    <w:rsid w:val="006B5C3E"/>
    <w:rsid w:val="006B7F1F"/>
    <w:rsid w:val="006C076C"/>
    <w:rsid w:val="006D1A74"/>
    <w:rsid w:val="006D1F0C"/>
    <w:rsid w:val="006D665B"/>
    <w:rsid w:val="006F6A77"/>
    <w:rsid w:val="007022C3"/>
    <w:rsid w:val="007166C2"/>
    <w:rsid w:val="007266B5"/>
    <w:rsid w:val="007279FF"/>
    <w:rsid w:val="00742DD8"/>
    <w:rsid w:val="00750AFB"/>
    <w:rsid w:val="0076718B"/>
    <w:rsid w:val="00772C0C"/>
    <w:rsid w:val="00780D7D"/>
    <w:rsid w:val="007A22BE"/>
    <w:rsid w:val="007A4CAC"/>
    <w:rsid w:val="007B5FF2"/>
    <w:rsid w:val="007B65FB"/>
    <w:rsid w:val="007C124F"/>
    <w:rsid w:val="007C18F1"/>
    <w:rsid w:val="007D2457"/>
    <w:rsid w:val="007D679D"/>
    <w:rsid w:val="007E1122"/>
    <w:rsid w:val="007E1542"/>
    <w:rsid w:val="007E180F"/>
    <w:rsid w:val="007E31C8"/>
    <w:rsid w:val="007F351E"/>
    <w:rsid w:val="007F7FAE"/>
    <w:rsid w:val="00802225"/>
    <w:rsid w:val="008104EC"/>
    <w:rsid w:val="00825860"/>
    <w:rsid w:val="00833432"/>
    <w:rsid w:val="008371EB"/>
    <w:rsid w:val="00847B20"/>
    <w:rsid w:val="00866269"/>
    <w:rsid w:val="00866D8F"/>
    <w:rsid w:val="008871FA"/>
    <w:rsid w:val="008A1A1B"/>
    <w:rsid w:val="008A5936"/>
    <w:rsid w:val="008B6838"/>
    <w:rsid w:val="008D213B"/>
    <w:rsid w:val="008E4FD0"/>
    <w:rsid w:val="008F526F"/>
    <w:rsid w:val="008F5F54"/>
    <w:rsid w:val="00901F7C"/>
    <w:rsid w:val="00903809"/>
    <w:rsid w:val="00907081"/>
    <w:rsid w:val="00915A75"/>
    <w:rsid w:val="009175D9"/>
    <w:rsid w:val="009223E5"/>
    <w:rsid w:val="009274A4"/>
    <w:rsid w:val="009440B1"/>
    <w:rsid w:val="0094698B"/>
    <w:rsid w:val="009524CE"/>
    <w:rsid w:val="00967A7E"/>
    <w:rsid w:val="0098557D"/>
    <w:rsid w:val="009912B0"/>
    <w:rsid w:val="009B7F28"/>
    <w:rsid w:val="009C1DB1"/>
    <w:rsid w:val="009C315E"/>
    <w:rsid w:val="009C6BC2"/>
    <w:rsid w:val="009D3334"/>
    <w:rsid w:val="009E78CD"/>
    <w:rsid w:val="009F2357"/>
    <w:rsid w:val="009F38E2"/>
    <w:rsid w:val="00A06217"/>
    <w:rsid w:val="00A06497"/>
    <w:rsid w:val="00A064A5"/>
    <w:rsid w:val="00A105F1"/>
    <w:rsid w:val="00A1376F"/>
    <w:rsid w:val="00A3600D"/>
    <w:rsid w:val="00A41A43"/>
    <w:rsid w:val="00A420C4"/>
    <w:rsid w:val="00A64F04"/>
    <w:rsid w:val="00A70131"/>
    <w:rsid w:val="00A71C19"/>
    <w:rsid w:val="00A73C85"/>
    <w:rsid w:val="00A73EA3"/>
    <w:rsid w:val="00A7518E"/>
    <w:rsid w:val="00A778E6"/>
    <w:rsid w:val="00A86376"/>
    <w:rsid w:val="00A95238"/>
    <w:rsid w:val="00A9561E"/>
    <w:rsid w:val="00A9572D"/>
    <w:rsid w:val="00A96953"/>
    <w:rsid w:val="00AA1988"/>
    <w:rsid w:val="00AB1DB4"/>
    <w:rsid w:val="00AB2A1E"/>
    <w:rsid w:val="00AD66E7"/>
    <w:rsid w:val="00AD6803"/>
    <w:rsid w:val="00AD6A75"/>
    <w:rsid w:val="00AF341A"/>
    <w:rsid w:val="00AF4580"/>
    <w:rsid w:val="00B119E9"/>
    <w:rsid w:val="00B11EE3"/>
    <w:rsid w:val="00B40E55"/>
    <w:rsid w:val="00B60CCF"/>
    <w:rsid w:val="00B61644"/>
    <w:rsid w:val="00B6364B"/>
    <w:rsid w:val="00B652A0"/>
    <w:rsid w:val="00B7298E"/>
    <w:rsid w:val="00B72A71"/>
    <w:rsid w:val="00B75979"/>
    <w:rsid w:val="00B75BDC"/>
    <w:rsid w:val="00B81226"/>
    <w:rsid w:val="00B8314F"/>
    <w:rsid w:val="00B95B80"/>
    <w:rsid w:val="00BA614A"/>
    <w:rsid w:val="00BB6B57"/>
    <w:rsid w:val="00BC35EE"/>
    <w:rsid w:val="00BC5E3C"/>
    <w:rsid w:val="00BE411C"/>
    <w:rsid w:val="00BE4932"/>
    <w:rsid w:val="00C061A6"/>
    <w:rsid w:val="00C07BC2"/>
    <w:rsid w:val="00C13955"/>
    <w:rsid w:val="00C22752"/>
    <w:rsid w:val="00C278A2"/>
    <w:rsid w:val="00C3056F"/>
    <w:rsid w:val="00C30700"/>
    <w:rsid w:val="00C438F9"/>
    <w:rsid w:val="00C461B0"/>
    <w:rsid w:val="00C5531E"/>
    <w:rsid w:val="00C67391"/>
    <w:rsid w:val="00C819CF"/>
    <w:rsid w:val="00C906D5"/>
    <w:rsid w:val="00C97381"/>
    <w:rsid w:val="00CA1330"/>
    <w:rsid w:val="00CA1437"/>
    <w:rsid w:val="00CA2000"/>
    <w:rsid w:val="00CA3885"/>
    <w:rsid w:val="00CB2BA0"/>
    <w:rsid w:val="00CC11B3"/>
    <w:rsid w:val="00CC243F"/>
    <w:rsid w:val="00CD04D1"/>
    <w:rsid w:val="00CD6E2A"/>
    <w:rsid w:val="00CF26C4"/>
    <w:rsid w:val="00CF3970"/>
    <w:rsid w:val="00CF3EE0"/>
    <w:rsid w:val="00CF5316"/>
    <w:rsid w:val="00D007EF"/>
    <w:rsid w:val="00D0456D"/>
    <w:rsid w:val="00D0652B"/>
    <w:rsid w:val="00D07C9D"/>
    <w:rsid w:val="00D15D67"/>
    <w:rsid w:val="00D22ECD"/>
    <w:rsid w:val="00D33649"/>
    <w:rsid w:val="00D357A0"/>
    <w:rsid w:val="00D37672"/>
    <w:rsid w:val="00D415CA"/>
    <w:rsid w:val="00D422DD"/>
    <w:rsid w:val="00D650B4"/>
    <w:rsid w:val="00D67172"/>
    <w:rsid w:val="00D715D1"/>
    <w:rsid w:val="00D724D9"/>
    <w:rsid w:val="00D80FDB"/>
    <w:rsid w:val="00DB0750"/>
    <w:rsid w:val="00DB336E"/>
    <w:rsid w:val="00DB76DF"/>
    <w:rsid w:val="00DB77D3"/>
    <w:rsid w:val="00DC1FC1"/>
    <w:rsid w:val="00DD1DC2"/>
    <w:rsid w:val="00DD62EA"/>
    <w:rsid w:val="00DE0F77"/>
    <w:rsid w:val="00DF6B64"/>
    <w:rsid w:val="00E02E28"/>
    <w:rsid w:val="00E05F5C"/>
    <w:rsid w:val="00E31C53"/>
    <w:rsid w:val="00E333E4"/>
    <w:rsid w:val="00E46E87"/>
    <w:rsid w:val="00E555AD"/>
    <w:rsid w:val="00E628B8"/>
    <w:rsid w:val="00E631CF"/>
    <w:rsid w:val="00E714D8"/>
    <w:rsid w:val="00E74C3A"/>
    <w:rsid w:val="00E77E32"/>
    <w:rsid w:val="00EB1EEE"/>
    <w:rsid w:val="00EB3755"/>
    <w:rsid w:val="00EB44E3"/>
    <w:rsid w:val="00EB6894"/>
    <w:rsid w:val="00EC33D9"/>
    <w:rsid w:val="00EC4209"/>
    <w:rsid w:val="00EC732E"/>
    <w:rsid w:val="00ED26FF"/>
    <w:rsid w:val="00ED5997"/>
    <w:rsid w:val="00ED79F0"/>
    <w:rsid w:val="00ED7D33"/>
    <w:rsid w:val="00EF3424"/>
    <w:rsid w:val="00EF6266"/>
    <w:rsid w:val="00EF7B88"/>
    <w:rsid w:val="00F02934"/>
    <w:rsid w:val="00F02FFC"/>
    <w:rsid w:val="00F075A0"/>
    <w:rsid w:val="00F1116F"/>
    <w:rsid w:val="00F13D79"/>
    <w:rsid w:val="00F209A3"/>
    <w:rsid w:val="00F25E47"/>
    <w:rsid w:val="00F51FAE"/>
    <w:rsid w:val="00F60636"/>
    <w:rsid w:val="00F91F7F"/>
    <w:rsid w:val="00F96641"/>
    <w:rsid w:val="00FA2551"/>
    <w:rsid w:val="00FC0128"/>
    <w:rsid w:val="00FC09D3"/>
    <w:rsid w:val="00FC55F9"/>
    <w:rsid w:val="00FC6FE1"/>
    <w:rsid w:val="00FD085F"/>
    <w:rsid w:val="00FD28AA"/>
    <w:rsid w:val="00FD6AB7"/>
    <w:rsid w:val="00FE3FAC"/>
    <w:rsid w:val="00FE5002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3F84A2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  <w:style w:type="paragraph" w:customStyle="1" w:styleId="Default">
    <w:name w:val="Default"/>
    <w:rsid w:val="00F96641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3A74C-AE46-4355-A8B5-C0AD36847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4</Pages>
  <Words>937</Words>
  <Characters>534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6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Siriwat Phochsoongnern</cp:lastModifiedBy>
  <cp:revision>70</cp:revision>
  <cp:lastPrinted>2021-12-02T03:45:00Z</cp:lastPrinted>
  <dcterms:created xsi:type="dcterms:W3CDTF">2018-05-23T01:42:00Z</dcterms:created>
  <dcterms:modified xsi:type="dcterms:W3CDTF">2026-01-05T07:13:00Z</dcterms:modified>
</cp:coreProperties>
</file>